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BB73E5" w14:textId="55B77A5B" w:rsidR="00714C8E" w:rsidRDefault="00084BED" w:rsidP="00A82A42">
      <w:pPr>
        <w:pStyle w:val="Style1"/>
      </w:pPr>
      <w:r>
        <w:t>Unit Test</w:t>
      </w:r>
    </w:p>
    <w:p w14:paraId="7ADDCA8C" w14:textId="0FEF8BFC" w:rsidR="0066533B" w:rsidRPr="0066533B" w:rsidRDefault="0066533B" w:rsidP="0066533B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66533B">
        <w:rPr>
          <w:rFonts w:asciiTheme="minorBidi" w:hAnsiTheme="minorBidi"/>
          <w:sz w:val="24"/>
          <w:szCs w:val="24"/>
        </w:rPr>
        <w:t>With testing we understand our project better and improve the development.</w:t>
      </w:r>
    </w:p>
    <w:p w14:paraId="457CF1BB" w14:textId="62132C65" w:rsidR="00084BED" w:rsidRDefault="001F75C7" w:rsidP="008F3070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sz w:val="24"/>
          <w:szCs w:val="24"/>
        </w:rPr>
        <w:drawing>
          <wp:anchor distT="0" distB="0" distL="114300" distR="114300" simplePos="0" relativeHeight="252358656" behindDoc="1" locked="0" layoutInCell="1" allowOverlap="1" wp14:anchorId="196B7398" wp14:editId="4D2CC398">
            <wp:simplePos x="0" y="0"/>
            <wp:positionH relativeFrom="column">
              <wp:posOffset>1775460</wp:posOffset>
            </wp:positionH>
            <wp:positionV relativeFrom="paragraph">
              <wp:posOffset>666115</wp:posOffset>
            </wp:positionV>
            <wp:extent cx="2594610" cy="2419350"/>
            <wp:effectExtent l="0" t="0" r="0" b="0"/>
            <wp:wrapTight wrapText="bothSides">
              <wp:wrapPolygon edited="0">
                <wp:start x="9991" y="1020"/>
                <wp:lineTo x="8564" y="2041"/>
                <wp:lineTo x="7295" y="3402"/>
                <wp:lineTo x="7295" y="4082"/>
                <wp:lineTo x="6026" y="4082"/>
                <wp:lineTo x="2062" y="6123"/>
                <wp:lineTo x="2062" y="6803"/>
                <wp:lineTo x="1427" y="7313"/>
                <wp:lineTo x="634" y="8844"/>
                <wp:lineTo x="634" y="10205"/>
                <wp:lineTo x="1586" y="12246"/>
                <wp:lineTo x="3330" y="14967"/>
                <wp:lineTo x="2855" y="18028"/>
                <wp:lineTo x="3965" y="20409"/>
                <wp:lineTo x="5075" y="21260"/>
                <wp:lineTo x="15700" y="21260"/>
                <wp:lineTo x="16969" y="20409"/>
                <wp:lineTo x="17921" y="18198"/>
                <wp:lineTo x="18238" y="14967"/>
                <wp:lineTo x="19982" y="12246"/>
                <wp:lineTo x="21093" y="10035"/>
                <wp:lineTo x="21251" y="9354"/>
                <wp:lineTo x="20617" y="8164"/>
                <wp:lineTo x="19665" y="6633"/>
                <wp:lineTo x="14115" y="3572"/>
                <wp:lineTo x="12687" y="1871"/>
                <wp:lineTo x="11736" y="1020"/>
                <wp:lineTo x="9991" y="1020"/>
              </wp:wrapPolygon>
            </wp:wrapTight>
            <wp:docPr id="499" name="Picture 4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4610" cy="2419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4BED">
        <w:rPr>
          <w:rFonts w:asciiTheme="minorBidi" w:hAnsiTheme="minorBidi"/>
          <w:sz w:val="24"/>
          <w:szCs w:val="24"/>
        </w:rPr>
        <w:t>TDD (</w:t>
      </w:r>
      <w:r w:rsidR="00084BED" w:rsidRPr="00084BED">
        <w:rPr>
          <w:rFonts w:asciiTheme="minorBidi" w:hAnsiTheme="minorBidi"/>
          <w:sz w:val="24"/>
          <w:szCs w:val="24"/>
        </w:rPr>
        <w:t>test</w:t>
      </w:r>
      <w:r w:rsidR="00922B09">
        <w:rPr>
          <w:rFonts w:asciiTheme="minorBidi" w:hAnsiTheme="minorBidi"/>
          <w:sz w:val="24"/>
          <w:szCs w:val="24"/>
        </w:rPr>
        <w:t>-</w:t>
      </w:r>
      <w:r w:rsidR="00084BED" w:rsidRPr="00084BED">
        <w:rPr>
          <w:rFonts w:asciiTheme="minorBidi" w:hAnsiTheme="minorBidi"/>
          <w:sz w:val="24"/>
          <w:szCs w:val="24"/>
        </w:rPr>
        <w:t>driven development</w:t>
      </w:r>
      <w:r w:rsidR="00084BED">
        <w:rPr>
          <w:rFonts w:asciiTheme="minorBidi" w:hAnsiTheme="minorBidi"/>
          <w:sz w:val="24"/>
          <w:szCs w:val="24"/>
        </w:rPr>
        <w:t>)</w:t>
      </w:r>
      <w:r w:rsidR="00EF3180">
        <w:rPr>
          <w:rFonts w:asciiTheme="minorBidi" w:hAnsiTheme="minorBidi"/>
          <w:sz w:val="24"/>
          <w:szCs w:val="24"/>
        </w:rPr>
        <w:t xml:space="preserve">: write the code as a test. </w:t>
      </w:r>
      <w:r>
        <w:rPr>
          <w:rFonts w:asciiTheme="minorBidi" w:hAnsiTheme="minorBidi"/>
          <w:sz w:val="24"/>
          <w:szCs w:val="24"/>
        </w:rPr>
        <w:t>Change the code if it fails. Refactor to standardize it and add another test, until the application is tested completely</w:t>
      </w:r>
      <w:r w:rsidRPr="008F3070">
        <w:rPr>
          <w:rFonts w:asciiTheme="minorBidi" w:hAnsiTheme="minorBidi"/>
          <w:sz w:val="24"/>
          <w:szCs w:val="24"/>
        </w:rPr>
        <w:t>.</w:t>
      </w:r>
    </w:p>
    <w:p w14:paraId="35CBA8F0" w14:textId="30C1F7B0" w:rsidR="008F3070" w:rsidRPr="008F3070" w:rsidRDefault="008F3070" w:rsidP="008F3070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For example: if a URL is called, the webpage returns 200 – successful. </w:t>
      </w:r>
    </w:p>
    <w:p w14:paraId="64C42A02" w14:textId="3DFB47C9" w:rsidR="00EF3180" w:rsidRDefault="00EF3180" w:rsidP="00EF318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E892191" w14:textId="25DB7986" w:rsidR="001F75C7" w:rsidRDefault="001F75C7" w:rsidP="00EF318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98E6A64" w14:textId="38A4CFCD" w:rsidR="001F75C7" w:rsidRDefault="001F75C7" w:rsidP="00EF318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38C8E39" w14:textId="3238F228" w:rsidR="001F75C7" w:rsidRDefault="001F75C7" w:rsidP="00EF318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DAEAD04" w14:textId="41304D0B" w:rsidR="001F75C7" w:rsidRDefault="001F75C7" w:rsidP="00EF318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508699F" w14:textId="5EC8F5AA" w:rsidR="001F75C7" w:rsidRDefault="001F75C7" w:rsidP="00EF318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E85732B" w14:textId="6668A238" w:rsidR="001F75C7" w:rsidRDefault="001F75C7" w:rsidP="00EF318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25BD035" w14:textId="77314624" w:rsidR="00EF3180" w:rsidRPr="00EF3180" w:rsidRDefault="008F3070" w:rsidP="00EF318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n</w:t>
      </w:r>
      <w:r w:rsidR="004F1950">
        <w:rPr>
          <w:rFonts w:asciiTheme="minorBidi" w:hAnsiTheme="minorBidi"/>
          <w:sz w:val="24"/>
          <w:szCs w:val="24"/>
        </w:rPr>
        <w:t xml:space="preserve"> backend</w:t>
      </w:r>
      <w:r>
        <w:rPr>
          <w:rFonts w:asciiTheme="minorBidi" w:hAnsiTheme="minorBidi"/>
          <w:sz w:val="24"/>
          <w:szCs w:val="24"/>
        </w:rPr>
        <w:t xml:space="preserve"> testing</w:t>
      </w:r>
      <w:r w:rsidR="00922B09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we are not working with </w:t>
      </w:r>
      <w:r w:rsidR="00922B09">
        <w:rPr>
          <w:rFonts w:asciiTheme="minorBidi" w:hAnsiTheme="minorBidi"/>
          <w:sz w:val="24"/>
          <w:szCs w:val="24"/>
        </w:rPr>
        <w:t xml:space="preserve">the </w:t>
      </w:r>
      <w:r>
        <w:rPr>
          <w:rFonts w:asciiTheme="minorBidi" w:hAnsiTheme="minorBidi"/>
          <w:sz w:val="24"/>
          <w:szCs w:val="24"/>
        </w:rPr>
        <w:t xml:space="preserve">web browser, </w:t>
      </w:r>
      <w:r w:rsidR="00922B09">
        <w:rPr>
          <w:rFonts w:asciiTheme="minorBidi" w:hAnsiTheme="minorBidi"/>
          <w:sz w:val="24"/>
          <w:szCs w:val="24"/>
        </w:rPr>
        <w:t>CSS</w:t>
      </w:r>
      <w:r>
        <w:rPr>
          <w:rFonts w:asciiTheme="minorBidi" w:hAnsiTheme="minorBidi"/>
          <w:sz w:val="24"/>
          <w:szCs w:val="24"/>
        </w:rPr>
        <w:t xml:space="preserve">, </w:t>
      </w:r>
      <w:r w:rsidR="00922B09">
        <w:rPr>
          <w:rFonts w:asciiTheme="minorBidi" w:hAnsiTheme="minorBidi"/>
          <w:sz w:val="24"/>
          <w:szCs w:val="24"/>
        </w:rPr>
        <w:t>or HTML</w:t>
      </w:r>
      <w:r w:rsidR="004F1950">
        <w:rPr>
          <w:rFonts w:asciiTheme="minorBidi" w:hAnsiTheme="minorBidi"/>
          <w:sz w:val="24"/>
          <w:szCs w:val="24"/>
        </w:rPr>
        <w:t xml:space="preserve"> </w:t>
      </w:r>
      <w:proofErr w:type="gramStart"/>
      <w:r w:rsidR="004F1950">
        <w:rPr>
          <w:rFonts w:asciiTheme="minorBidi" w:hAnsiTheme="minorBidi"/>
          <w:sz w:val="24"/>
          <w:szCs w:val="24"/>
        </w:rPr>
        <w:t>( front</w:t>
      </w:r>
      <w:proofErr w:type="gramEnd"/>
      <w:r w:rsidR="004F1950">
        <w:rPr>
          <w:rFonts w:asciiTheme="minorBidi" w:hAnsiTheme="minorBidi"/>
          <w:sz w:val="24"/>
          <w:szCs w:val="24"/>
        </w:rPr>
        <w:t xml:space="preserve">-end testing with the help of </w:t>
      </w:r>
      <w:r w:rsidR="00922B09">
        <w:rPr>
          <w:rFonts w:asciiTheme="minorBidi" w:hAnsiTheme="minorBidi"/>
          <w:sz w:val="24"/>
          <w:szCs w:val="24"/>
        </w:rPr>
        <w:t xml:space="preserve">the </w:t>
      </w:r>
      <w:r w:rsidR="004F1950">
        <w:rPr>
          <w:rFonts w:asciiTheme="minorBidi" w:hAnsiTheme="minorBidi"/>
          <w:sz w:val="24"/>
          <w:szCs w:val="24"/>
        </w:rPr>
        <w:t>browser)</w:t>
      </w:r>
    </w:p>
    <w:p w14:paraId="24CAA513" w14:textId="41A2D464" w:rsidR="004F1950" w:rsidRDefault="00084BED" w:rsidP="004F1950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BDD (</w:t>
      </w:r>
      <w:r w:rsidR="004F1950" w:rsidRPr="00084BED">
        <w:rPr>
          <w:rFonts w:asciiTheme="minorBidi" w:hAnsiTheme="minorBidi"/>
          <w:sz w:val="24"/>
          <w:szCs w:val="24"/>
        </w:rPr>
        <w:t>Behavior</w:t>
      </w:r>
      <w:r w:rsidRPr="00084BED">
        <w:rPr>
          <w:rFonts w:asciiTheme="minorBidi" w:hAnsiTheme="minorBidi"/>
          <w:sz w:val="24"/>
          <w:szCs w:val="24"/>
        </w:rPr>
        <w:t>-Driven Development</w:t>
      </w:r>
      <w:r>
        <w:rPr>
          <w:rFonts w:asciiTheme="minorBidi" w:hAnsiTheme="minorBidi"/>
          <w:sz w:val="24"/>
          <w:szCs w:val="24"/>
        </w:rPr>
        <w:t>)</w:t>
      </w:r>
      <w:r w:rsidR="004F1950">
        <w:rPr>
          <w:rFonts w:asciiTheme="minorBidi" w:hAnsiTheme="minorBidi"/>
          <w:sz w:val="24"/>
          <w:szCs w:val="24"/>
        </w:rPr>
        <w:t>: Similar to TDD but about the behavior</w:t>
      </w:r>
      <w:r w:rsidR="005236C4">
        <w:rPr>
          <w:rFonts w:asciiTheme="minorBidi" w:hAnsiTheme="minorBidi"/>
          <w:sz w:val="24"/>
          <w:szCs w:val="24"/>
        </w:rPr>
        <w:t>, the implementation is the same, but we want to document the behavior what is the input what is the process and what should be the output.</w:t>
      </w:r>
    </w:p>
    <w:p w14:paraId="59AC1FB6" w14:textId="23EFDBC4" w:rsidR="00FF1605" w:rsidRPr="0013740C" w:rsidRDefault="005236C4" w:rsidP="0013740C">
      <w:pPr>
        <w:pStyle w:val="Heading2"/>
        <w:rPr>
          <w:rFonts w:eastAsiaTheme="minorHAnsi"/>
          <w:bCs/>
        </w:rPr>
      </w:pPr>
      <w:r>
        <w:rPr>
          <w:rFonts w:eastAsiaTheme="minorHAnsi"/>
          <w:bCs/>
        </w:rPr>
        <w:t>Tools</w:t>
      </w:r>
    </w:p>
    <w:p w14:paraId="7F726764" w14:textId="1D698497" w:rsidR="00667565" w:rsidRPr="00667565" w:rsidRDefault="005236C4" w:rsidP="00667565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</w:rPr>
      </w:pPr>
      <w:r w:rsidRPr="00667565">
        <w:rPr>
          <w:rFonts w:asciiTheme="minorBidi" w:hAnsiTheme="minorBidi"/>
          <w:b/>
          <w:bCs/>
          <w:color w:val="E75919"/>
          <w:sz w:val="24"/>
          <w:szCs w:val="24"/>
        </w:rPr>
        <w:t>Mocha</w:t>
      </w:r>
      <w:r w:rsidRPr="00667565">
        <w:rPr>
          <w:rFonts w:asciiTheme="minorBidi" w:hAnsiTheme="minorBidi"/>
          <w:sz w:val="24"/>
          <w:szCs w:val="24"/>
        </w:rPr>
        <w:t xml:space="preserve"> </w:t>
      </w:r>
      <w:proofErr w:type="gramStart"/>
      <w:r w:rsidR="00667565">
        <w:rPr>
          <w:rFonts w:asciiTheme="minorBidi" w:hAnsiTheme="minorBidi"/>
          <w:sz w:val="24"/>
          <w:szCs w:val="24"/>
        </w:rPr>
        <w:t>( a</w:t>
      </w:r>
      <w:proofErr w:type="gramEnd"/>
      <w:r w:rsidR="00667565">
        <w:rPr>
          <w:rFonts w:asciiTheme="minorBidi" w:hAnsiTheme="minorBidi"/>
          <w:sz w:val="24"/>
          <w:szCs w:val="24"/>
        </w:rPr>
        <w:t xml:space="preserve"> package )</w:t>
      </w:r>
    </w:p>
    <w:p w14:paraId="2E7C25F6" w14:textId="385CCF89" w:rsidR="003F5010" w:rsidRDefault="005236C4" w:rsidP="009D3386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>
        <w:rPr>
          <w:rFonts w:asciiTheme="minorBidi" w:hAnsiTheme="minorBidi"/>
          <w:sz w:val="24"/>
          <w:szCs w:val="24"/>
        </w:rPr>
        <w:t>Js</w:t>
      </w:r>
      <w:proofErr w:type="spellEnd"/>
      <w:r>
        <w:rPr>
          <w:rFonts w:asciiTheme="minorBidi" w:hAnsiTheme="minorBidi"/>
          <w:sz w:val="24"/>
          <w:szCs w:val="24"/>
        </w:rPr>
        <w:t>: easy to create folders and understandable output</w:t>
      </w:r>
      <w:r w:rsidR="00667565">
        <w:rPr>
          <w:rFonts w:asciiTheme="minorBidi" w:hAnsiTheme="minorBidi"/>
          <w:sz w:val="24"/>
          <w:szCs w:val="24"/>
        </w:rPr>
        <w:t xml:space="preserve"> and supports async</w:t>
      </w:r>
    </w:p>
    <w:p w14:paraId="3F1A0CEA" w14:textId="66AA963E" w:rsidR="00667565" w:rsidRDefault="00667565" w:rsidP="009D3386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Need a </w:t>
      </w:r>
      <w:proofErr w:type="spellStart"/>
      <w:r>
        <w:rPr>
          <w:rFonts w:asciiTheme="minorBidi" w:hAnsiTheme="minorBidi"/>
          <w:sz w:val="24"/>
          <w:szCs w:val="24"/>
        </w:rPr>
        <w:t>package.json</w:t>
      </w:r>
      <w:proofErr w:type="spellEnd"/>
      <w:r>
        <w:rPr>
          <w:rFonts w:asciiTheme="minorBidi" w:hAnsiTheme="minorBidi"/>
          <w:sz w:val="24"/>
          <w:szCs w:val="24"/>
        </w:rPr>
        <w:t xml:space="preserve"> file to run the test </w:t>
      </w:r>
    </w:p>
    <w:p w14:paraId="3952B83E" w14:textId="5B92895E" w:rsidR="002C19D3" w:rsidRDefault="002C19D3" w:rsidP="002C19D3">
      <w:pPr>
        <w:pStyle w:val="ListParagraph"/>
        <w:numPr>
          <w:ilvl w:val="1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Install node.js and run </w:t>
      </w:r>
      <w:r w:rsidR="00922B09">
        <w:rPr>
          <w:rFonts w:asciiTheme="minorBidi" w:hAnsiTheme="minorBidi"/>
          <w:sz w:val="24"/>
          <w:szCs w:val="24"/>
        </w:rPr>
        <w:t xml:space="preserve">the </w:t>
      </w:r>
      <w:proofErr w:type="spellStart"/>
      <w:r>
        <w:rPr>
          <w:rFonts w:asciiTheme="minorBidi" w:hAnsiTheme="minorBidi"/>
          <w:sz w:val="24"/>
          <w:szCs w:val="24"/>
        </w:rPr>
        <w:t>npm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init</w:t>
      </w:r>
      <w:proofErr w:type="spellEnd"/>
      <w:r>
        <w:rPr>
          <w:rFonts w:asciiTheme="minorBidi" w:hAnsiTheme="minorBidi"/>
          <w:sz w:val="24"/>
          <w:szCs w:val="24"/>
        </w:rPr>
        <w:t xml:space="preserve"> command line in the project folder</w:t>
      </w:r>
    </w:p>
    <w:p w14:paraId="1BEA84EB" w14:textId="1421A6B6" w:rsidR="002C19D3" w:rsidRDefault="002C19D3" w:rsidP="002C19D3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nstall:</w:t>
      </w:r>
    </w:p>
    <w:p w14:paraId="6A0543FE" w14:textId="7F477853" w:rsidR="002C19D3" w:rsidRPr="003F5010" w:rsidRDefault="002C19D3" w:rsidP="002C19D3">
      <w:pPr>
        <w:pStyle w:val="ListParagraph"/>
        <w:numPr>
          <w:ilvl w:val="1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>
        <w:rPr>
          <w:rFonts w:asciiTheme="minorBidi" w:hAnsiTheme="minorBidi"/>
          <w:sz w:val="24"/>
          <w:szCs w:val="24"/>
        </w:rPr>
        <w:t>npm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i</w:t>
      </w:r>
      <w:proofErr w:type="spellEnd"/>
      <w:r>
        <w:rPr>
          <w:rFonts w:asciiTheme="minorBidi" w:hAnsiTheme="minorBidi"/>
          <w:sz w:val="24"/>
          <w:szCs w:val="24"/>
        </w:rPr>
        <w:t xml:space="preserve"> --save-dev mocha // install in development mode</w:t>
      </w:r>
    </w:p>
    <w:p w14:paraId="1205798D" w14:textId="77777777" w:rsidR="004342F1" w:rsidRDefault="004342F1" w:rsidP="004342F1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Use: </w:t>
      </w:r>
    </w:p>
    <w:p w14:paraId="71196A06" w14:textId="0915525D" w:rsidR="00370AF3" w:rsidRPr="00FD5756" w:rsidRDefault="004342F1" w:rsidP="004342F1">
      <w:pPr>
        <w:pStyle w:val="ListParagraph"/>
        <w:numPr>
          <w:ilvl w:val="1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bookmarkStart w:id="0" w:name="_Hlk113899624"/>
      <w:r>
        <w:rPr>
          <w:rFonts w:asciiTheme="minorBidi" w:hAnsiTheme="minorBidi"/>
          <w:sz w:val="24"/>
          <w:szCs w:val="24"/>
        </w:rPr>
        <w:lastRenderedPageBreak/>
        <w:t xml:space="preserve">in the </w:t>
      </w:r>
      <w:proofErr w:type="spellStart"/>
      <w:r>
        <w:rPr>
          <w:rFonts w:asciiTheme="minorBidi" w:hAnsiTheme="minorBidi"/>
          <w:sz w:val="24"/>
          <w:szCs w:val="24"/>
        </w:rPr>
        <w:t>package.json</w:t>
      </w:r>
      <w:proofErr w:type="spellEnd"/>
      <w:r>
        <w:rPr>
          <w:rFonts w:asciiTheme="minorBidi" w:hAnsiTheme="minorBidi"/>
          <w:sz w:val="24"/>
          <w:szCs w:val="24"/>
        </w:rPr>
        <w:t xml:space="preserve"> file in the script: test section </w:t>
      </w:r>
      <w:proofErr w:type="gramStart"/>
      <w:r>
        <w:rPr>
          <w:rFonts w:asciiTheme="minorBidi" w:hAnsiTheme="minorBidi"/>
          <w:sz w:val="24"/>
          <w:szCs w:val="24"/>
        </w:rPr>
        <w:t>write</w:t>
      </w:r>
      <w:proofErr w:type="gramEnd"/>
      <w:r>
        <w:rPr>
          <w:rFonts w:asciiTheme="minorBidi" w:hAnsiTheme="minorBidi"/>
          <w:sz w:val="24"/>
          <w:szCs w:val="24"/>
        </w:rPr>
        <w:t xml:space="preserve"> </w:t>
      </w:r>
    </w:p>
    <w:bookmarkEnd w:id="0"/>
    <w:p w14:paraId="4E57AE80" w14:textId="05F3D540" w:rsidR="00FD5756" w:rsidRDefault="00B8646B" w:rsidP="00B8646B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color w:val="C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71232" behindDoc="0" locked="0" layoutInCell="1" allowOverlap="1" wp14:anchorId="5C4D6667" wp14:editId="59FE7574">
                <wp:simplePos x="0" y="0"/>
                <wp:positionH relativeFrom="margin">
                  <wp:align>right</wp:align>
                </wp:positionH>
                <wp:positionV relativeFrom="paragraph">
                  <wp:posOffset>194310</wp:posOffset>
                </wp:positionV>
                <wp:extent cx="5943600" cy="454025"/>
                <wp:effectExtent l="0" t="0" r="0" b="3175"/>
                <wp:wrapNone/>
                <wp:docPr id="247" name="Text Box 2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454025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5FF8992" w14:textId="29C51723" w:rsidR="00370AF3" w:rsidRPr="009E4045" w:rsidRDefault="004342F1" w:rsidP="00370AF3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4342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test": "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ocha</w:t>
                            </w:r>
                            <w:r w:rsidRPr="004342F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4D6667" id="_x0000_t202" coordsize="21600,21600" o:spt="202" path="m,l,21600r21600,l21600,xe">
                <v:stroke joinstyle="miter"/>
                <v:path gradientshapeok="t" o:connecttype="rect"/>
              </v:shapetype>
              <v:shape id="Text Box 247" o:spid="_x0000_s1026" type="#_x0000_t202" style="position:absolute;left:0;text-align:left;margin-left:416.8pt;margin-top:15.3pt;width:468pt;height:35.75pt;z-index:2518712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" fillcolor="#fdfaeb" stroked="f" strokeweight=".5pt">
                <v:textbox inset="2mm">
                  <w:txbxContent>
                    <w:p w14:paraId="55FF8992" w14:textId="29C51723" w:rsidR="00370AF3" w:rsidRPr="009E4045" w:rsidRDefault="004342F1" w:rsidP="00370AF3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4342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test": "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mocha</w:t>
                      </w:r>
                      <w:r w:rsidRPr="004342F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311CCBE" w14:textId="2CE83E3C" w:rsidR="00B8646B" w:rsidRDefault="00B8646B" w:rsidP="00B8646B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4A859E3" w14:textId="05EE9473" w:rsidR="00B8646B" w:rsidRDefault="00B8646B" w:rsidP="00B8646B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DEB4553" w14:textId="6598E78D" w:rsidR="00B8646B" w:rsidRDefault="00B8646B" w:rsidP="00B8646B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3B0FC65" w14:textId="1FACC9BF" w:rsidR="004342F1" w:rsidRDefault="004342F1" w:rsidP="004342F1">
      <w:pPr>
        <w:pStyle w:val="ListParagraph"/>
        <w:numPr>
          <w:ilvl w:val="1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n the project</w:t>
      </w:r>
      <w:r w:rsidR="00922B09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folder create a folder named test, because mocha needs that</w:t>
      </w:r>
    </w:p>
    <w:p w14:paraId="54D5C80B" w14:textId="25510E9B" w:rsidR="007004D8" w:rsidRDefault="00CA4207" w:rsidP="0041316C">
      <w:pPr>
        <w:pStyle w:val="ListParagraph"/>
        <w:numPr>
          <w:ilvl w:val="1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60704" behindDoc="0" locked="0" layoutInCell="1" allowOverlap="1" wp14:anchorId="74F58966" wp14:editId="68B926E7">
                <wp:simplePos x="0" y="0"/>
                <wp:positionH relativeFrom="margin">
                  <wp:posOffset>-22860</wp:posOffset>
                </wp:positionH>
                <wp:positionV relativeFrom="paragraph">
                  <wp:posOffset>790576</wp:posOffset>
                </wp:positionV>
                <wp:extent cx="5928360" cy="1112520"/>
                <wp:effectExtent l="0" t="0" r="0" b="0"/>
                <wp:wrapNone/>
                <wp:docPr id="514" name="Text Box 5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1112520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E047F37" w14:textId="77777777" w:rsidR="00CA4207" w:rsidRPr="00CA4207" w:rsidRDefault="00CA4207" w:rsidP="00CA4207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proofErr w:type="gramStart"/>
                            <w:r w:rsidRPr="00CA4207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describe(</w:t>
                            </w:r>
                            <w:proofErr w:type="gramEnd"/>
                            <w:r w:rsidRPr="00CA4207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'app', function(){</w:t>
                            </w:r>
                          </w:p>
                          <w:p w14:paraId="2D911475" w14:textId="77777777" w:rsidR="00CA4207" w:rsidRPr="00CA4207" w:rsidRDefault="00CA4207" w:rsidP="00CA4207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CA4207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   </w:t>
                            </w:r>
                            <w:proofErr w:type="gramStart"/>
                            <w:r w:rsidRPr="00CA4207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it(</w:t>
                            </w:r>
                            <w:proofErr w:type="gramEnd"/>
                            <w:r w:rsidRPr="00CA4207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'my first test(desc)', function(){</w:t>
                            </w:r>
                          </w:p>
                          <w:p w14:paraId="31CA9E2D" w14:textId="77777777" w:rsidR="00CA4207" w:rsidRPr="00CA4207" w:rsidRDefault="00CA4207" w:rsidP="00CA4207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CA4207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       throw </w:t>
                            </w:r>
                            <w:proofErr w:type="gramStart"/>
                            <w:r w:rsidRPr="00CA4207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Error(</w:t>
                            </w:r>
                            <w:proofErr w:type="gramEnd"/>
                            <w:r w:rsidRPr="00CA4207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'my first test')</w:t>
                            </w:r>
                          </w:p>
                          <w:p w14:paraId="4522FDBD" w14:textId="77777777" w:rsidR="00CA4207" w:rsidRPr="00CA4207" w:rsidRDefault="00CA4207" w:rsidP="00CA4207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CA4207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 xml:space="preserve">    })</w:t>
                            </w:r>
                          </w:p>
                          <w:p w14:paraId="73FD044E" w14:textId="6A6D09E2" w:rsidR="007004D8" w:rsidRPr="009E4045" w:rsidRDefault="00CA4207" w:rsidP="00CA4207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</w:pPr>
                            <w:r w:rsidRPr="00CA4207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bidi="fa-IR"/>
                              </w:rPr>
                              <w:t>}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F58966" id="Text Box 514" o:spid="_x0000_s1027" type="#_x0000_t202" style="position:absolute;left:0;text-align:left;margin-left:-1.8pt;margin-top:62.25pt;width:466.8pt;height:87.6pt;z-index:252360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" fillcolor="#e7f3d9" stroked="f" strokeweight=".5pt">
                <v:fill opacity="43947f"/>
                <v:textbox inset="2mm">
                  <w:txbxContent>
                    <w:p w14:paraId="1E047F37" w14:textId="77777777" w:rsidR="00CA4207" w:rsidRPr="00CA4207" w:rsidRDefault="00CA4207" w:rsidP="00CA4207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CA4207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describe('app', function(){</w:t>
                      </w:r>
                    </w:p>
                    <w:p w14:paraId="2D911475" w14:textId="77777777" w:rsidR="00CA4207" w:rsidRPr="00CA4207" w:rsidRDefault="00CA4207" w:rsidP="00CA4207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CA4207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   it('my first test(desc)', function(){</w:t>
                      </w:r>
                    </w:p>
                    <w:p w14:paraId="31CA9E2D" w14:textId="77777777" w:rsidR="00CA4207" w:rsidRPr="00CA4207" w:rsidRDefault="00CA4207" w:rsidP="00CA4207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CA4207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       throw Error('my first test')</w:t>
                      </w:r>
                    </w:p>
                    <w:p w14:paraId="4522FDBD" w14:textId="77777777" w:rsidR="00CA4207" w:rsidRPr="00CA4207" w:rsidRDefault="00CA4207" w:rsidP="00CA4207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CA4207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 xml:space="preserve">    })</w:t>
                      </w:r>
                    </w:p>
                    <w:p w14:paraId="73FD044E" w14:textId="6A6D09E2" w:rsidR="007004D8" w:rsidRPr="009E4045" w:rsidRDefault="00CA4207" w:rsidP="00CA4207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</w:pPr>
                      <w:r w:rsidRPr="00CA4207">
                        <w:rPr>
                          <w:rFonts w:ascii="Consolas" w:hAnsi="Consolas" w:cs="Tahoma"/>
                          <w:sz w:val="20"/>
                          <w:szCs w:val="20"/>
                          <w:lang w:bidi="fa-IR"/>
                        </w:rPr>
                        <w:t>}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004D8" w:rsidRPr="007004D8">
        <w:rPr>
          <w:rFonts w:asciiTheme="minorBidi" w:hAnsiTheme="minorBidi"/>
          <w:sz w:val="24"/>
          <w:szCs w:val="24"/>
        </w:rPr>
        <w:t xml:space="preserve">for each part of </w:t>
      </w:r>
      <w:r w:rsidR="00922B09">
        <w:rPr>
          <w:rFonts w:asciiTheme="minorBidi" w:hAnsiTheme="minorBidi"/>
          <w:sz w:val="24"/>
          <w:szCs w:val="24"/>
        </w:rPr>
        <w:t xml:space="preserve">the </w:t>
      </w:r>
      <w:r w:rsidR="007004D8" w:rsidRPr="007004D8">
        <w:rPr>
          <w:rFonts w:asciiTheme="minorBidi" w:hAnsiTheme="minorBidi"/>
          <w:sz w:val="24"/>
          <w:szCs w:val="24"/>
        </w:rPr>
        <w:t xml:space="preserve">project we write different tests, for example for the home page, </w:t>
      </w:r>
      <w:r w:rsidR="00922B09">
        <w:rPr>
          <w:rFonts w:asciiTheme="minorBidi" w:hAnsiTheme="minorBidi"/>
          <w:sz w:val="24"/>
          <w:szCs w:val="24"/>
        </w:rPr>
        <w:t xml:space="preserve">and </w:t>
      </w:r>
      <w:r w:rsidR="007004D8" w:rsidRPr="007004D8">
        <w:rPr>
          <w:rFonts w:asciiTheme="minorBidi" w:hAnsiTheme="minorBidi"/>
          <w:sz w:val="24"/>
          <w:szCs w:val="24"/>
        </w:rPr>
        <w:t xml:space="preserve">database, we can put them in one </w:t>
      </w:r>
      <w:proofErr w:type="spellStart"/>
      <w:r w:rsidR="007004D8" w:rsidRPr="007004D8">
        <w:rPr>
          <w:rFonts w:asciiTheme="minorBidi" w:hAnsiTheme="minorBidi"/>
          <w:sz w:val="24"/>
          <w:szCs w:val="24"/>
        </w:rPr>
        <w:t>js</w:t>
      </w:r>
      <w:proofErr w:type="spellEnd"/>
      <w:r w:rsidR="007004D8" w:rsidRPr="007004D8">
        <w:rPr>
          <w:rFonts w:asciiTheme="minorBidi" w:hAnsiTheme="minorBidi"/>
          <w:sz w:val="24"/>
          <w:szCs w:val="24"/>
        </w:rPr>
        <w:t xml:space="preserve"> file and use describe and it</w:t>
      </w:r>
      <w:r w:rsidR="004211D1">
        <w:rPr>
          <w:rFonts w:asciiTheme="minorBidi" w:hAnsiTheme="minorBidi"/>
          <w:sz w:val="24"/>
          <w:szCs w:val="24"/>
        </w:rPr>
        <w:t>s</w:t>
      </w:r>
      <w:r w:rsidR="007004D8" w:rsidRPr="007004D8">
        <w:rPr>
          <w:rFonts w:asciiTheme="minorBidi" w:hAnsiTheme="minorBidi"/>
          <w:sz w:val="24"/>
          <w:szCs w:val="24"/>
        </w:rPr>
        <w:t xml:space="preserve"> methods to write the test.</w:t>
      </w:r>
    </w:p>
    <w:p w14:paraId="3C2739B5" w14:textId="09FCB669" w:rsidR="00CA4207" w:rsidRDefault="00CA4207" w:rsidP="00CA4207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5897A8E" w14:textId="03F328EF" w:rsidR="00CA4207" w:rsidRDefault="00CA4207" w:rsidP="00CA4207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3440719" w14:textId="099BFDBF" w:rsidR="00CA4207" w:rsidRDefault="00CA4207" w:rsidP="00CA4207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CE27DDF" w14:textId="58C71BF6" w:rsidR="00CA4207" w:rsidRDefault="00CA4207" w:rsidP="00CA4207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17E6D18" w14:textId="1E31D2D0" w:rsidR="007456E6" w:rsidRDefault="00CA4207" w:rsidP="00981A6A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Run: </w:t>
      </w:r>
      <w:proofErr w:type="spellStart"/>
      <w:r>
        <w:rPr>
          <w:rFonts w:asciiTheme="minorBidi" w:hAnsiTheme="minorBidi"/>
          <w:sz w:val="24"/>
          <w:szCs w:val="24"/>
        </w:rPr>
        <w:t>npm</w:t>
      </w:r>
      <w:proofErr w:type="spellEnd"/>
      <w:r>
        <w:rPr>
          <w:rFonts w:asciiTheme="minorBidi" w:hAnsiTheme="minorBidi"/>
          <w:sz w:val="24"/>
          <w:szCs w:val="24"/>
        </w:rPr>
        <w:t xml:space="preserve"> test</w:t>
      </w:r>
    </w:p>
    <w:p w14:paraId="5B334FAD" w14:textId="1944E0A7" w:rsidR="009F17A4" w:rsidRDefault="009F17A4" w:rsidP="00981A6A">
      <w:pPr>
        <w:pStyle w:val="ListParagraph"/>
        <w:numPr>
          <w:ilvl w:val="0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nstead of using so many if and else in the body of</w:t>
      </w:r>
      <w:r w:rsidR="00922B09">
        <w:rPr>
          <w:rFonts w:asciiTheme="minorBidi" w:hAnsiTheme="minorBidi"/>
          <w:sz w:val="24"/>
          <w:szCs w:val="24"/>
        </w:rPr>
        <w:t xml:space="preserve"> a</w:t>
      </w:r>
      <w:r>
        <w:rPr>
          <w:rFonts w:asciiTheme="minorBidi" w:hAnsiTheme="minorBidi"/>
          <w:sz w:val="24"/>
          <w:szCs w:val="24"/>
        </w:rPr>
        <w:t xml:space="preserve"> test, we can use </w:t>
      </w:r>
      <w:r w:rsidRPr="009F17A4">
        <w:rPr>
          <w:rFonts w:asciiTheme="minorBidi" w:hAnsiTheme="minorBidi"/>
          <w:sz w:val="24"/>
          <w:szCs w:val="24"/>
        </w:rPr>
        <w:t xml:space="preserve">assertion </w:t>
      </w:r>
      <w:proofErr w:type="gramStart"/>
      <w:r>
        <w:rPr>
          <w:rFonts w:asciiTheme="minorBidi" w:hAnsiTheme="minorBidi"/>
          <w:sz w:val="24"/>
          <w:szCs w:val="24"/>
        </w:rPr>
        <w:t>( or</w:t>
      </w:r>
      <w:proofErr w:type="gramEnd"/>
      <w:r>
        <w:rPr>
          <w:rFonts w:asciiTheme="minorBidi" w:hAnsiTheme="minorBidi"/>
          <w:sz w:val="24"/>
          <w:szCs w:val="24"/>
        </w:rPr>
        <w:t xml:space="preserve"> assert)</w:t>
      </w:r>
    </w:p>
    <w:p w14:paraId="62CFD576" w14:textId="5E3E553D" w:rsidR="009F17A4" w:rsidRDefault="009F17A4" w:rsidP="009F17A4">
      <w:pPr>
        <w:pStyle w:val="ListParagraph"/>
        <w:numPr>
          <w:ilvl w:val="1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For </w:t>
      </w:r>
      <w:proofErr w:type="gramStart"/>
      <w:r>
        <w:rPr>
          <w:rFonts w:asciiTheme="minorBidi" w:hAnsiTheme="minorBidi"/>
          <w:sz w:val="24"/>
          <w:szCs w:val="24"/>
        </w:rPr>
        <w:t>example</w:t>
      </w:r>
      <w:proofErr w:type="gramEnd"/>
      <w:r>
        <w:rPr>
          <w:rFonts w:asciiTheme="minorBidi" w:hAnsiTheme="minorBidi"/>
          <w:sz w:val="24"/>
          <w:szCs w:val="24"/>
        </w:rPr>
        <w:t xml:space="preserve"> </w:t>
      </w:r>
      <w:r w:rsidRPr="009F17A4">
        <w:rPr>
          <w:rFonts w:asciiTheme="minorBidi" w:hAnsiTheme="minorBidi"/>
          <w:sz w:val="24"/>
          <w:szCs w:val="24"/>
        </w:rPr>
        <w:t>assertion testing</w:t>
      </w:r>
      <w:r>
        <w:rPr>
          <w:rFonts w:asciiTheme="minorBidi" w:hAnsiTheme="minorBidi"/>
          <w:sz w:val="24"/>
          <w:szCs w:val="24"/>
        </w:rPr>
        <w:t xml:space="preserve"> in node </w:t>
      </w:r>
      <w:proofErr w:type="spellStart"/>
      <w:r>
        <w:rPr>
          <w:rFonts w:asciiTheme="minorBidi" w:hAnsiTheme="minorBidi"/>
          <w:sz w:val="24"/>
          <w:szCs w:val="24"/>
        </w:rPr>
        <w:t>js</w:t>
      </w:r>
      <w:proofErr w:type="spellEnd"/>
      <w:r>
        <w:rPr>
          <w:rFonts w:asciiTheme="minorBidi" w:hAnsiTheme="minorBidi"/>
          <w:sz w:val="24"/>
          <w:szCs w:val="24"/>
        </w:rPr>
        <w:t>:</w:t>
      </w:r>
    </w:p>
    <w:p w14:paraId="1858FEC6" w14:textId="1422F0D7" w:rsidR="009F17A4" w:rsidRDefault="009F17A4" w:rsidP="009F17A4">
      <w:pPr>
        <w:pStyle w:val="ListParagraph"/>
        <w:numPr>
          <w:ilvl w:val="1"/>
          <w:numId w:val="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62752" behindDoc="0" locked="0" layoutInCell="1" allowOverlap="1" wp14:anchorId="50C462B1" wp14:editId="09BF753B">
                <wp:simplePos x="0" y="0"/>
                <wp:positionH relativeFrom="margin">
                  <wp:posOffset>0</wp:posOffset>
                </wp:positionH>
                <wp:positionV relativeFrom="paragraph">
                  <wp:posOffset>1035685</wp:posOffset>
                </wp:positionV>
                <wp:extent cx="5928360" cy="1101090"/>
                <wp:effectExtent l="0" t="0" r="0" b="3810"/>
                <wp:wrapNone/>
                <wp:docPr id="515" name="Text Box 5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1101090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A14F315" w14:textId="580350F6" w:rsidR="009F17A4" w:rsidRDefault="009F17A4" w:rsidP="009F17A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Const assert = require('assert');</w:t>
                            </w:r>
                          </w:p>
                          <w:p w14:paraId="446A6D16" w14:textId="77777777" w:rsidR="00A32CA7" w:rsidRPr="00A32CA7" w:rsidRDefault="00A32CA7" w:rsidP="00A32CA7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proofErr w:type="gramStart"/>
                            <w:r w:rsidRPr="00A32CA7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describe(</w:t>
                            </w:r>
                            <w:proofErr w:type="gramEnd"/>
                            <w:r w:rsidRPr="00A32CA7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'app', function(){</w:t>
                            </w:r>
                          </w:p>
                          <w:p w14:paraId="0B5036FB" w14:textId="77777777" w:rsidR="00A32CA7" w:rsidRPr="00A32CA7" w:rsidRDefault="00A32CA7" w:rsidP="00A32CA7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A32CA7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</w:t>
                            </w:r>
                            <w:proofErr w:type="gramStart"/>
                            <w:r w:rsidRPr="00A32CA7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it(</w:t>
                            </w:r>
                            <w:proofErr w:type="gramEnd"/>
                            <w:r w:rsidRPr="00A32CA7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'my first test(desc)', function(){</w:t>
                            </w:r>
                          </w:p>
                          <w:p w14:paraId="1F59FF39" w14:textId="77777777" w:rsidR="00A32CA7" w:rsidRPr="00A32CA7" w:rsidRDefault="00A32CA7" w:rsidP="00A32CA7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A32CA7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A32CA7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ssert.equal</w:t>
                            </w:r>
                            <w:proofErr w:type="spellEnd"/>
                            <w:proofErr w:type="gramEnd"/>
                            <w:r w:rsidRPr="00A32CA7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(1+2), 2)</w:t>
                            </w:r>
                          </w:p>
                          <w:p w14:paraId="5AA0DE7C" w14:textId="77777777" w:rsidR="00A32CA7" w:rsidRPr="00A32CA7" w:rsidRDefault="00A32CA7" w:rsidP="00A32CA7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A32CA7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})</w:t>
                            </w:r>
                          </w:p>
                          <w:p w14:paraId="1245E495" w14:textId="68841E66" w:rsidR="00A32CA7" w:rsidRDefault="00A32CA7" w:rsidP="00A32CA7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A32CA7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})</w:t>
                            </w:r>
                          </w:p>
                          <w:p w14:paraId="380D3BA1" w14:textId="77777777" w:rsidR="00A32CA7" w:rsidRPr="009F17A4" w:rsidRDefault="00A32CA7" w:rsidP="009F17A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C462B1" id="Text Box 515" o:spid="_x0000_s1028" type="#_x0000_t202" style="position:absolute;left:0;text-align:left;margin-left:0;margin-top:81.55pt;width:466.8pt;height:86.7pt;z-index:252362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" fillcolor="#e7f3d9" stroked="f" strokeweight=".5pt">
                <v:fill opacity="43947f"/>
                <v:textbox inset="2mm">
                  <w:txbxContent>
                    <w:p w14:paraId="5A14F315" w14:textId="580350F6" w:rsidR="009F17A4" w:rsidRDefault="009F17A4" w:rsidP="009F17A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Const assert = require('assert');</w:t>
                      </w:r>
                    </w:p>
                    <w:p w14:paraId="446A6D16" w14:textId="77777777" w:rsidR="00A32CA7" w:rsidRPr="00A32CA7" w:rsidRDefault="00A32CA7" w:rsidP="00A32CA7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A32CA7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describe('app', function(){</w:t>
                      </w:r>
                    </w:p>
                    <w:p w14:paraId="0B5036FB" w14:textId="77777777" w:rsidR="00A32CA7" w:rsidRPr="00A32CA7" w:rsidRDefault="00A32CA7" w:rsidP="00A32CA7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A32CA7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it('my first test(desc)', function(){</w:t>
                      </w:r>
                    </w:p>
                    <w:p w14:paraId="1F59FF39" w14:textId="77777777" w:rsidR="00A32CA7" w:rsidRPr="00A32CA7" w:rsidRDefault="00A32CA7" w:rsidP="00A32CA7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A32CA7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assert.equal((1+2), 2)</w:t>
                      </w:r>
                    </w:p>
                    <w:p w14:paraId="5AA0DE7C" w14:textId="77777777" w:rsidR="00A32CA7" w:rsidRPr="00A32CA7" w:rsidRDefault="00A32CA7" w:rsidP="00A32CA7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A32CA7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})</w:t>
                      </w:r>
                    </w:p>
                    <w:p w14:paraId="1245E495" w14:textId="68841E66" w:rsidR="00A32CA7" w:rsidRDefault="00A32CA7" w:rsidP="00A32CA7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A32CA7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})</w:t>
                      </w:r>
                    </w:p>
                    <w:p w14:paraId="380D3BA1" w14:textId="77777777" w:rsidR="00A32CA7" w:rsidRPr="009F17A4" w:rsidRDefault="00A32CA7" w:rsidP="009F17A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9F17A4">
        <w:rPr>
          <w:rFonts w:asciiTheme="minorBidi" w:hAnsiTheme="minorBidi"/>
          <w:sz w:val="24"/>
          <w:szCs w:val="24"/>
        </w:rPr>
        <w:t xml:space="preserve">In NodeJS, </w:t>
      </w:r>
      <w:proofErr w:type="gramStart"/>
      <w:r w:rsidRPr="009F17A4">
        <w:rPr>
          <w:rFonts w:asciiTheme="minorBidi" w:hAnsiTheme="minorBidi"/>
          <w:sz w:val="24"/>
          <w:szCs w:val="24"/>
        </w:rPr>
        <w:t>require(</w:t>
      </w:r>
      <w:proofErr w:type="gramEnd"/>
      <w:r w:rsidRPr="009F17A4">
        <w:rPr>
          <w:rFonts w:asciiTheme="minorBidi" w:hAnsiTheme="minorBidi"/>
          <w:sz w:val="24"/>
          <w:szCs w:val="24"/>
        </w:rPr>
        <w:t xml:space="preserve">) is a built-in function to include external modules that exist in separate files. </w:t>
      </w:r>
      <w:proofErr w:type="gramStart"/>
      <w:r w:rsidRPr="009F17A4">
        <w:rPr>
          <w:rFonts w:asciiTheme="minorBidi" w:hAnsiTheme="minorBidi"/>
          <w:sz w:val="24"/>
          <w:szCs w:val="24"/>
        </w:rPr>
        <w:t>require(</w:t>
      </w:r>
      <w:proofErr w:type="gramEnd"/>
      <w:r w:rsidRPr="009F17A4">
        <w:rPr>
          <w:rFonts w:asciiTheme="minorBidi" w:hAnsiTheme="minorBidi"/>
          <w:sz w:val="24"/>
          <w:szCs w:val="24"/>
        </w:rPr>
        <w:t>) statement basically reads a JavaScript file, executes it, and then proceeds to return the export object.</w:t>
      </w:r>
      <w:r>
        <w:rPr>
          <w:rFonts w:asciiTheme="minorBidi" w:hAnsiTheme="minorBidi"/>
          <w:sz w:val="24"/>
          <w:szCs w:val="24"/>
        </w:rPr>
        <w:t xml:space="preserve"> To use different modules in our project.</w:t>
      </w:r>
      <w:r w:rsidR="00A32CA7">
        <w:rPr>
          <w:rFonts w:asciiTheme="minorBidi" w:hAnsiTheme="minorBidi"/>
          <w:sz w:val="24"/>
          <w:szCs w:val="24"/>
        </w:rPr>
        <w:t xml:space="preserve"> </w:t>
      </w:r>
    </w:p>
    <w:p w14:paraId="1B7E172A" w14:textId="042D80C3" w:rsidR="00FB6761" w:rsidRDefault="00FB6761" w:rsidP="00FB676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0B17109" w14:textId="38469553" w:rsidR="00FB6761" w:rsidRDefault="00FB6761" w:rsidP="00FB676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6DD7495" w14:textId="38CE5DF5" w:rsidR="00FB6761" w:rsidRDefault="00FB6761" w:rsidP="00FB676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247C402" w14:textId="77777777" w:rsidR="00FB6761" w:rsidRDefault="00FB6761" w:rsidP="00FB676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158B5E3" w14:textId="1DB1A216" w:rsidR="00FB6761" w:rsidRPr="00FB6761" w:rsidRDefault="00FB6761" w:rsidP="00FB6761">
      <w:pPr>
        <w:pStyle w:val="ListParagraph"/>
        <w:numPr>
          <w:ilvl w:val="0"/>
          <w:numId w:val="3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64800" behindDoc="0" locked="0" layoutInCell="1" allowOverlap="1" wp14:anchorId="1DD995E0" wp14:editId="3CEA803C">
                <wp:simplePos x="0" y="0"/>
                <wp:positionH relativeFrom="margin">
                  <wp:posOffset>0</wp:posOffset>
                </wp:positionH>
                <wp:positionV relativeFrom="paragraph">
                  <wp:posOffset>337820</wp:posOffset>
                </wp:positionV>
                <wp:extent cx="5928360" cy="1642110"/>
                <wp:effectExtent l="0" t="0" r="0" b="0"/>
                <wp:wrapNone/>
                <wp:docPr id="518" name="Text Box 5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1642110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EA99470" w14:textId="77777777" w:rsidR="00FB6761" w:rsidRPr="00FB6761" w:rsidRDefault="00FB6761" w:rsidP="00FB676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FB676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const sum1 = (</w:t>
                            </w:r>
                            <w:proofErr w:type="spellStart"/>
                            <w:proofErr w:type="gramStart"/>
                            <w:r w:rsidRPr="00FB676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x,y</w:t>
                            </w:r>
                            <w:proofErr w:type="spellEnd"/>
                            <w:proofErr w:type="gramEnd"/>
                            <w:r w:rsidRPr="00FB676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)=&gt;{</w:t>
                            </w:r>
                          </w:p>
                          <w:p w14:paraId="5AB06B19" w14:textId="77777777" w:rsidR="00FB6761" w:rsidRPr="00FB6761" w:rsidRDefault="00FB6761" w:rsidP="00FB676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FB676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return </w:t>
                            </w:r>
                            <w:proofErr w:type="spellStart"/>
                            <w:r w:rsidRPr="00FB676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x+y</w:t>
                            </w:r>
                            <w:proofErr w:type="spellEnd"/>
                          </w:p>
                          <w:p w14:paraId="3D0972D4" w14:textId="77777777" w:rsidR="00FB6761" w:rsidRPr="00FB6761" w:rsidRDefault="00FB6761" w:rsidP="00FB676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FB676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}</w:t>
                            </w:r>
                          </w:p>
                          <w:p w14:paraId="2E86F334" w14:textId="77777777" w:rsidR="00FB6761" w:rsidRPr="00FB6761" w:rsidRDefault="00FB6761" w:rsidP="00FB676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FB676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const multiply = (</w:t>
                            </w:r>
                            <w:proofErr w:type="spellStart"/>
                            <w:proofErr w:type="gramStart"/>
                            <w:r w:rsidRPr="00FB676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x,y</w:t>
                            </w:r>
                            <w:proofErr w:type="spellEnd"/>
                            <w:proofErr w:type="gramEnd"/>
                            <w:r w:rsidRPr="00FB676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)=&gt;x*y</w:t>
                            </w:r>
                          </w:p>
                          <w:p w14:paraId="0A2CD09C" w14:textId="77777777" w:rsidR="00FB6761" w:rsidRPr="00FB6761" w:rsidRDefault="00FB6761" w:rsidP="00FB676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</w:p>
                          <w:p w14:paraId="744BA56B" w14:textId="77777777" w:rsidR="00FB6761" w:rsidRPr="00FB6761" w:rsidRDefault="00FB6761" w:rsidP="00FB676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proofErr w:type="spellStart"/>
                            <w:proofErr w:type="gramStart"/>
                            <w:r w:rsidRPr="00FB676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module.exports</w:t>
                            </w:r>
                            <w:proofErr w:type="spellEnd"/>
                            <w:proofErr w:type="gramEnd"/>
                            <w:r w:rsidRPr="00FB676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= {</w:t>
                            </w:r>
                          </w:p>
                          <w:p w14:paraId="1515F548" w14:textId="77777777" w:rsidR="00FB6761" w:rsidRPr="00FB6761" w:rsidRDefault="00FB6761" w:rsidP="00FB676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FB676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sum1,</w:t>
                            </w:r>
                          </w:p>
                          <w:p w14:paraId="066F84EE" w14:textId="77777777" w:rsidR="00FB6761" w:rsidRPr="00FB6761" w:rsidRDefault="00FB6761" w:rsidP="00FB676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FB676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multiply</w:t>
                            </w:r>
                          </w:p>
                          <w:p w14:paraId="7F4B53A8" w14:textId="77777777" w:rsidR="00FB6761" w:rsidRPr="009F17A4" w:rsidRDefault="00FB6761" w:rsidP="00FB676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FB676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D995E0" id="Text Box 518" o:spid="_x0000_s1029" type="#_x0000_t202" style="position:absolute;left:0;text-align:left;margin-left:0;margin-top:26.6pt;width:466.8pt;height:129.3pt;z-index:252364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" fillcolor="#e7f3d9" stroked="f" strokeweight=".5pt">
                <v:fill opacity="43947f"/>
                <v:textbox inset="2mm">
                  <w:txbxContent>
                    <w:p w14:paraId="4EA99470" w14:textId="77777777" w:rsidR="00FB6761" w:rsidRPr="00FB6761" w:rsidRDefault="00FB6761" w:rsidP="00FB676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FB6761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const sum1 = (x,y)=&gt;{</w:t>
                      </w:r>
                    </w:p>
                    <w:p w14:paraId="5AB06B19" w14:textId="77777777" w:rsidR="00FB6761" w:rsidRPr="00FB6761" w:rsidRDefault="00FB6761" w:rsidP="00FB676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FB6761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return x+y</w:t>
                      </w:r>
                    </w:p>
                    <w:p w14:paraId="3D0972D4" w14:textId="77777777" w:rsidR="00FB6761" w:rsidRPr="00FB6761" w:rsidRDefault="00FB6761" w:rsidP="00FB676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FB6761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}</w:t>
                      </w:r>
                    </w:p>
                    <w:p w14:paraId="2E86F334" w14:textId="77777777" w:rsidR="00FB6761" w:rsidRPr="00FB6761" w:rsidRDefault="00FB6761" w:rsidP="00FB676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FB6761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const multiply = (x,y)=&gt;x*y</w:t>
                      </w:r>
                    </w:p>
                    <w:p w14:paraId="0A2CD09C" w14:textId="77777777" w:rsidR="00FB6761" w:rsidRPr="00FB6761" w:rsidRDefault="00FB6761" w:rsidP="00FB676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</w:p>
                    <w:p w14:paraId="744BA56B" w14:textId="77777777" w:rsidR="00FB6761" w:rsidRPr="00FB6761" w:rsidRDefault="00FB6761" w:rsidP="00FB676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FB6761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module.exports = {</w:t>
                      </w:r>
                    </w:p>
                    <w:p w14:paraId="1515F548" w14:textId="77777777" w:rsidR="00FB6761" w:rsidRPr="00FB6761" w:rsidRDefault="00FB6761" w:rsidP="00FB676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FB6761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sum1,</w:t>
                      </w:r>
                    </w:p>
                    <w:p w14:paraId="066F84EE" w14:textId="77777777" w:rsidR="00FB6761" w:rsidRPr="00FB6761" w:rsidRDefault="00FB6761" w:rsidP="00FB676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FB6761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multiply</w:t>
                      </w:r>
                    </w:p>
                    <w:p w14:paraId="7F4B53A8" w14:textId="77777777" w:rsidR="00FB6761" w:rsidRPr="009F17A4" w:rsidRDefault="00FB6761" w:rsidP="00FB676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FB6761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FB6761">
        <w:rPr>
          <w:rFonts w:asciiTheme="minorBidi" w:hAnsiTheme="minorBidi"/>
          <w:sz w:val="24"/>
          <w:szCs w:val="24"/>
        </w:rPr>
        <w:t>By node.js</w:t>
      </w:r>
      <w:r>
        <w:rPr>
          <w:rFonts w:asciiTheme="minorBidi" w:hAnsiTheme="minorBidi"/>
          <w:sz w:val="24"/>
          <w:szCs w:val="24"/>
        </w:rPr>
        <w:t xml:space="preserve"> =&gt; libs.js</w:t>
      </w:r>
    </w:p>
    <w:p w14:paraId="30ACF2BD" w14:textId="3742E8ED" w:rsidR="00FB6761" w:rsidRDefault="00FB6761" w:rsidP="00FB676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35BB9BF" w14:textId="30F1BC77" w:rsidR="00FB6761" w:rsidRDefault="00FB6761" w:rsidP="00FB676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4D7E02C" w14:textId="1610EFA7" w:rsidR="00FB6761" w:rsidRDefault="00FB6761" w:rsidP="00FB676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F747942" w14:textId="1EB62177" w:rsidR="00FB6761" w:rsidRDefault="00FB6761" w:rsidP="00FB676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366848" behindDoc="0" locked="0" layoutInCell="1" allowOverlap="1" wp14:anchorId="3749C5D1" wp14:editId="34B68D22">
                <wp:simplePos x="0" y="0"/>
                <wp:positionH relativeFrom="margin">
                  <wp:posOffset>-22860</wp:posOffset>
                </wp:positionH>
                <wp:positionV relativeFrom="paragraph">
                  <wp:posOffset>-278130</wp:posOffset>
                </wp:positionV>
                <wp:extent cx="5928360" cy="1844040"/>
                <wp:effectExtent l="0" t="0" r="0" b="3810"/>
                <wp:wrapNone/>
                <wp:docPr id="519" name="Text Box 5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1844040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89953BA" w14:textId="77777777" w:rsidR="00FB6761" w:rsidRDefault="00FB6761" w:rsidP="00FB676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FB676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const assert = require('assert')</w:t>
                            </w:r>
                          </w:p>
                          <w:p w14:paraId="6DD9A776" w14:textId="6CF39B4A" w:rsidR="00FB6761" w:rsidRPr="00FB6761" w:rsidRDefault="00FB6761" w:rsidP="00FB676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FB676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const calc = require(</w:t>
                            </w:r>
                            <w:proofErr w:type="gramStart"/>
                            <w:r w:rsidRPr="00FB676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'./..</w:t>
                            </w:r>
                            <w:proofErr w:type="gramEnd"/>
                            <w:r w:rsidRPr="00FB676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/app/libs')</w:t>
                            </w:r>
                          </w:p>
                          <w:p w14:paraId="7078F7C0" w14:textId="77777777" w:rsidR="00FB6761" w:rsidRPr="00FB6761" w:rsidRDefault="00FB6761" w:rsidP="00FB676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</w:p>
                          <w:p w14:paraId="6BC56EE4" w14:textId="77777777" w:rsidR="00FB6761" w:rsidRPr="00FB6761" w:rsidRDefault="00FB6761" w:rsidP="00FB676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proofErr w:type="gramStart"/>
                            <w:r w:rsidRPr="00FB676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describe(</w:t>
                            </w:r>
                            <w:proofErr w:type="gramEnd"/>
                            <w:r w:rsidRPr="00FB676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'app', function(){</w:t>
                            </w:r>
                          </w:p>
                          <w:p w14:paraId="103C21A2" w14:textId="77777777" w:rsidR="00FB6761" w:rsidRPr="00FB6761" w:rsidRDefault="00FB6761" w:rsidP="00FB676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</w:p>
                          <w:p w14:paraId="6DE3009E" w14:textId="77777777" w:rsidR="00FB6761" w:rsidRPr="00FB6761" w:rsidRDefault="00FB6761" w:rsidP="00FB676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FB676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</w:t>
                            </w:r>
                            <w:proofErr w:type="gramStart"/>
                            <w:r w:rsidRPr="00FB676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it(</w:t>
                            </w:r>
                            <w:proofErr w:type="gramEnd"/>
                            <w:r w:rsidRPr="00FB676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'my first test(desc)', function(){</w:t>
                            </w:r>
                          </w:p>
                          <w:p w14:paraId="389B9327" w14:textId="77777777" w:rsidR="00FB6761" w:rsidRPr="00FB6761" w:rsidRDefault="00FB6761" w:rsidP="00FB676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FB676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// </w:t>
                            </w:r>
                            <w:proofErr w:type="spellStart"/>
                            <w:proofErr w:type="gramStart"/>
                            <w:r w:rsidRPr="00FB676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ssert.equal</w:t>
                            </w:r>
                            <w:proofErr w:type="spellEnd"/>
                            <w:proofErr w:type="gramEnd"/>
                            <w:r w:rsidRPr="00FB676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calc.sum1(1,2), 2)</w:t>
                            </w:r>
                          </w:p>
                          <w:p w14:paraId="43690C6B" w14:textId="77777777" w:rsidR="00FB6761" w:rsidRPr="00FB6761" w:rsidRDefault="00FB6761" w:rsidP="00FB676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FB676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FB676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ssert.strictEqual</w:t>
                            </w:r>
                            <w:proofErr w:type="spellEnd"/>
                            <w:proofErr w:type="gramEnd"/>
                            <w:r w:rsidRPr="00FB676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calc.sum1(1,1), '2')</w:t>
                            </w:r>
                          </w:p>
                          <w:p w14:paraId="300E4920" w14:textId="77777777" w:rsidR="00FB6761" w:rsidRPr="00FB6761" w:rsidRDefault="00FB6761" w:rsidP="00FB676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FB676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})</w:t>
                            </w:r>
                          </w:p>
                          <w:p w14:paraId="51609116" w14:textId="2F182BD0" w:rsidR="00FB6761" w:rsidRPr="009F17A4" w:rsidRDefault="00FB6761" w:rsidP="00FB676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FB676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}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49C5D1" id="Text Box 519" o:spid="_x0000_s1030" type="#_x0000_t202" style="position:absolute;left:0;text-align:left;margin-left:-1.8pt;margin-top:-21.9pt;width:466.8pt;height:145.2pt;z-index:252366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" fillcolor="#e7f3d9" stroked="f" strokeweight=".5pt">
                <v:fill opacity="43947f"/>
                <v:textbox inset="2mm">
                  <w:txbxContent>
                    <w:p w14:paraId="589953BA" w14:textId="77777777" w:rsidR="00FB6761" w:rsidRDefault="00FB6761" w:rsidP="00FB676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FB6761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const assert = require('assert')</w:t>
                      </w:r>
                    </w:p>
                    <w:p w14:paraId="6DD9A776" w14:textId="6CF39B4A" w:rsidR="00FB6761" w:rsidRPr="00FB6761" w:rsidRDefault="00FB6761" w:rsidP="00FB676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FB6761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const calc = require('./../app/libs')</w:t>
                      </w:r>
                    </w:p>
                    <w:p w14:paraId="7078F7C0" w14:textId="77777777" w:rsidR="00FB6761" w:rsidRPr="00FB6761" w:rsidRDefault="00FB6761" w:rsidP="00FB676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</w:p>
                    <w:p w14:paraId="6BC56EE4" w14:textId="77777777" w:rsidR="00FB6761" w:rsidRPr="00FB6761" w:rsidRDefault="00FB6761" w:rsidP="00FB676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FB6761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describe('app', function(){</w:t>
                      </w:r>
                    </w:p>
                    <w:p w14:paraId="103C21A2" w14:textId="77777777" w:rsidR="00FB6761" w:rsidRPr="00FB6761" w:rsidRDefault="00FB6761" w:rsidP="00FB676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</w:p>
                    <w:p w14:paraId="6DE3009E" w14:textId="77777777" w:rsidR="00FB6761" w:rsidRPr="00FB6761" w:rsidRDefault="00FB6761" w:rsidP="00FB676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FB6761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it('my first test(desc)', function(){</w:t>
                      </w:r>
                    </w:p>
                    <w:p w14:paraId="389B9327" w14:textId="77777777" w:rsidR="00FB6761" w:rsidRPr="00FB6761" w:rsidRDefault="00FB6761" w:rsidP="00FB676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FB6761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// assert.equal(calc.sum1(1,2), 2)</w:t>
                      </w:r>
                    </w:p>
                    <w:p w14:paraId="43690C6B" w14:textId="77777777" w:rsidR="00FB6761" w:rsidRPr="00FB6761" w:rsidRDefault="00FB6761" w:rsidP="00FB676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FB6761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assert.strictEqual(calc.sum1(1,1), '2')</w:t>
                      </w:r>
                    </w:p>
                    <w:p w14:paraId="300E4920" w14:textId="77777777" w:rsidR="00FB6761" w:rsidRPr="00FB6761" w:rsidRDefault="00FB6761" w:rsidP="00FB676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FB6761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})</w:t>
                      </w:r>
                    </w:p>
                    <w:p w14:paraId="51609116" w14:textId="2F182BD0" w:rsidR="00FB6761" w:rsidRPr="009F17A4" w:rsidRDefault="00FB6761" w:rsidP="00FB676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FB6761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}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A5E80ED" w14:textId="4839A4F5" w:rsidR="00FB6761" w:rsidRDefault="00FB6761" w:rsidP="00FB676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67A315B" w14:textId="78C44E8A" w:rsidR="00922B09" w:rsidRDefault="00922B09" w:rsidP="00FB676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E060636" w14:textId="682905AE" w:rsidR="00922B09" w:rsidRDefault="00922B09" w:rsidP="00FB676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8CBC9AB" w14:textId="0D04565A" w:rsidR="00922B09" w:rsidRDefault="00922B09" w:rsidP="00FB676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A717B21" w14:textId="6B1887FA" w:rsidR="00922B09" w:rsidRPr="00922B09" w:rsidRDefault="00922B09" w:rsidP="00FB6761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</w:p>
    <w:p w14:paraId="4BA41894" w14:textId="0E0E2D4C" w:rsidR="00922B09" w:rsidRDefault="00922B09" w:rsidP="00922B09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922B09">
        <w:rPr>
          <w:rFonts w:asciiTheme="minorBidi" w:hAnsiTheme="minorBidi"/>
          <w:b/>
          <w:bCs/>
          <w:color w:val="E75919"/>
          <w:sz w:val="24"/>
          <w:szCs w:val="24"/>
        </w:rPr>
        <w:t>Mocha sidebar</w:t>
      </w:r>
    </w:p>
    <w:p w14:paraId="680BA593" w14:textId="3525FA3E" w:rsidR="00922B09" w:rsidRDefault="00922B09" w:rsidP="00922B09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VS code extension</w:t>
      </w:r>
    </w:p>
    <w:p w14:paraId="21DBF336" w14:textId="762D03A4" w:rsidR="00922B09" w:rsidRDefault="00922B09" w:rsidP="00922B09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Need a </w:t>
      </w:r>
      <w:proofErr w:type="spellStart"/>
      <w:r>
        <w:rPr>
          <w:rFonts w:asciiTheme="minorBidi" w:hAnsiTheme="minorBidi"/>
          <w:sz w:val="24"/>
          <w:szCs w:val="24"/>
        </w:rPr>
        <w:t>package.json</w:t>
      </w:r>
      <w:proofErr w:type="spellEnd"/>
      <w:r>
        <w:rPr>
          <w:rFonts w:asciiTheme="minorBidi" w:hAnsiTheme="minorBidi"/>
          <w:sz w:val="24"/>
          <w:szCs w:val="24"/>
        </w:rPr>
        <w:t xml:space="preserve"> file to run the test </w:t>
      </w:r>
    </w:p>
    <w:p w14:paraId="2B9B7914" w14:textId="51797511" w:rsidR="00CE1071" w:rsidRPr="00CE1071" w:rsidRDefault="00CE1071" w:rsidP="00CE1071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  <w:proofErr w:type="spellStart"/>
      <w:r w:rsidRPr="00CE1071">
        <w:rPr>
          <w:rFonts w:asciiTheme="minorBidi" w:hAnsiTheme="minorBidi"/>
          <w:b/>
          <w:bCs/>
          <w:color w:val="E75919"/>
          <w:sz w:val="24"/>
          <w:szCs w:val="24"/>
        </w:rPr>
        <w:t>Asynch</w:t>
      </w:r>
      <w:proofErr w:type="spellEnd"/>
      <w:r w:rsidRPr="00CE1071">
        <w:rPr>
          <w:rFonts w:asciiTheme="minorBidi" w:hAnsiTheme="minorBidi"/>
          <w:b/>
          <w:bCs/>
          <w:color w:val="E75919"/>
          <w:sz w:val="24"/>
          <w:szCs w:val="24"/>
        </w:rPr>
        <w:t xml:space="preserve"> test</w:t>
      </w:r>
    </w:p>
    <w:p w14:paraId="04A4B080" w14:textId="2396D86D" w:rsidR="00CE1071" w:rsidRDefault="00CE1071" w:rsidP="00CE1071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>
        <w:rPr>
          <w:rFonts w:asciiTheme="minorBidi" w:hAnsiTheme="minorBidi"/>
          <w:sz w:val="24"/>
          <w:szCs w:val="24"/>
        </w:rPr>
        <w:t>Asynch</w:t>
      </w:r>
      <w:proofErr w:type="spellEnd"/>
      <w:r>
        <w:rPr>
          <w:rFonts w:asciiTheme="minorBidi" w:hAnsiTheme="minorBidi"/>
          <w:sz w:val="24"/>
          <w:szCs w:val="24"/>
        </w:rPr>
        <w:t xml:space="preserve"> and await in echma8</w:t>
      </w:r>
    </w:p>
    <w:p w14:paraId="6CF98A70" w14:textId="36CAE0C0" w:rsidR="006C3A4C" w:rsidRDefault="006C3A4C" w:rsidP="00CE1071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o run a test when there is a function which takes time</w:t>
      </w:r>
    </w:p>
    <w:p w14:paraId="1EBDC938" w14:textId="2F93E659" w:rsidR="00922B09" w:rsidRDefault="00CE1071" w:rsidP="00CE1071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CE1071">
        <w:rPr>
          <w:rFonts w:asciiTheme="minorBidi" w:hAnsiTheme="minorBidi"/>
          <w:sz w:val="24"/>
          <w:szCs w:val="24"/>
        </w:rPr>
        <w:t xml:space="preserve">When we want to compare arrays or </w:t>
      </w:r>
      <w:proofErr w:type="gramStart"/>
      <w:r w:rsidRPr="00CE1071">
        <w:rPr>
          <w:rFonts w:asciiTheme="minorBidi" w:hAnsiTheme="minorBidi"/>
          <w:sz w:val="24"/>
          <w:szCs w:val="24"/>
        </w:rPr>
        <w:t>objects</w:t>
      </w:r>
      <w:proofErr w:type="gramEnd"/>
      <w:r w:rsidRPr="00CE1071">
        <w:rPr>
          <w:rFonts w:asciiTheme="minorBidi" w:hAnsiTheme="minorBidi"/>
          <w:sz w:val="24"/>
          <w:szCs w:val="24"/>
        </w:rPr>
        <w:t xml:space="preserve"> we can use </w:t>
      </w:r>
      <w:proofErr w:type="spellStart"/>
      <w:r w:rsidRPr="00CE1071">
        <w:rPr>
          <w:rFonts w:asciiTheme="minorBidi" w:hAnsiTheme="minorBidi"/>
          <w:sz w:val="24"/>
          <w:szCs w:val="24"/>
        </w:rPr>
        <w:t>deep</w:t>
      </w:r>
      <w:r>
        <w:rPr>
          <w:rFonts w:asciiTheme="minorBidi" w:hAnsiTheme="minorBidi"/>
          <w:sz w:val="24"/>
          <w:szCs w:val="24"/>
        </w:rPr>
        <w:t>E</w:t>
      </w:r>
      <w:r w:rsidRPr="00CE1071">
        <w:rPr>
          <w:rFonts w:asciiTheme="minorBidi" w:hAnsiTheme="minorBidi"/>
          <w:sz w:val="24"/>
          <w:szCs w:val="24"/>
        </w:rPr>
        <w:t>qual</w:t>
      </w:r>
      <w:proofErr w:type="spellEnd"/>
      <w:r w:rsidRPr="00CE1071">
        <w:rPr>
          <w:rFonts w:asciiTheme="minorBidi" w:hAnsiTheme="minorBidi"/>
          <w:sz w:val="24"/>
          <w:szCs w:val="24"/>
        </w:rPr>
        <w:t xml:space="preserve"> function of node </w:t>
      </w:r>
      <w:proofErr w:type="spellStart"/>
      <w:r w:rsidRPr="00CE1071">
        <w:rPr>
          <w:rFonts w:asciiTheme="minorBidi" w:hAnsiTheme="minorBidi"/>
          <w:sz w:val="24"/>
          <w:szCs w:val="24"/>
        </w:rPr>
        <w:t>js</w:t>
      </w:r>
      <w:proofErr w:type="spellEnd"/>
    </w:p>
    <w:p w14:paraId="57F8A6B8" w14:textId="051D5816" w:rsidR="009C78A7" w:rsidRDefault="006C3A4C" w:rsidP="00CE1071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68896" behindDoc="0" locked="0" layoutInCell="1" allowOverlap="1" wp14:anchorId="4EBBCC9C" wp14:editId="26CB097C">
                <wp:simplePos x="0" y="0"/>
                <wp:positionH relativeFrom="margin">
                  <wp:posOffset>0</wp:posOffset>
                </wp:positionH>
                <wp:positionV relativeFrom="paragraph">
                  <wp:posOffset>247650</wp:posOffset>
                </wp:positionV>
                <wp:extent cx="5928360" cy="1120140"/>
                <wp:effectExtent l="0" t="0" r="0" b="381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1120140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24C5B7D" w14:textId="77777777" w:rsidR="006C3A4C" w:rsidRPr="006C3A4C" w:rsidRDefault="006C3A4C" w:rsidP="006C3A4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C3A4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const </w:t>
                            </w:r>
                            <w:proofErr w:type="spellStart"/>
                            <w:r w:rsidRPr="006C3A4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delayedFilterWithCallback</w:t>
                            </w:r>
                            <w:proofErr w:type="spellEnd"/>
                            <w:r w:rsidRPr="006C3A4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= </w:t>
                            </w:r>
                            <w:proofErr w:type="gramStart"/>
                            <w:r w:rsidRPr="006C3A4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function(</w:t>
                            </w:r>
                            <w:proofErr w:type="gramEnd"/>
                            <w:r w:rsidRPr="006C3A4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rray, filter, callback){</w:t>
                            </w:r>
                          </w:p>
                          <w:p w14:paraId="165E7486" w14:textId="77777777" w:rsidR="006C3A4C" w:rsidRPr="006C3A4C" w:rsidRDefault="006C3A4C" w:rsidP="006C3A4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C3A4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6C3A4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setTimeout</w:t>
                            </w:r>
                            <w:proofErr w:type="spellEnd"/>
                            <w:r w:rsidRPr="006C3A4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</w:t>
                            </w:r>
                            <w:proofErr w:type="gramEnd"/>
                            <w:r w:rsidRPr="006C3A4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) =&gt; {</w:t>
                            </w:r>
                          </w:p>
                          <w:p w14:paraId="40A8EF4D" w14:textId="77777777" w:rsidR="006C3A4C" w:rsidRPr="006C3A4C" w:rsidRDefault="006C3A4C" w:rsidP="006C3A4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C3A4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callback(</w:t>
                            </w:r>
                            <w:proofErr w:type="spellStart"/>
                            <w:proofErr w:type="gramStart"/>
                            <w:r w:rsidRPr="006C3A4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rray.filter</w:t>
                            </w:r>
                            <w:proofErr w:type="spellEnd"/>
                            <w:proofErr w:type="gramEnd"/>
                            <w:r w:rsidRPr="006C3A4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filter))</w:t>
                            </w:r>
                          </w:p>
                          <w:p w14:paraId="2BF146C6" w14:textId="77777777" w:rsidR="006C3A4C" w:rsidRPr="006C3A4C" w:rsidRDefault="006C3A4C" w:rsidP="006C3A4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C3A4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}, 1000);</w:t>
                            </w:r>
                          </w:p>
                          <w:p w14:paraId="6234DFB0" w14:textId="77777777" w:rsidR="006C3A4C" w:rsidRPr="006C3A4C" w:rsidRDefault="006C3A4C" w:rsidP="006C3A4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</w:p>
                          <w:p w14:paraId="20DF15B6" w14:textId="217640E6" w:rsidR="009C78A7" w:rsidRPr="009F17A4" w:rsidRDefault="006C3A4C" w:rsidP="006C3A4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C3A4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BBCC9C" id="Text Box 1" o:spid="_x0000_s1031" type="#_x0000_t202" style="position:absolute;left:0;text-align:left;margin-left:0;margin-top:19.5pt;width:466.8pt;height:88.2pt;z-index:252368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" fillcolor="#e7f3d9" stroked="f" strokeweight=".5pt">
                <v:fill opacity="43947f"/>
                <v:textbox inset="2mm">
                  <w:txbxContent>
                    <w:p w14:paraId="124C5B7D" w14:textId="77777777" w:rsidR="006C3A4C" w:rsidRPr="006C3A4C" w:rsidRDefault="006C3A4C" w:rsidP="006C3A4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C3A4C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const delayedFilterWithCallback = function(array, filter, callback){</w:t>
                      </w:r>
                    </w:p>
                    <w:p w14:paraId="165E7486" w14:textId="77777777" w:rsidR="006C3A4C" w:rsidRPr="006C3A4C" w:rsidRDefault="006C3A4C" w:rsidP="006C3A4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C3A4C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setTimeout(() =&gt; {</w:t>
                      </w:r>
                    </w:p>
                    <w:p w14:paraId="40A8EF4D" w14:textId="77777777" w:rsidR="006C3A4C" w:rsidRPr="006C3A4C" w:rsidRDefault="006C3A4C" w:rsidP="006C3A4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C3A4C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callback(array.filter(filter))</w:t>
                      </w:r>
                    </w:p>
                    <w:p w14:paraId="2BF146C6" w14:textId="77777777" w:rsidR="006C3A4C" w:rsidRPr="006C3A4C" w:rsidRDefault="006C3A4C" w:rsidP="006C3A4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C3A4C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}, 1000);</w:t>
                      </w:r>
                    </w:p>
                    <w:p w14:paraId="6234DFB0" w14:textId="77777777" w:rsidR="006C3A4C" w:rsidRPr="006C3A4C" w:rsidRDefault="006C3A4C" w:rsidP="006C3A4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</w:p>
                    <w:p w14:paraId="20DF15B6" w14:textId="217640E6" w:rsidR="009C78A7" w:rsidRPr="009F17A4" w:rsidRDefault="006C3A4C" w:rsidP="006C3A4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C3A4C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C78A7">
        <w:rPr>
          <w:rFonts w:asciiTheme="minorBidi" w:hAnsiTheme="minorBidi"/>
          <w:sz w:val="24"/>
          <w:szCs w:val="24"/>
        </w:rPr>
        <w:t>In libs.js:</w:t>
      </w:r>
    </w:p>
    <w:p w14:paraId="08B1CAE5" w14:textId="7856203D" w:rsidR="009C78A7" w:rsidRDefault="009C78A7" w:rsidP="009C78A7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B1FC3FE" w14:textId="0BA59EB4" w:rsidR="006C3A4C" w:rsidRDefault="006C3A4C" w:rsidP="009C78A7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5716B50" w14:textId="6B2E8A5E" w:rsidR="006C3A4C" w:rsidRDefault="006C3A4C" w:rsidP="009C78A7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37F1BBA" w14:textId="6E5797D8" w:rsidR="006C3A4C" w:rsidRDefault="006C3A4C" w:rsidP="009C78A7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1691B40" w14:textId="30F78E39" w:rsidR="006C3A4C" w:rsidRDefault="006C3A4C" w:rsidP="009C78A7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0B1C12E" w14:textId="4E4CF387" w:rsidR="006C3A4C" w:rsidRDefault="006C3A4C" w:rsidP="009C78A7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9275882" w14:textId="08379753" w:rsidR="006C3A4C" w:rsidRDefault="006C3A4C" w:rsidP="006C3A4C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70944" behindDoc="0" locked="0" layoutInCell="1" allowOverlap="1" wp14:anchorId="22F48B71" wp14:editId="74839206">
                <wp:simplePos x="0" y="0"/>
                <wp:positionH relativeFrom="margin">
                  <wp:posOffset>0</wp:posOffset>
                </wp:positionH>
                <wp:positionV relativeFrom="paragraph">
                  <wp:posOffset>394970</wp:posOffset>
                </wp:positionV>
                <wp:extent cx="5928360" cy="215646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2156460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007AD17" w14:textId="77777777" w:rsidR="006C3A4C" w:rsidRPr="006C3A4C" w:rsidRDefault="006C3A4C" w:rsidP="006C3A4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proofErr w:type="gramStart"/>
                            <w:r w:rsidRPr="006C3A4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describe(</w:t>
                            </w:r>
                            <w:proofErr w:type="gramEnd"/>
                            <w:r w:rsidRPr="006C3A4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'</w:t>
                            </w:r>
                            <w:proofErr w:type="spellStart"/>
                            <w:r w:rsidRPr="006C3A4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synch</w:t>
                            </w:r>
                            <w:proofErr w:type="spellEnd"/>
                            <w:r w:rsidRPr="006C3A4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', function(){</w:t>
                            </w:r>
                          </w:p>
                          <w:p w14:paraId="51882D83" w14:textId="77777777" w:rsidR="006C3A4C" w:rsidRPr="006C3A4C" w:rsidRDefault="006C3A4C" w:rsidP="006C3A4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</w:p>
                          <w:p w14:paraId="7046D27A" w14:textId="77777777" w:rsidR="006C3A4C" w:rsidRPr="006C3A4C" w:rsidRDefault="006C3A4C" w:rsidP="006C3A4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C3A4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</w:t>
                            </w:r>
                            <w:proofErr w:type="gramStart"/>
                            <w:r w:rsidRPr="006C3A4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it(</w:t>
                            </w:r>
                            <w:proofErr w:type="gramEnd"/>
                            <w:r w:rsidRPr="006C3A4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'</w:t>
                            </w:r>
                            <w:proofErr w:type="spellStart"/>
                            <w:r w:rsidRPr="006C3A4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synch</w:t>
                            </w:r>
                            <w:proofErr w:type="spellEnd"/>
                            <w:r w:rsidRPr="006C3A4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', function(done){</w:t>
                            </w:r>
                          </w:p>
                          <w:p w14:paraId="680594FE" w14:textId="77777777" w:rsidR="006C3A4C" w:rsidRPr="006C3A4C" w:rsidRDefault="006C3A4C" w:rsidP="006C3A4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C3A4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array = [1,2,10,22,55,70]</w:t>
                            </w:r>
                          </w:p>
                          <w:p w14:paraId="3931CC16" w14:textId="77777777" w:rsidR="006C3A4C" w:rsidRPr="006C3A4C" w:rsidRDefault="006C3A4C" w:rsidP="006C3A4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C3A4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filter = (item)=&gt; item % 2 == 0</w:t>
                            </w:r>
                          </w:p>
                          <w:p w14:paraId="466F2C7A" w14:textId="77777777" w:rsidR="006C3A4C" w:rsidRPr="006C3A4C" w:rsidRDefault="006C3A4C" w:rsidP="006C3A4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C3A4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</w:t>
                            </w:r>
                          </w:p>
                          <w:p w14:paraId="320A1EE9" w14:textId="77777777" w:rsidR="006C3A4C" w:rsidRPr="006C3A4C" w:rsidRDefault="006C3A4C" w:rsidP="006C3A4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C3A4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6C3A4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libs.delayedFilterWithCallback</w:t>
                            </w:r>
                            <w:proofErr w:type="spellEnd"/>
                            <w:proofErr w:type="gramEnd"/>
                            <w:r w:rsidRPr="006C3A4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array, filter, (result)=&gt;{</w:t>
                            </w:r>
                          </w:p>
                          <w:p w14:paraId="49509B46" w14:textId="77777777" w:rsidR="006C3A4C" w:rsidRPr="006C3A4C" w:rsidRDefault="006C3A4C" w:rsidP="006C3A4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C3A4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6C3A4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ssert.deepEqual</w:t>
                            </w:r>
                            <w:proofErr w:type="spellEnd"/>
                            <w:proofErr w:type="gramEnd"/>
                            <w:r w:rsidRPr="006C3A4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result, [2,10,22,70])</w:t>
                            </w:r>
                          </w:p>
                          <w:p w14:paraId="3461A2F9" w14:textId="77777777" w:rsidR="006C3A4C" w:rsidRPr="006C3A4C" w:rsidRDefault="006C3A4C" w:rsidP="006C3A4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C3A4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    </w:t>
                            </w:r>
                            <w:proofErr w:type="gramStart"/>
                            <w:r w:rsidRPr="006C3A4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done(</w:t>
                            </w:r>
                            <w:proofErr w:type="gramEnd"/>
                            <w:r w:rsidRPr="006C3A4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)</w:t>
                            </w:r>
                          </w:p>
                          <w:p w14:paraId="20B5FC6E" w14:textId="77777777" w:rsidR="006C3A4C" w:rsidRPr="006C3A4C" w:rsidRDefault="006C3A4C" w:rsidP="006C3A4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C3A4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})</w:t>
                            </w:r>
                          </w:p>
                          <w:p w14:paraId="00A1D6DD" w14:textId="77777777" w:rsidR="006C3A4C" w:rsidRPr="006C3A4C" w:rsidRDefault="006C3A4C" w:rsidP="006C3A4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C3A4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})</w:t>
                            </w:r>
                          </w:p>
                          <w:p w14:paraId="2B11CF08" w14:textId="5BBC9A06" w:rsidR="006C3A4C" w:rsidRPr="009F17A4" w:rsidRDefault="006C3A4C" w:rsidP="006C3A4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C3A4C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}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F48B71" id="Text Box 2" o:spid="_x0000_s1032" type="#_x0000_t202" style="position:absolute;left:0;text-align:left;margin-left:0;margin-top:31.1pt;width:466.8pt;height:169.8pt;z-index:252370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" fillcolor="#e7f3d9" stroked="f" strokeweight=".5pt">
                <v:fill opacity="43947f"/>
                <v:textbox inset="2mm">
                  <w:txbxContent>
                    <w:p w14:paraId="5007AD17" w14:textId="77777777" w:rsidR="006C3A4C" w:rsidRPr="006C3A4C" w:rsidRDefault="006C3A4C" w:rsidP="006C3A4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C3A4C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describe('asynch', function(){</w:t>
                      </w:r>
                    </w:p>
                    <w:p w14:paraId="51882D83" w14:textId="77777777" w:rsidR="006C3A4C" w:rsidRPr="006C3A4C" w:rsidRDefault="006C3A4C" w:rsidP="006C3A4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</w:p>
                    <w:p w14:paraId="7046D27A" w14:textId="77777777" w:rsidR="006C3A4C" w:rsidRPr="006C3A4C" w:rsidRDefault="006C3A4C" w:rsidP="006C3A4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C3A4C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it('asynch', function(done){</w:t>
                      </w:r>
                    </w:p>
                    <w:p w14:paraId="680594FE" w14:textId="77777777" w:rsidR="006C3A4C" w:rsidRPr="006C3A4C" w:rsidRDefault="006C3A4C" w:rsidP="006C3A4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C3A4C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array = [1,2,10,22,55,70]</w:t>
                      </w:r>
                    </w:p>
                    <w:p w14:paraId="3931CC16" w14:textId="77777777" w:rsidR="006C3A4C" w:rsidRPr="006C3A4C" w:rsidRDefault="006C3A4C" w:rsidP="006C3A4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C3A4C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filter = (item)=&gt; item % 2 == 0</w:t>
                      </w:r>
                    </w:p>
                    <w:p w14:paraId="466F2C7A" w14:textId="77777777" w:rsidR="006C3A4C" w:rsidRPr="006C3A4C" w:rsidRDefault="006C3A4C" w:rsidP="006C3A4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C3A4C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</w:t>
                      </w:r>
                    </w:p>
                    <w:p w14:paraId="320A1EE9" w14:textId="77777777" w:rsidR="006C3A4C" w:rsidRPr="006C3A4C" w:rsidRDefault="006C3A4C" w:rsidP="006C3A4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C3A4C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libs.delayedFilterWithCallback(array, filter, (result)=&gt;{</w:t>
                      </w:r>
                    </w:p>
                    <w:p w14:paraId="49509B46" w14:textId="77777777" w:rsidR="006C3A4C" w:rsidRPr="006C3A4C" w:rsidRDefault="006C3A4C" w:rsidP="006C3A4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C3A4C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    assert.deepEqual(result, [2,10,22,70])</w:t>
                      </w:r>
                    </w:p>
                    <w:p w14:paraId="3461A2F9" w14:textId="77777777" w:rsidR="006C3A4C" w:rsidRPr="006C3A4C" w:rsidRDefault="006C3A4C" w:rsidP="006C3A4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C3A4C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    done()</w:t>
                      </w:r>
                    </w:p>
                    <w:p w14:paraId="20B5FC6E" w14:textId="77777777" w:rsidR="006C3A4C" w:rsidRPr="006C3A4C" w:rsidRDefault="006C3A4C" w:rsidP="006C3A4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C3A4C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})</w:t>
                      </w:r>
                    </w:p>
                    <w:p w14:paraId="00A1D6DD" w14:textId="77777777" w:rsidR="006C3A4C" w:rsidRPr="006C3A4C" w:rsidRDefault="006C3A4C" w:rsidP="006C3A4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C3A4C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})</w:t>
                      </w:r>
                    </w:p>
                    <w:p w14:paraId="2B11CF08" w14:textId="5BBC9A06" w:rsidR="006C3A4C" w:rsidRPr="009F17A4" w:rsidRDefault="006C3A4C" w:rsidP="006C3A4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C3A4C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}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Theme="minorBidi" w:hAnsiTheme="minorBidi"/>
          <w:sz w:val="24"/>
          <w:szCs w:val="24"/>
        </w:rPr>
        <w:t>We can use done in it, and run it as a callback function when we want. In test.js:</w:t>
      </w:r>
    </w:p>
    <w:p w14:paraId="57B4FA6E" w14:textId="747DAD51" w:rsidR="008D30C0" w:rsidRDefault="008D30C0" w:rsidP="008D30C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46EEBEC" w14:textId="7E5D7AFF" w:rsidR="008D30C0" w:rsidRDefault="008D30C0" w:rsidP="008D30C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34486AA" w14:textId="56EF15AD" w:rsidR="008D30C0" w:rsidRDefault="008D30C0" w:rsidP="008D30C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D1F7999" w14:textId="2B889DB4" w:rsidR="008D30C0" w:rsidRDefault="008D30C0" w:rsidP="008D30C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316C1EE" w14:textId="0B1AA281" w:rsidR="008D30C0" w:rsidRDefault="008D30C0" w:rsidP="008D30C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7D8D694" w14:textId="74ACA994" w:rsidR="008D30C0" w:rsidRDefault="008D30C0" w:rsidP="008D30C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93203CA" w14:textId="3B044CF0" w:rsidR="008D30C0" w:rsidRDefault="008D30C0" w:rsidP="008D30C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>
        <w:rPr>
          <w:rFonts w:asciiTheme="minorBidi" w:hAnsiTheme="minorBidi"/>
          <w:sz w:val="24"/>
          <w:szCs w:val="24"/>
        </w:rPr>
        <w:lastRenderedPageBreak/>
        <w:t>Promis</w:t>
      </w:r>
      <w:proofErr w:type="spellEnd"/>
      <w:r>
        <w:rPr>
          <w:rFonts w:asciiTheme="minorBidi" w:hAnsiTheme="minorBidi"/>
          <w:sz w:val="24"/>
          <w:szCs w:val="24"/>
        </w:rPr>
        <w:t xml:space="preserve"> and await:</w:t>
      </w:r>
    </w:p>
    <w:p w14:paraId="4AF6A67C" w14:textId="29FE144F" w:rsidR="008D30C0" w:rsidRDefault="008D30C0" w:rsidP="008D30C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72992" behindDoc="0" locked="0" layoutInCell="1" allowOverlap="1" wp14:anchorId="3679F9BE" wp14:editId="6D0FC95A">
                <wp:simplePos x="0" y="0"/>
                <wp:positionH relativeFrom="margin">
                  <wp:align>center</wp:align>
                </wp:positionH>
                <wp:positionV relativeFrom="paragraph">
                  <wp:posOffset>111125</wp:posOffset>
                </wp:positionV>
                <wp:extent cx="5928360" cy="1539240"/>
                <wp:effectExtent l="0" t="0" r="0" b="381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1539240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397C4DA" w14:textId="77777777" w:rsidR="008D30C0" w:rsidRPr="008D30C0" w:rsidRDefault="008D30C0" w:rsidP="008D30C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const </w:t>
                            </w:r>
                            <w:proofErr w:type="spellStart"/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delayedFilterwithPromise</w:t>
                            </w:r>
                            <w:proofErr w:type="spellEnd"/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= </w:t>
                            </w:r>
                            <w:proofErr w:type="gramStart"/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function(</w:t>
                            </w:r>
                            <w:proofErr w:type="gramEnd"/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rray , filter , callback) {</w:t>
                            </w:r>
                          </w:p>
                          <w:p w14:paraId="5067BDFB" w14:textId="77777777" w:rsidR="008D30C0" w:rsidRPr="008D30C0" w:rsidRDefault="008D30C0" w:rsidP="008D30C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</w:t>
                            </w:r>
                            <w:r w:rsidRPr="008D30C0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val="en-CA" w:bidi="fa-IR"/>
                              </w:rPr>
                              <w:t>return</w:t>
                            </w:r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new </w:t>
                            </w:r>
                            <w:proofErr w:type="gramStart"/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Promise(</w:t>
                            </w:r>
                            <w:proofErr w:type="gramEnd"/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resolve , reject) =&gt; {</w:t>
                            </w:r>
                          </w:p>
                          <w:p w14:paraId="36F01768" w14:textId="77777777" w:rsidR="008D30C0" w:rsidRPr="008D30C0" w:rsidRDefault="008D30C0" w:rsidP="008D30C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setTimeout</w:t>
                            </w:r>
                            <w:proofErr w:type="spellEnd"/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</w:t>
                            </w:r>
                            <w:proofErr w:type="gramEnd"/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) =&gt; {</w:t>
                            </w:r>
                          </w:p>
                          <w:p w14:paraId="33BEC6BA" w14:textId="77777777" w:rsidR="008D30C0" w:rsidRPr="008D30C0" w:rsidRDefault="008D30C0" w:rsidP="008D30C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    </w:t>
                            </w:r>
                            <w:r w:rsidRPr="008D30C0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val="en-CA" w:bidi="fa-IR"/>
                              </w:rPr>
                              <w:t>resolve</w:t>
                            </w:r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rray.filter</w:t>
                            </w:r>
                            <w:proofErr w:type="spellEnd"/>
                            <w:proofErr w:type="gramEnd"/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filter));</w:t>
                            </w:r>
                          </w:p>
                          <w:p w14:paraId="38DA8E29" w14:textId="77777777" w:rsidR="008D30C0" w:rsidRPr="008D30C0" w:rsidRDefault="008D30C0" w:rsidP="008D30C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}, 1000);</w:t>
                            </w:r>
                          </w:p>
                          <w:p w14:paraId="338C8466" w14:textId="77777777" w:rsidR="008D30C0" w:rsidRPr="008D30C0" w:rsidRDefault="008D30C0" w:rsidP="008D30C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})</w:t>
                            </w:r>
                          </w:p>
                          <w:p w14:paraId="30C01E2A" w14:textId="77777777" w:rsidR="008D30C0" w:rsidRPr="009F17A4" w:rsidRDefault="008D30C0" w:rsidP="008D30C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79F9BE" id="Text Box 3" o:spid="_x0000_s1033" type="#_x0000_t202" style="position:absolute;left:0;text-align:left;margin-left:0;margin-top:8.75pt;width:466.8pt;height:121.2pt;z-index:2523729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" fillcolor="#e7f3d9" stroked="f" strokeweight=".5pt">
                <v:fill opacity="43947f"/>
                <v:textbox inset="2mm">
                  <w:txbxContent>
                    <w:p w14:paraId="6397C4DA" w14:textId="77777777" w:rsidR="008D30C0" w:rsidRPr="008D30C0" w:rsidRDefault="008D30C0" w:rsidP="008D30C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8D30C0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const delayedFilterwithPromise = function(array , filter , callback) {</w:t>
                      </w:r>
                    </w:p>
                    <w:p w14:paraId="5067BDFB" w14:textId="77777777" w:rsidR="008D30C0" w:rsidRPr="008D30C0" w:rsidRDefault="008D30C0" w:rsidP="008D30C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8D30C0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</w:t>
                      </w:r>
                      <w:r w:rsidRPr="008D30C0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val="en-CA" w:bidi="fa-IR"/>
                        </w:rPr>
                        <w:t>return</w:t>
                      </w:r>
                      <w:r w:rsidRPr="008D30C0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new Promise((resolve , reject) =&gt; {</w:t>
                      </w:r>
                    </w:p>
                    <w:p w14:paraId="36F01768" w14:textId="77777777" w:rsidR="008D30C0" w:rsidRPr="008D30C0" w:rsidRDefault="008D30C0" w:rsidP="008D30C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8D30C0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setTimeout(() =&gt; {</w:t>
                      </w:r>
                    </w:p>
                    <w:p w14:paraId="33BEC6BA" w14:textId="77777777" w:rsidR="008D30C0" w:rsidRPr="008D30C0" w:rsidRDefault="008D30C0" w:rsidP="008D30C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8D30C0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    </w:t>
                      </w:r>
                      <w:r w:rsidRPr="008D30C0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val="en-CA" w:bidi="fa-IR"/>
                        </w:rPr>
                        <w:t>resolve</w:t>
                      </w:r>
                      <w:r w:rsidRPr="008D30C0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(array.filter(filter));</w:t>
                      </w:r>
                    </w:p>
                    <w:p w14:paraId="38DA8E29" w14:textId="77777777" w:rsidR="008D30C0" w:rsidRPr="008D30C0" w:rsidRDefault="008D30C0" w:rsidP="008D30C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8D30C0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}, 1000);</w:t>
                      </w:r>
                    </w:p>
                    <w:p w14:paraId="338C8466" w14:textId="77777777" w:rsidR="008D30C0" w:rsidRPr="008D30C0" w:rsidRDefault="008D30C0" w:rsidP="008D30C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8D30C0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})</w:t>
                      </w:r>
                    </w:p>
                    <w:p w14:paraId="30C01E2A" w14:textId="77777777" w:rsidR="008D30C0" w:rsidRPr="009F17A4" w:rsidRDefault="008D30C0" w:rsidP="008D30C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8D30C0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1F7A53E" w14:textId="126BD15E" w:rsidR="008D30C0" w:rsidRDefault="008D30C0" w:rsidP="008D30C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F958078" w14:textId="58AAAA21" w:rsidR="008D30C0" w:rsidRDefault="008D30C0" w:rsidP="008D30C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4437B55" w14:textId="0D7BF8D2" w:rsidR="008D30C0" w:rsidRDefault="008D30C0" w:rsidP="008D30C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0F544D6" w14:textId="587620B6" w:rsidR="008D30C0" w:rsidRDefault="008D30C0" w:rsidP="008D30C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01DC25A" w14:textId="1AA4E348" w:rsidR="008D30C0" w:rsidRDefault="008D30C0" w:rsidP="008D30C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75040" behindDoc="0" locked="0" layoutInCell="1" allowOverlap="1" wp14:anchorId="177A17AB" wp14:editId="11AC8114">
                <wp:simplePos x="0" y="0"/>
                <wp:positionH relativeFrom="margin">
                  <wp:align>center</wp:align>
                </wp:positionH>
                <wp:positionV relativeFrom="paragraph">
                  <wp:posOffset>142875</wp:posOffset>
                </wp:positionV>
                <wp:extent cx="5928360" cy="282702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2827020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077CB95" w14:textId="77777777" w:rsidR="008D30C0" w:rsidRPr="008D30C0" w:rsidRDefault="008D30C0" w:rsidP="008D30C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</w:t>
                            </w:r>
                            <w:proofErr w:type="gramStart"/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it(</w:t>
                            </w:r>
                            <w:proofErr w:type="gramEnd"/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'promise : eventually returns the results' , () =&gt; {</w:t>
                            </w:r>
                          </w:p>
                          <w:p w14:paraId="4EC9EE9E" w14:textId="77777777" w:rsidR="008D30C0" w:rsidRPr="008D30C0" w:rsidRDefault="008D30C0" w:rsidP="008D30C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let input = [1,2,3,4,5,6,7,8,9];</w:t>
                            </w:r>
                          </w:p>
                          <w:p w14:paraId="33D3F4EC" w14:textId="77777777" w:rsidR="008D30C0" w:rsidRPr="008D30C0" w:rsidRDefault="008D30C0" w:rsidP="008D30C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let filter = (item) =&gt; item % 2 == 0;</w:t>
                            </w:r>
                          </w:p>
                          <w:p w14:paraId="6567CD2F" w14:textId="77777777" w:rsidR="008D30C0" w:rsidRPr="008D30C0" w:rsidRDefault="008D30C0" w:rsidP="008D30C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</w:p>
                          <w:p w14:paraId="5A3780E7" w14:textId="77777777" w:rsidR="008D30C0" w:rsidRPr="008D30C0" w:rsidRDefault="008D30C0" w:rsidP="008D30C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return </w:t>
                            </w:r>
                            <w:proofErr w:type="spellStart"/>
                            <w:proofErr w:type="gramStart"/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libs.delayedFilterwithPromise</w:t>
                            </w:r>
                            <w:proofErr w:type="spellEnd"/>
                            <w:proofErr w:type="gramEnd"/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input , filter).</w:t>
                            </w:r>
                            <w:r w:rsidRPr="008D30C0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val="en-CA" w:bidi="fa-IR"/>
                              </w:rPr>
                              <w:t>then</w:t>
                            </w:r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result =&gt; {</w:t>
                            </w:r>
                          </w:p>
                          <w:p w14:paraId="1E590F49" w14:textId="77777777" w:rsidR="008D30C0" w:rsidRPr="008D30C0" w:rsidRDefault="008D30C0" w:rsidP="008D30C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ssert.deepEqual</w:t>
                            </w:r>
                            <w:proofErr w:type="spellEnd"/>
                            <w:proofErr w:type="gramEnd"/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result , [2,4,6,8])</w:t>
                            </w:r>
                          </w:p>
                          <w:p w14:paraId="59AC368A" w14:textId="77777777" w:rsidR="008D30C0" w:rsidRPr="008D30C0" w:rsidRDefault="008D30C0" w:rsidP="008D30C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})</w:t>
                            </w:r>
                          </w:p>
                          <w:p w14:paraId="3EB52FDD" w14:textId="77777777" w:rsidR="008D30C0" w:rsidRPr="008D30C0" w:rsidRDefault="008D30C0" w:rsidP="008D30C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})</w:t>
                            </w:r>
                          </w:p>
                          <w:p w14:paraId="47FA020F" w14:textId="77777777" w:rsidR="008D30C0" w:rsidRPr="008D30C0" w:rsidRDefault="008D30C0" w:rsidP="008D30C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</w:p>
                          <w:p w14:paraId="5D2DCBF2" w14:textId="77777777" w:rsidR="008D30C0" w:rsidRPr="008D30C0" w:rsidRDefault="008D30C0" w:rsidP="008D30C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</w:t>
                            </w:r>
                            <w:proofErr w:type="gramStart"/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it(</w:t>
                            </w:r>
                            <w:proofErr w:type="gramEnd"/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'async : eventually returns the results' , </w:t>
                            </w:r>
                            <w:r w:rsidRPr="008D30C0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val="en-CA" w:bidi="fa-IR"/>
                              </w:rPr>
                              <w:t>async</w:t>
                            </w:r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() =&gt; {</w:t>
                            </w:r>
                          </w:p>
                          <w:p w14:paraId="40F5DC3B" w14:textId="77777777" w:rsidR="008D30C0" w:rsidRPr="008D30C0" w:rsidRDefault="008D30C0" w:rsidP="008D30C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let input = [1,2,3,4,5,6,7,8,9];</w:t>
                            </w:r>
                          </w:p>
                          <w:p w14:paraId="330E8AB1" w14:textId="77777777" w:rsidR="008D30C0" w:rsidRPr="008D30C0" w:rsidRDefault="008D30C0" w:rsidP="008D30C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let filter = (item) =&gt; item % 2 == 1;</w:t>
                            </w:r>
                          </w:p>
                          <w:p w14:paraId="4FEB782C" w14:textId="77777777" w:rsidR="008D30C0" w:rsidRPr="008D30C0" w:rsidRDefault="008D30C0" w:rsidP="008D30C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</w:p>
                          <w:p w14:paraId="176E21F4" w14:textId="77777777" w:rsidR="008D30C0" w:rsidRPr="008D30C0" w:rsidRDefault="008D30C0" w:rsidP="008D30C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let result = </w:t>
                            </w:r>
                            <w:r w:rsidRPr="008D30C0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val="en-CA" w:bidi="fa-IR"/>
                              </w:rPr>
                              <w:t>await</w:t>
                            </w:r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libs.delayedFilterwithPromise</w:t>
                            </w:r>
                            <w:proofErr w:type="spellEnd"/>
                            <w:proofErr w:type="gramEnd"/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input , filter);</w:t>
                            </w:r>
                          </w:p>
                          <w:p w14:paraId="77194BAE" w14:textId="77777777" w:rsidR="008D30C0" w:rsidRPr="008D30C0" w:rsidRDefault="008D30C0" w:rsidP="008D30C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ssert.deepEqual</w:t>
                            </w:r>
                            <w:proofErr w:type="spellEnd"/>
                            <w:proofErr w:type="gramEnd"/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result , [1,3,5,7,9]);</w:t>
                            </w:r>
                          </w:p>
                          <w:p w14:paraId="74E4EBB8" w14:textId="20793B56" w:rsidR="008D30C0" w:rsidRPr="009F17A4" w:rsidRDefault="008D30C0" w:rsidP="008D30C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8D30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}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7A17AB" id="Text Box 4" o:spid="_x0000_s1034" type="#_x0000_t202" style="position:absolute;left:0;text-align:left;margin-left:0;margin-top:11.25pt;width:466.8pt;height:222.6pt;z-index:2523750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" fillcolor="#e7f3d9" stroked="f" strokeweight=".5pt">
                <v:fill opacity="43947f"/>
                <v:textbox inset="2mm">
                  <w:txbxContent>
                    <w:p w14:paraId="4077CB95" w14:textId="77777777" w:rsidR="008D30C0" w:rsidRPr="008D30C0" w:rsidRDefault="008D30C0" w:rsidP="008D30C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8D30C0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it('promise : eventually returns the results' , () =&gt; {</w:t>
                      </w:r>
                    </w:p>
                    <w:p w14:paraId="4EC9EE9E" w14:textId="77777777" w:rsidR="008D30C0" w:rsidRPr="008D30C0" w:rsidRDefault="008D30C0" w:rsidP="008D30C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8D30C0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let input = [1,2,3,4,5,6,7,8,9];</w:t>
                      </w:r>
                    </w:p>
                    <w:p w14:paraId="33D3F4EC" w14:textId="77777777" w:rsidR="008D30C0" w:rsidRPr="008D30C0" w:rsidRDefault="008D30C0" w:rsidP="008D30C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8D30C0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let filter = (item) =&gt; item % 2 == 0;</w:t>
                      </w:r>
                    </w:p>
                    <w:p w14:paraId="6567CD2F" w14:textId="77777777" w:rsidR="008D30C0" w:rsidRPr="008D30C0" w:rsidRDefault="008D30C0" w:rsidP="008D30C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</w:p>
                    <w:p w14:paraId="5A3780E7" w14:textId="77777777" w:rsidR="008D30C0" w:rsidRPr="008D30C0" w:rsidRDefault="008D30C0" w:rsidP="008D30C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8D30C0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return libs.delayedFilterwithPromise(input , filter).</w:t>
                      </w:r>
                      <w:r w:rsidRPr="008D30C0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val="en-CA" w:bidi="fa-IR"/>
                        </w:rPr>
                        <w:t>then</w:t>
                      </w:r>
                      <w:r w:rsidRPr="008D30C0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(result =&gt; {</w:t>
                      </w:r>
                    </w:p>
                    <w:p w14:paraId="1E590F49" w14:textId="77777777" w:rsidR="008D30C0" w:rsidRPr="008D30C0" w:rsidRDefault="008D30C0" w:rsidP="008D30C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8D30C0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    assert.deepEqual(result , [2,4,6,8])</w:t>
                      </w:r>
                    </w:p>
                    <w:p w14:paraId="59AC368A" w14:textId="77777777" w:rsidR="008D30C0" w:rsidRPr="008D30C0" w:rsidRDefault="008D30C0" w:rsidP="008D30C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8D30C0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})</w:t>
                      </w:r>
                    </w:p>
                    <w:p w14:paraId="3EB52FDD" w14:textId="77777777" w:rsidR="008D30C0" w:rsidRPr="008D30C0" w:rsidRDefault="008D30C0" w:rsidP="008D30C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8D30C0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})</w:t>
                      </w:r>
                    </w:p>
                    <w:p w14:paraId="47FA020F" w14:textId="77777777" w:rsidR="008D30C0" w:rsidRPr="008D30C0" w:rsidRDefault="008D30C0" w:rsidP="008D30C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</w:p>
                    <w:p w14:paraId="5D2DCBF2" w14:textId="77777777" w:rsidR="008D30C0" w:rsidRPr="008D30C0" w:rsidRDefault="008D30C0" w:rsidP="008D30C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8D30C0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it('async : eventually returns the results' , </w:t>
                      </w:r>
                      <w:r w:rsidRPr="008D30C0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val="en-CA" w:bidi="fa-IR"/>
                        </w:rPr>
                        <w:t>async</w:t>
                      </w:r>
                      <w:r w:rsidRPr="008D30C0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() =&gt; {</w:t>
                      </w:r>
                    </w:p>
                    <w:p w14:paraId="40F5DC3B" w14:textId="77777777" w:rsidR="008D30C0" w:rsidRPr="008D30C0" w:rsidRDefault="008D30C0" w:rsidP="008D30C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8D30C0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let input = [1,2,3,4,5,6,7,8,9];</w:t>
                      </w:r>
                    </w:p>
                    <w:p w14:paraId="330E8AB1" w14:textId="77777777" w:rsidR="008D30C0" w:rsidRPr="008D30C0" w:rsidRDefault="008D30C0" w:rsidP="008D30C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8D30C0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let filter = (item) =&gt; item % 2 == 1;</w:t>
                      </w:r>
                    </w:p>
                    <w:p w14:paraId="4FEB782C" w14:textId="77777777" w:rsidR="008D30C0" w:rsidRPr="008D30C0" w:rsidRDefault="008D30C0" w:rsidP="008D30C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</w:p>
                    <w:p w14:paraId="176E21F4" w14:textId="77777777" w:rsidR="008D30C0" w:rsidRPr="008D30C0" w:rsidRDefault="008D30C0" w:rsidP="008D30C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8D30C0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let result = </w:t>
                      </w:r>
                      <w:r w:rsidRPr="008D30C0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val="en-CA" w:bidi="fa-IR"/>
                        </w:rPr>
                        <w:t>await</w:t>
                      </w:r>
                      <w:r w:rsidRPr="008D30C0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libs.delayedFilterwithPromise(input , filter);</w:t>
                      </w:r>
                    </w:p>
                    <w:p w14:paraId="77194BAE" w14:textId="77777777" w:rsidR="008D30C0" w:rsidRPr="008D30C0" w:rsidRDefault="008D30C0" w:rsidP="008D30C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8D30C0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assert.deepEqual(result , [1,3,5,7,9]);</w:t>
                      </w:r>
                    </w:p>
                    <w:p w14:paraId="74E4EBB8" w14:textId="20793B56" w:rsidR="008D30C0" w:rsidRPr="009F17A4" w:rsidRDefault="008D30C0" w:rsidP="008D30C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8D30C0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}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760FA7E" w14:textId="0165CA61" w:rsidR="008D30C0" w:rsidRDefault="008D30C0" w:rsidP="008D30C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4B096E2" w14:textId="75991A84" w:rsidR="008D30C0" w:rsidRDefault="008D30C0" w:rsidP="008D30C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D9B1F8F" w14:textId="0A6C739C" w:rsidR="008D30C0" w:rsidRDefault="008D30C0" w:rsidP="008D30C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ED7E718" w14:textId="10D9218E" w:rsidR="008D30C0" w:rsidRDefault="008D30C0" w:rsidP="008D30C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86A395D" w14:textId="2E6959C0" w:rsidR="008D30C0" w:rsidRDefault="008D30C0" w:rsidP="008D30C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83DBF53" w14:textId="0D15A459" w:rsidR="008D30C0" w:rsidRDefault="008D30C0" w:rsidP="008D30C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24EAB13" w14:textId="6F05A8FA" w:rsidR="007C23F5" w:rsidRDefault="007C23F5" w:rsidP="008D30C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7307E0C" w14:textId="2A607CAF" w:rsidR="007C23F5" w:rsidRDefault="007C23F5" w:rsidP="008D30C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29C15BF" w14:textId="48FB27DD" w:rsidR="007C23F5" w:rsidRDefault="007C23F5" w:rsidP="008D30C0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6351D34" w14:textId="2A8A5406" w:rsidR="007C23F5" w:rsidRPr="00FE45E9" w:rsidRDefault="007C23F5" w:rsidP="008D30C0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  <w:r w:rsidRPr="00FE45E9">
        <w:rPr>
          <w:rFonts w:asciiTheme="minorBidi" w:hAnsiTheme="minorBidi"/>
          <w:b/>
          <w:bCs/>
          <w:color w:val="E75919"/>
          <w:sz w:val="24"/>
          <w:szCs w:val="24"/>
        </w:rPr>
        <w:t>TDD:</w:t>
      </w:r>
    </w:p>
    <w:p w14:paraId="0799A72A" w14:textId="6104A3AE" w:rsidR="00FE45E9" w:rsidRPr="00FE45E9" w:rsidRDefault="007C23F5" w:rsidP="00FE45E9">
      <w:pPr>
        <w:pStyle w:val="ListParagraph"/>
        <w:numPr>
          <w:ilvl w:val="0"/>
          <w:numId w:val="40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FE45E9">
        <w:rPr>
          <w:rFonts w:asciiTheme="minorBidi" w:hAnsiTheme="minorBidi"/>
          <w:sz w:val="24"/>
          <w:szCs w:val="24"/>
        </w:rPr>
        <w:t xml:space="preserve">It is done by </w:t>
      </w:r>
      <w:hyperlink r:id="rId7" w:history="1">
        <w:r w:rsidRPr="00FE45E9">
          <w:rPr>
            <w:rStyle w:val="Hyperlink"/>
            <w:rFonts w:asciiTheme="minorBidi" w:hAnsiTheme="minorBidi"/>
            <w:sz w:val="24"/>
            <w:szCs w:val="24"/>
          </w:rPr>
          <w:t>assert</w:t>
        </w:r>
      </w:hyperlink>
      <w:r w:rsidRPr="00FE45E9">
        <w:rPr>
          <w:rFonts w:asciiTheme="minorBidi" w:hAnsiTheme="minorBidi"/>
          <w:sz w:val="24"/>
          <w:szCs w:val="24"/>
        </w:rPr>
        <w:t xml:space="preserve"> </w:t>
      </w:r>
    </w:p>
    <w:p w14:paraId="0A083B95" w14:textId="165B8AB3" w:rsidR="00FE45E9" w:rsidRPr="00FE45E9" w:rsidRDefault="00FE45E9" w:rsidP="00FE45E9">
      <w:pPr>
        <w:pStyle w:val="ListParagraph"/>
        <w:numPr>
          <w:ilvl w:val="0"/>
          <w:numId w:val="40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FE45E9">
        <w:rPr>
          <w:rFonts w:asciiTheme="minorBidi" w:hAnsiTheme="minorBidi"/>
          <w:sz w:val="24"/>
          <w:szCs w:val="24"/>
        </w:rPr>
        <w:t>Other Assert Libraries:</w:t>
      </w:r>
    </w:p>
    <w:p w14:paraId="50E4C2E1" w14:textId="52B23A23" w:rsidR="00FE45E9" w:rsidRDefault="00FE45E9" w:rsidP="00FE45E9">
      <w:pPr>
        <w:pStyle w:val="ListParagraph"/>
        <w:numPr>
          <w:ilvl w:val="1"/>
          <w:numId w:val="40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FE45E9">
        <w:rPr>
          <w:rFonts w:asciiTheme="minorBidi" w:hAnsiTheme="minorBidi"/>
          <w:sz w:val="24"/>
          <w:szCs w:val="24"/>
        </w:rPr>
        <w:t>Better-assert</w:t>
      </w:r>
      <w:r w:rsidR="00376618">
        <w:rPr>
          <w:rFonts w:asciiTheme="minorBidi" w:hAnsiTheme="minorBidi"/>
          <w:sz w:val="24"/>
          <w:szCs w:val="24"/>
        </w:rPr>
        <w:t xml:space="preserve"> =&gt; </w:t>
      </w:r>
      <w:proofErr w:type="spellStart"/>
      <w:r w:rsidR="00376618">
        <w:rPr>
          <w:rFonts w:asciiTheme="minorBidi" w:hAnsiTheme="minorBidi"/>
          <w:sz w:val="24"/>
          <w:szCs w:val="24"/>
        </w:rPr>
        <w:t>github</w:t>
      </w:r>
      <w:proofErr w:type="spellEnd"/>
      <w:r w:rsidR="00376618">
        <w:rPr>
          <w:rFonts w:asciiTheme="minorBidi" w:hAnsiTheme="minorBidi"/>
          <w:sz w:val="24"/>
          <w:szCs w:val="24"/>
        </w:rPr>
        <w:t>/</w:t>
      </w:r>
      <w:proofErr w:type="spellStart"/>
      <w:r w:rsidR="00376618">
        <w:rPr>
          <w:rFonts w:asciiTheme="minorBidi" w:hAnsiTheme="minorBidi"/>
          <w:sz w:val="24"/>
          <w:szCs w:val="24"/>
        </w:rPr>
        <w:t>tj</w:t>
      </w:r>
      <w:proofErr w:type="spellEnd"/>
      <w:r w:rsidR="00376618">
        <w:rPr>
          <w:rFonts w:asciiTheme="minorBidi" w:hAnsiTheme="minorBidi"/>
          <w:sz w:val="24"/>
          <w:szCs w:val="24"/>
        </w:rPr>
        <w:t>/better-assert</w:t>
      </w:r>
    </w:p>
    <w:p w14:paraId="6D79F25A" w14:textId="44EE0649" w:rsidR="00FE45E9" w:rsidRDefault="00FE45E9" w:rsidP="00FE45E9">
      <w:pPr>
        <w:pStyle w:val="ListParagraph"/>
        <w:numPr>
          <w:ilvl w:val="1"/>
          <w:numId w:val="40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Chai </w:t>
      </w:r>
      <w:hyperlink r:id="rId8" w:history="1">
        <w:r w:rsidRPr="00376618">
          <w:rPr>
            <w:rStyle w:val="Hyperlink"/>
            <w:rFonts w:asciiTheme="minorBidi" w:hAnsiTheme="minorBidi"/>
            <w:sz w:val="24"/>
            <w:szCs w:val="24"/>
          </w:rPr>
          <w:t>assertion</w:t>
        </w:r>
      </w:hyperlink>
      <w:r>
        <w:rPr>
          <w:rFonts w:asciiTheme="minorBidi" w:hAnsiTheme="minorBidi"/>
          <w:sz w:val="24"/>
          <w:szCs w:val="24"/>
        </w:rPr>
        <w:t xml:space="preserve"> library =&gt; more liked for </w:t>
      </w:r>
      <w:proofErr w:type="spellStart"/>
      <w:r>
        <w:rPr>
          <w:rFonts w:asciiTheme="minorBidi" w:hAnsiTheme="minorBidi"/>
          <w:sz w:val="24"/>
          <w:szCs w:val="24"/>
        </w:rPr>
        <w:t>tdd</w:t>
      </w:r>
      <w:proofErr w:type="spellEnd"/>
      <w:r>
        <w:rPr>
          <w:rFonts w:asciiTheme="minorBidi" w:hAnsiTheme="minorBidi"/>
          <w:sz w:val="24"/>
          <w:szCs w:val="24"/>
        </w:rPr>
        <w:t xml:space="preserve"> and </w:t>
      </w:r>
      <w:proofErr w:type="spellStart"/>
      <w:r>
        <w:rPr>
          <w:rFonts w:asciiTheme="minorBidi" w:hAnsiTheme="minorBidi"/>
          <w:sz w:val="24"/>
          <w:szCs w:val="24"/>
        </w:rPr>
        <w:t>bdd</w:t>
      </w:r>
      <w:proofErr w:type="spellEnd"/>
    </w:p>
    <w:p w14:paraId="7A73FAC1" w14:textId="3BBE6539" w:rsidR="00585C28" w:rsidRDefault="00585C28" w:rsidP="00585C28">
      <w:pPr>
        <w:pStyle w:val="ListParagraph"/>
        <w:numPr>
          <w:ilvl w:val="2"/>
          <w:numId w:val="40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77088" behindDoc="0" locked="0" layoutInCell="1" allowOverlap="1" wp14:anchorId="6295E2B3" wp14:editId="31E2D3E9">
                <wp:simplePos x="0" y="0"/>
                <wp:positionH relativeFrom="margin">
                  <wp:posOffset>7782</wp:posOffset>
                </wp:positionH>
                <wp:positionV relativeFrom="paragraph">
                  <wp:posOffset>365976</wp:posOffset>
                </wp:positionV>
                <wp:extent cx="5928360" cy="459146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459146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FC1FE92" w14:textId="77777777" w:rsidR="00585C28" w:rsidRPr="009F17A4" w:rsidRDefault="00585C28" w:rsidP="00585C28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585C2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const assert = require('chai'</w:t>
                            </w:r>
                            <w:proofErr w:type="gramStart"/>
                            <w:r w:rsidRPr="00585C2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).assert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95E2B3" id="Text Box 5" o:spid="_x0000_s1035" type="#_x0000_t202" style="position:absolute;left:0;text-align:left;margin-left:.6pt;margin-top:28.8pt;width:466.8pt;height:36.15pt;z-index:252377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" fillcolor="#e7f3d9" stroked="f" strokeweight=".5pt">
                <v:fill opacity="43947f"/>
                <v:textbox inset="2mm">
                  <w:txbxContent>
                    <w:p w14:paraId="2FC1FE92" w14:textId="77777777" w:rsidR="00585C28" w:rsidRPr="009F17A4" w:rsidRDefault="00585C28" w:rsidP="00585C28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585C28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const assert = require('chai').asser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proofErr w:type="spellStart"/>
      <w:r>
        <w:rPr>
          <w:rFonts w:asciiTheme="minorBidi" w:hAnsiTheme="minorBidi"/>
          <w:sz w:val="24"/>
          <w:szCs w:val="24"/>
        </w:rPr>
        <w:t>Npm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i</w:t>
      </w:r>
      <w:proofErr w:type="spellEnd"/>
      <w:r>
        <w:rPr>
          <w:rFonts w:asciiTheme="minorBidi" w:hAnsiTheme="minorBidi"/>
          <w:sz w:val="24"/>
          <w:szCs w:val="24"/>
        </w:rPr>
        <w:t xml:space="preserve"> --save-dev chai</w:t>
      </w:r>
    </w:p>
    <w:p w14:paraId="147B875A" w14:textId="7905147B" w:rsidR="00585C28" w:rsidRDefault="00585C28" w:rsidP="00585C28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F69AC94" w14:textId="2D6A390D" w:rsidR="00585C28" w:rsidRDefault="00585C28" w:rsidP="00585C28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460E61F" w14:textId="35B84AB5" w:rsidR="00585C28" w:rsidRPr="00FE45E9" w:rsidRDefault="00585C28" w:rsidP="00585C28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  <w:r>
        <w:rPr>
          <w:rFonts w:asciiTheme="minorBidi" w:hAnsiTheme="minorBidi"/>
          <w:b/>
          <w:bCs/>
          <w:color w:val="E75919"/>
          <w:sz w:val="24"/>
          <w:szCs w:val="24"/>
        </w:rPr>
        <w:t>B</w:t>
      </w:r>
      <w:r w:rsidRPr="00FE45E9">
        <w:rPr>
          <w:rFonts w:asciiTheme="minorBidi" w:hAnsiTheme="minorBidi"/>
          <w:b/>
          <w:bCs/>
          <w:color w:val="E75919"/>
          <w:sz w:val="24"/>
          <w:szCs w:val="24"/>
        </w:rPr>
        <w:t>DD:</w:t>
      </w:r>
    </w:p>
    <w:p w14:paraId="6F25DD16" w14:textId="0A8C291F" w:rsidR="00585C28" w:rsidRDefault="00585C28" w:rsidP="00585C28">
      <w:pPr>
        <w:pStyle w:val="ListParagraph"/>
        <w:numPr>
          <w:ilvl w:val="0"/>
          <w:numId w:val="4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585C28">
        <w:rPr>
          <w:rFonts w:asciiTheme="minorBidi" w:hAnsiTheme="minorBidi"/>
          <w:sz w:val="24"/>
          <w:szCs w:val="24"/>
        </w:rPr>
        <w:lastRenderedPageBreak/>
        <w:t xml:space="preserve">To write it </w:t>
      </w:r>
      <w:r w:rsidR="00EB158D">
        <w:rPr>
          <w:rFonts w:asciiTheme="minorBidi" w:hAnsiTheme="minorBidi"/>
          <w:sz w:val="24"/>
          <w:szCs w:val="24"/>
        </w:rPr>
        <w:t>like a sentence</w:t>
      </w:r>
    </w:p>
    <w:p w14:paraId="5268F5E1" w14:textId="2E527705" w:rsidR="00EB158D" w:rsidRDefault="00EB158D" w:rsidP="00585C28">
      <w:pPr>
        <w:pStyle w:val="ListParagraph"/>
        <w:numPr>
          <w:ilvl w:val="0"/>
          <w:numId w:val="4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t is done by expect/should</w:t>
      </w:r>
    </w:p>
    <w:p w14:paraId="7AC21FAF" w14:textId="34231E49" w:rsidR="00EB158D" w:rsidRDefault="00EB158D" w:rsidP="00585C28">
      <w:pPr>
        <w:pStyle w:val="ListParagraph"/>
        <w:numPr>
          <w:ilvl w:val="0"/>
          <w:numId w:val="4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Except/should libraries:</w:t>
      </w:r>
    </w:p>
    <w:p w14:paraId="424DB108" w14:textId="2CACCA77" w:rsidR="00EB158D" w:rsidRDefault="004211D1" w:rsidP="00EB158D">
      <w:pPr>
        <w:pStyle w:val="ListParagraph"/>
        <w:numPr>
          <w:ilvl w:val="1"/>
          <w:numId w:val="4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hyperlink r:id="rId9" w:history="1">
        <w:r w:rsidR="00EB158D" w:rsidRPr="00EB158D">
          <w:rPr>
            <w:rStyle w:val="Hyperlink"/>
            <w:rFonts w:asciiTheme="minorBidi" w:hAnsiTheme="minorBidi"/>
            <w:sz w:val="24"/>
            <w:szCs w:val="24"/>
          </w:rPr>
          <w:t>Should</w:t>
        </w:r>
      </w:hyperlink>
      <w:r w:rsidR="00EB158D">
        <w:rPr>
          <w:rFonts w:asciiTheme="minorBidi" w:hAnsiTheme="minorBidi"/>
          <w:sz w:val="24"/>
          <w:szCs w:val="24"/>
        </w:rPr>
        <w:t xml:space="preserve"> </w:t>
      </w:r>
    </w:p>
    <w:p w14:paraId="7BE0144A" w14:textId="2518E8CA" w:rsidR="00EB158D" w:rsidRDefault="004211D1" w:rsidP="00EB158D">
      <w:pPr>
        <w:pStyle w:val="ListParagraph"/>
        <w:numPr>
          <w:ilvl w:val="1"/>
          <w:numId w:val="4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hyperlink r:id="rId10" w:history="1">
        <w:r w:rsidR="00EB158D" w:rsidRPr="00EB158D">
          <w:rPr>
            <w:rStyle w:val="Hyperlink"/>
            <w:rFonts w:asciiTheme="minorBidi" w:hAnsiTheme="minorBidi"/>
            <w:sz w:val="24"/>
            <w:szCs w:val="24"/>
          </w:rPr>
          <w:t>expect</w:t>
        </w:r>
      </w:hyperlink>
    </w:p>
    <w:p w14:paraId="47A74B46" w14:textId="0E799517" w:rsidR="00EB158D" w:rsidRDefault="00EB158D" w:rsidP="00EB158D">
      <w:pPr>
        <w:pStyle w:val="ListParagraph"/>
        <w:numPr>
          <w:ilvl w:val="1"/>
          <w:numId w:val="4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Chai</w:t>
      </w:r>
    </w:p>
    <w:p w14:paraId="667132F0" w14:textId="4B9D504D" w:rsidR="00EB158D" w:rsidRDefault="004211D1" w:rsidP="00EB158D">
      <w:pPr>
        <w:pStyle w:val="ListParagraph"/>
        <w:numPr>
          <w:ilvl w:val="1"/>
          <w:numId w:val="4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hyperlink r:id="rId11" w:history="1">
        <w:r w:rsidR="00EB158D" w:rsidRPr="00E5259D">
          <w:rPr>
            <w:rStyle w:val="Hyperlink"/>
            <w:rFonts w:asciiTheme="minorBidi" w:hAnsiTheme="minorBidi"/>
            <w:sz w:val="24"/>
            <w:szCs w:val="24"/>
          </w:rPr>
          <w:t>https://unexpected.js.org/</w:t>
        </w:r>
      </w:hyperlink>
    </w:p>
    <w:p w14:paraId="361EA67F" w14:textId="6D14B679" w:rsidR="00EB158D" w:rsidRDefault="00EB158D" w:rsidP="00EB158D">
      <w:pPr>
        <w:pStyle w:val="ListParagraph"/>
        <w:numPr>
          <w:ilvl w:val="0"/>
          <w:numId w:val="4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Chai</w:t>
      </w:r>
    </w:p>
    <w:p w14:paraId="4EA92F4D" w14:textId="502265C5" w:rsidR="00EB158D" w:rsidRDefault="009C19C0" w:rsidP="009C19C0">
      <w:pPr>
        <w:pStyle w:val="ListParagraph"/>
        <w:numPr>
          <w:ilvl w:val="1"/>
          <w:numId w:val="4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Using methods like which, be, been, have. They don't have much </w:t>
      </w:r>
      <w:proofErr w:type="spellStart"/>
      <w:r>
        <w:rPr>
          <w:rFonts w:asciiTheme="minorBidi" w:hAnsiTheme="minorBidi"/>
          <w:sz w:val="24"/>
          <w:szCs w:val="24"/>
        </w:rPr>
        <w:t>affect</w:t>
      </w:r>
      <w:proofErr w:type="spellEnd"/>
      <w:r>
        <w:rPr>
          <w:rFonts w:asciiTheme="minorBidi" w:hAnsiTheme="minorBidi"/>
          <w:sz w:val="24"/>
          <w:szCs w:val="24"/>
        </w:rPr>
        <w:t xml:space="preserve"> on writing the tests, but are used for understanding the test.</w:t>
      </w:r>
    </w:p>
    <w:p w14:paraId="52A70F35" w14:textId="29604848" w:rsidR="009C19C0" w:rsidRDefault="009C19C0" w:rsidP="009C19C0">
      <w:pPr>
        <w:pStyle w:val="ListParagraph"/>
        <w:numPr>
          <w:ilvl w:val="1"/>
          <w:numId w:val="4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Not, deep, … these methods have affects.</w:t>
      </w:r>
    </w:p>
    <w:p w14:paraId="6DC1CD31" w14:textId="52286F8A" w:rsidR="009C19C0" w:rsidRDefault="009C19C0" w:rsidP="009C19C0">
      <w:pPr>
        <w:pStyle w:val="ListParagraph"/>
        <w:spacing w:line="324" w:lineRule="auto"/>
        <w:ind w:left="1440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79136" behindDoc="0" locked="0" layoutInCell="1" allowOverlap="1" wp14:anchorId="2E4D3291" wp14:editId="209FBBB2">
                <wp:simplePos x="0" y="0"/>
                <wp:positionH relativeFrom="margin">
                  <wp:posOffset>0</wp:posOffset>
                </wp:positionH>
                <wp:positionV relativeFrom="paragraph">
                  <wp:posOffset>139443</wp:posOffset>
                </wp:positionV>
                <wp:extent cx="5928360" cy="459146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459146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EE9C53D" w14:textId="77777777" w:rsidR="009C19C0" w:rsidRPr="009F17A4" w:rsidRDefault="009C19C0" w:rsidP="009C19C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9C19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const expect = require('chai'</w:t>
                            </w:r>
                            <w:proofErr w:type="gramStart"/>
                            <w:r w:rsidRPr="009C19C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).expect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4D3291" id="Text Box 7" o:spid="_x0000_s1036" type="#_x0000_t202" style="position:absolute;left:0;text-align:left;margin-left:0;margin-top:11pt;width:466.8pt;height:36.15pt;z-index:2523791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" fillcolor="#e7f3d9" stroked="f" strokeweight=".5pt">
                <v:fill opacity="43947f"/>
                <v:textbox inset="2mm">
                  <w:txbxContent>
                    <w:p w14:paraId="3EE9C53D" w14:textId="77777777" w:rsidR="009C19C0" w:rsidRPr="009F17A4" w:rsidRDefault="009C19C0" w:rsidP="009C19C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9C19C0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const expect = require('chai').expec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49798BD" w14:textId="2B6DE9F3" w:rsidR="009C19C0" w:rsidRDefault="009C19C0" w:rsidP="009C19C0">
      <w:pPr>
        <w:pStyle w:val="ListParagraph"/>
        <w:spacing w:line="324" w:lineRule="auto"/>
        <w:ind w:left="1440"/>
        <w:jc w:val="both"/>
        <w:rPr>
          <w:rFonts w:asciiTheme="minorBidi" w:hAnsiTheme="minorBidi"/>
          <w:sz w:val="24"/>
          <w:szCs w:val="24"/>
        </w:rPr>
      </w:pPr>
    </w:p>
    <w:p w14:paraId="53CA14F2" w14:textId="1D0548E7" w:rsidR="009C19C0" w:rsidRDefault="009C19C0" w:rsidP="009C19C0">
      <w:pPr>
        <w:pStyle w:val="ListParagraph"/>
        <w:spacing w:line="324" w:lineRule="auto"/>
        <w:ind w:left="1440"/>
        <w:jc w:val="both"/>
        <w:rPr>
          <w:rFonts w:asciiTheme="minorBidi" w:hAnsiTheme="minorBidi"/>
          <w:sz w:val="24"/>
          <w:szCs w:val="24"/>
        </w:rPr>
      </w:pPr>
    </w:p>
    <w:p w14:paraId="306050E3" w14:textId="3F749B01" w:rsidR="009C19C0" w:rsidRDefault="00EB5ED8" w:rsidP="009C19C0">
      <w:pPr>
        <w:pStyle w:val="ListParagraph"/>
        <w:spacing w:line="324" w:lineRule="auto"/>
        <w:ind w:left="1440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81184" behindDoc="0" locked="0" layoutInCell="1" allowOverlap="1" wp14:anchorId="401112C1" wp14:editId="077B8ED7">
                <wp:simplePos x="0" y="0"/>
                <wp:positionH relativeFrom="margin">
                  <wp:posOffset>0</wp:posOffset>
                </wp:positionH>
                <wp:positionV relativeFrom="paragraph">
                  <wp:posOffset>156305</wp:posOffset>
                </wp:positionV>
                <wp:extent cx="5928360" cy="1202338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1202338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EF75CF9" w14:textId="3EDEE6F4" w:rsidR="00EB5ED8" w:rsidRPr="00EB5ED8" w:rsidRDefault="00EB5ED8" w:rsidP="00EB5ED8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proofErr w:type="gramStart"/>
                            <w:r w:rsidRPr="00EB5ED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describe(</w:t>
                            </w:r>
                            <w:proofErr w:type="gramEnd"/>
                            <w:r w:rsidRPr="00EB5ED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'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cal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test</w:t>
                            </w:r>
                            <w:r w:rsidRPr="00EB5ED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', function(){</w:t>
                            </w:r>
                          </w:p>
                          <w:p w14:paraId="42B667A7" w14:textId="77777777" w:rsidR="00EB5ED8" w:rsidRPr="00EB5ED8" w:rsidRDefault="00EB5ED8" w:rsidP="00EB5ED8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</w:p>
                          <w:p w14:paraId="6AB353C9" w14:textId="44311689" w:rsidR="00EB5ED8" w:rsidRPr="00EB5ED8" w:rsidRDefault="00EB5ED8" w:rsidP="00EB5ED8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EB5ED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</w:t>
                            </w:r>
                            <w:proofErr w:type="gramStart"/>
                            <w:r w:rsidRPr="00EB5ED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it(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'50*0 != 50</w:t>
                            </w:r>
                            <w:r w:rsidRPr="00EB5ED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', function(){</w:t>
                            </w:r>
                          </w:p>
                          <w:p w14:paraId="481EAEAD" w14:textId="22325CA8" w:rsidR="00EB5ED8" w:rsidRPr="00EB5ED8" w:rsidRDefault="00EB5ED8" w:rsidP="00EB5ED8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EB5ED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expect(</w:t>
                            </w:r>
                            <w:proofErr w:type="spellStart"/>
                            <w:r w:rsidRPr="00EB5ED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libs.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mul</w:t>
                            </w:r>
                            <w:proofErr w:type="spellEnd"/>
                            <w:r w:rsidRPr="00EB5ED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50</w:t>
                            </w:r>
                            <w:r w:rsidRPr="00EB5ED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,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0</w:t>
                            </w:r>
                            <w:r w:rsidRPr="00EB5ED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)</w:t>
                            </w:r>
                            <w:proofErr w:type="gramStart"/>
                            <w:r w:rsidRPr="00EB5ED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).</w:t>
                            </w:r>
                            <w:proofErr w:type="spellStart"/>
                            <w:r w:rsidRPr="00EB5ED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to.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not</w:t>
                            </w:r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.</w:t>
                            </w:r>
                            <w:r w:rsidRPr="00EB5ED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equal</w:t>
                            </w:r>
                            <w:proofErr w:type="spellEnd"/>
                            <w:r w:rsidRPr="00EB5ED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50</w:t>
                            </w:r>
                            <w:r w:rsidRPr="00EB5ED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)</w:t>
                            </w:r>
                          </w:p>
                          <w:p w14:paraId="5C1FEFF3" w14:textId="77777777" w:rsidR="00EB5ED8" w:rsidRPr="00EB5ED8" w:rsidRDefault="00EB5ED8" w:rsidP="00EB5ED8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EB5ED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})</w:t>
                            </w:r>
                          </w:p>
                          <w:p w14:paraId="5A36768B" w14:textId="50451398" w:rsidR="00EB5ED8" w:rsidRPr="009F17A4" w:rsidRDefault="00EB5ED8" w:rsidP="00EB5ED8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EB5ED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}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1112C1" id="Text Box 8" o:spid="_x0000_s1037" type="#_x0000_t202" style="position:absolute;left:0;text-align:left;margin-left:0;margin-top:12.3pt;width:466.8pt;height:94.65pt;z-index:252381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" fillcolor="#e7f3d9" stroked="f" strokeweight=".5pt">
                <v:fill opacity="43947f"/>
                <v:textbox inset="2mm">
                  <w:txbxContent>
                    <w:p w14:paraId="0EF75CF9" w14:textId="3EDEE6F4" w:rsidR="00EB5ED8" w:rsidRPr="00EB5ED8" w:rsidRDefault="00EB5ED8" w:rsidP="00EB5ED8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EB5ED8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describe('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cal test</w:t>
                      </w:r>
                      <w:r w:rsidRPr="00EB5ED8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', function(){</w:t>
                      </w:r>
                    </w:p>
                    <w:p w14:paraId="42B667A7" w14:textId="77777777" w:rsidR="00EB5ED8" w:rsidRPr="00EB5ED8" w:rsidRDefault="00EB5ED8" w:rsidP="00EB5ED8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</w:p>
                    <w:p w14:paraId="6AB353C9" w14:textId="44311689" w:rsidR="00EB5ED8" w:rsidRPr="00EB5ED8" w:rsidRDefault="00EB5ED8" w:rsidP="00EB5ED8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EB5ED8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it(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'50*0 != 50</w:t>
                      </w:r>
                      <w:r w:rsidRPr="00EB5ED8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', function(){</w:t>
                      </w:r>
                    </w:p>
                    <w:p w14:paraId="481EAEAD" w14:textId="22325CA8" w:rsidR="00EB5ED8" w:rsidRPr="00EB5ED8" w:rsidRDefault="00EB5ED8" w:rsidP="00EB5ED8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EB5ED8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expect(libs.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mul</w:t>
                      </w:r>
                      <w:r w:rsidRPr="00EB5ED8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(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50</w:t>
                      </w:r>
                      <w:r w:rsidRPr="00EB5ED8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,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0</w:t>
                      </w:r>
                      <w:r w:rsidRPr="00EB5ED8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)).to.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not.</w:t>
                      </w:r>
                      <w:r w:rsidRPr="00EB5ED8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equal(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50</w:t>
                      </w:r>
                      <w:r w:rsidRPr="00EB5ED8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)</w:t>
                      </w:r>
                    </w:p>
                    <w:p w14:paraId="5C1FEFF3" w14:textId="77777777" w:rsidR="00EB5ED8" w:rsidRPr="00EB5ED8" w:rsidRDefault="00EB5ED8" w:rsidP="00EB5ED8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EB5ED8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})</w:t>
                      </w:r>
                    </w:p>
                    <w:p w14:paraId="5A36768B" w14:textId="50451398" w:rsidR="00EB5ED8" w:rsidRPr="009F17A4" w:rsidRDefault="00EB5ED8" w:rsidP="00EB5ED8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EB5ED8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}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2106E11" w14:textId="7DBF91CD" w:rsidR="009C19C0" w:rsidRDefault="009C19C0" w:rsidP="009C19C0">
      <w:pPr>
        <w:pStyle w:val="ListParagraph"/>
        <w:spacing w:line="324" w:lineRule="auto"/>
        <w:ind w:left="1440"/>
        <w:jc w:val="both"/>
        <w:rPr>
          <w:rFonts w:asciiTheme="minorBidi" w:hAnsiTheme="minorBidi"/>
          <w:sz w:val="24"/>
          <w:szCs w:val="24"/>
        </w:rPr>
      </w:pPr>
    </w:p>
    <w:p w14:paraId="39495FD5" w14:textId="77386119" w:rsidR="001B0B6F" w:rsidRDefault="001B0B6F" w:rsidP="009C19C0">
      <w:pPr>
        <w:pStyle w:val="ListParagraph"/>
        <w:spacing w:line="324" w:lineRule="auto"/>
        <w:ind w:left="1440"/>
        <w:jc w:val="both"/>
        <w:rPr>
          <w:rFonts w:asciiTheme="minorBidi" w:hAnsiTheme="minorBidi"/>
          <w:sz w:val="24"/>
          <w:szCs w:val="24"/>
        </w:rPr>
      </w:pPr>
    </w:p>
    <w:p w14:paraId="2427B71B" w14:textId="22A85A0E" w:rsidR="001B0B6F" w:rsidRDefault="001B0B6F" w:rsidP="009C19C0">
      <w:pPr>
        <w:pStyle w:val="ListParagraph"/>
        <w:spacing w:line="324" w:lineRule="auto"/>
        <w:ind w:left="1440"/>
        <w:jc w:val="both"/>
        <w:rPr>
          <w:rFonts w:asciiTheme="minorBidi" w:hAnsiTheme="minorBidi"/>
          <w:sz w:val="24"/>
          <w:szCs w:val="24"/>
        </w:rPr>
      </w:pPr>
    </w:p>
    <w:p w14:paraId="2F939D5C" w14:textId="4D0896D5" w:rsidR="001B0B6F" w:rsidRDefault="001B0B6F" w:rsidP="009C19C0">
      <w:pPr>
        <w:pStyle w:val="ListParagraph"/>
        <w:spacing w:line="324" w:lineRule="auto"/>
        <w:ind w:left="1440"/>
        <w:jc w:val="both"/>
        <w:rPr>
          <w:rFonts w:asciiTheme="minorBidi" w:hAnsiTheme="minorBidi"/>
          <w:sz w:val="24"/>
          <w:szCs w:val="24"/>
        </w:rPr>
      </w:pPr>
    </w:p>
    <w:p w14:paraId="5D8F3CFF" w14:textId="5B23F7C0" w:rsidR="001B0B6F" w:rsidRDefault="001B0B6F" w:rsidP="009C19C0">
      <w:pPr>
        <w:pStyle w:val="ListParagraph"/>
        <w:spacing w:line="324" w:lineRule="auto"/>
        <w:ind w:left="1440"/>
        <w:jc w:val="both"/>
        <w:rPr>
          <w:rFonts w:asciiTheme="minorBidi" w:hAnsiTheme="minorBidi"/>
          <w:sz w:val="24"/>
          <w:szCs w:val="24"/>
        </w:rPr>
      </w:pPr>
    </w:p>
    <w:p w14:paraId="0DE456EC" w14:textId="0BE74ADE" w:rsidR="001B0B6F" w:rsidRDefault="001B0B6F" w:rsidP="009C19C0">
      <w:pPr>
        <w:pStyle w:val="ListParagraph"/>
        <w:spacing w:line="324" w:lineRule="auto"/>
        <w:ind w:left="1440"/>
        <w:jc w:val="both"/>
        <w:rPr>
          <w:rFonts w:asciiTheme="minorBidi" w:hAnsiTheme="minorBidi"/>
          <w:sz w:val="24"/>
          <w:szCs w:val="24"/>
        </w:rPr>
      </w:pPr>
    </w:p>
    <w:p w14:paraId="47F92B29" w14:textId="482532EE" w:rsidR="001B0B6F" w:rsidRPr="001B0B6F" w:rsidRDefault="001B0B6F" w:rsidP="001B0B6F">
      <w:pPr>
        <w:pStyle w:val="Heading2"/>
        <w:rPr>
          <w:rFonts w:eastAsiaTheme="minorHAnsi"/>
          <w:bCs/>
        </w:rPr>
      </w:pPr>
      <w:r w:rsidRPr="001B0B6F">
        <w:rPr>
          <w:rFonts w:eastAsiaTheme="minorHAnsi"/>
          <w:bCs/>
        </w:rPr>
        <w:t>Restful API:</w:t>
      </w:r>
    </w:p>
    <w:p w14:paraId="432FE3CA" w14:textId="3D9818D2" w:rsidR="001B0B6F" w:rsidRDefault="001B0B6F" w:rsidP="001B0B6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To understand unit test better we write an </w:t>
      </w:r>
      <w:proofErr w:type="spellStart"/>
      <w:r>
        <w:rPr>
          <w:rFonts w:asciiTheme="minorBidi" w:hAnsiTheme="minorBidi"/>
          <w:sz w:val="24"/>
          <w:szCs w:val="24"/>
        </w:rPr>
        <w:t>api</w:t>
      </w:r>
      <w:proofErr w:type="spellEnd"/>
      <w:r>
        <w:rPr>
          <w:rFonts w:asciiTheme="minorBidi" w:hAnsiTheme="minorBidi"/>
          <w:sz w:val="24"/>
          <w:szCs w:val="24"/>
        </w:rPr>
        <w:t xml:space="preserve"> for database, with a couple of routes:</w:t>
      </w:r>
    </w:p>
    <w:p w14:paraId="0EFD00B1" w14:textId="365B1CF8" w:rsidR="001E1105" w:rsidRDefault="001E1105" w:rsidP="001B0B6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Nodejs </w:t>
      </w:r>
      <w:proofErr w:type="spellStart"/>
      <w:r>
        <w:rPr>
          <w:rFonts w:asciiTheme="minorBidi" w:hAnsiTheme="minorBidi"/>
          <w:sz w:val="24"/>
          <w:szCs w:val="24"/>
        </w:rPr>
        <w:t>api</w:t>
      </w:r>
      <w:proofErr w:type="spellEnd"/>
      <w:r>
        <w:rPr>
          <w:rFonts w:asciiTheme="minorBidi" w:hAnsiTheme="minorBidi"/>
          <w:sz w:val="24"/>
          <w:szCs w:val="24"/>
        </w:rPr>
        <w:t xml:space="preserve"> with express </w:t>
      </w:r>
      <w:proofErr w:type="spellStart"/>
      <w:r>
        <w:rPr>
          <w:rFonts w:asciiTheme="minorBidi" w:hAnsiTheme="minorBidi"/>
          <w:sz w:val="24"/>
          <w:szCs w:val="24"/>
        </w:rPr>
        <w:t>js</w:t>
      </w:r>
      <w:proofErr w:type="spellEnd"/>
      <w:r>
        <w:rPr>
          <w:rFonts w:asciiTheme="minorBidi" w:hAnsiTheme="minorBidi"/>
          <w:sz w:val="24"/>
          <w:szCs w:val="24"/>
        </w:rPr>
        <w:t xml:space="preserve"> and </w:t>
      </w:r>
      <w:proofErr w:type="spellStart"/>
      <w:r>
        <w:rPr>
          <w:rFonts w:asciiTheme="minorBidi" w:hAnsiTheme="minorBidi"/>
          <w:sz w:val="24"/>
          <w:szCs w:val="24"/>
        </w:rPr>
        <w:t>mongoDB</w:t>
      </w:r>
      <w:proofErr w:type="spellEnd"/>
      <w:r>
        <w:rPr>
          <w:rFonts w:asciiTheme="minorBidi" w:hAnsiTheme="minorBidi"/>
          <w:sz w:val="24"/>
          <w:szCs w:val="24"/>
        </w:rPr>
        <w:t>:</w:t>
      </w:r>
    </w:p>
    <w:p w14:paraId="607329DD" w14:textId="19995884" w:rsidR="001E1105" w:rsidRDefault="001E1105" w:rsidP="001E1105">
      <w:pPr>
        <w:pStyle w:val="ListParagraph"/>
        <w:numPr>
          <w:ilvl w:val="0"/>
          <w:numId w:val="4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>
        <w:rPr>
          <w:rFonts w:asciiTheme="minorBidi" w:hAnsiTheme="minorBidi"/>
          <w:sz w:val="24"/>
          <w:szCs w:val="24"/>
        </w:rPr>
        <w:t>n</w:t>
      </w:r>
      <w:r w:rsidRPr="001E1105">
        <w:rPr>
          <w:rFonts w:asciiTheme="minorBidi" w:hAnsiTheme="minorBidi"/>
          <w:sz w:val="24"/>
          <w:szCs w:val="24"/>
        </w:rPr>
        <w:t>pm</w:t>
      </w:r>
      <w:proofErr w:type="spellEnd"/>
      <w:r w:rsidRPr="001E1105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1E1105">
        <w:rPr>
          <w:rFonts w:asciiTheme="minorBidi" w:hAnsiTheme="minorBidi"/>
          <w:sz w:val="24"/>
          <w:szCs w:val="24"/>
        </w:rPr>
        <w:t>init</w:t>
      </w:r>
      <w:proofErr w:type="spellEnd"/>
    </w:p>
    <w:p w14:paraId="6196CA60" w14:textId="7335EBE1" w:rsidR="001E1105" w:rsidRDefault="001E1105" w:rsidP="001E1105">
      <w:pPr>
        <w:pStyle w:val="ListParagraph"/>
        <w:numPr>
          <w:ilvl w:val="0"/>
          <w:numId w:val="4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>
        <w:rPr>
          <w:rFonts w:asciiTheme="minorBidi" w:hAnsiTheme="minorBidi"/>
          <w:sz w:val="24"/>
          <w:szCs w:val="24"/>
        </w:rPr>
        <w:t>npm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733E2">
        <w:rPr>
          <w:rFonts w:asciiTheme="minorBidi" w:hAnsiTheme="minorBidi"/>
          <w:sz w:val="24"/>
          <w:szCs w:val="24"/>
        </w:rPr>
        <w:t>i</w:t>
      </w:r>
      <w:proofErr w:type="spellEnd"/>
      <w:r>
        <w:rPr>
          <w:rFonts w:asciiTheme="minorBidi" w:hAnsiTheme="minorBidi"/>
          <w:sz w:val="24"/>
          <w:szCs w:val="24"/>
        </w:rPr>
        <w:t xml:space="preserve"> -D mocha chai // d dev dependency </w:t>
      </w:r>
    </w:p>
    <w:p w14:paraId="22FB37DD" w14:textId="6442A2E8" w:rsidR="001E1105" w:rsidRDefault="000733E2" w:rsidP="001E1105">
      <w:pPr>
        <w:pStyle w:val="ListParagraph"/>
        <w:numPr>
          <w:ilvl w:val="0"/>
          <w:numId w:val="4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 w:rsidRPr="000733E2">
        <w:rPr>
          <w:rFonts w:asciiTheme="minorBidi" w:hAnsiTheme="minorBidi"/>
          <w:sz w:val="24"/>
          <w:szCs w:val="24"/>
        </w:rPr>
        <w:t>npm</w:t>
      </w:r>
      <w:proofErr w:type="spellEnd"/>
      <w:r w:rsidRPr="000733E2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0733E2">
        <w:rPr>
          <w:rFonts w:asciiTheme="minorBidi" w:hAnsiTheme="minorBidi"/>
          <w:sz w:val="24"/>
          <w:szCs w:val="24"/>
        </w:rPr>
        <w:t>i</w:t>
      </w:r>
      <w:proofErr w:type="spellEnd"/>
      <w:r w:rsidRPr="000733E2">
        <w:rPr>
          <w:rFonts w:asciiTheme="minorBidi" w:hAnsiTheme="minorBidi"/>
          <w:sz w:val="24"/>
          <w:szCs w:val="24"/>
        </w:rPr>
        <w:t xml:space="preserve"> --save express mong</w:t>
      </w:r>
      <w:r>
        <w:rPr>
          <w:rFonts w:asciiTheme="minorBidi" w:hAnsiTheme="minorBidi"/>
          <w:sz w:val="24"/>
          <w:szCs w:val="24"/>
        </w:rPr>
        <w:t>o</w:t>
      </w:r>
      <w:r w:rsidRPr="000733E2">
        <w:rPr>
          <w:rFonts w:asciiTheme="minorBidi" w:hAnsiTheme="minorBidi"/>
          <w:sz w:val="24"/>
          <w:szCs w:val="24"/>
        </w:rPr>
        <w:t>ose body-parser config mongoose-paginate</w:t>
      </w:r>
      <w:r w:rsidR="001E1105">
        <w:rPr>
          <w:rFonts w:asciiTheme="minorBidi" w:hAnsiTheme="minorBidi"/>
          <w:sz w:val="24"/>
          <w:szCs w:val="24"/>
        </w:rPr>
        <w:t xml:space="preserve">// </w:t>
      </w:r>
      <w:proofErr w:type="spellStart"/>
      <w:r w:rsidR="001E1105">
        <w:rPr>
          <w:rFonts w:asciiTheme="minorBidi" w:hAnsiTheme="minorBidi"/>
          <w:sz w:val="24"/>
          <w:szCs w:val="24"/>
        </w:rPr>
        <w:t>bodyparser</w:t>
      </w:r>
      <w:proofErr w:type="spellEnd"/>
      <w:r w:rsidR="001E1105">
        <w:rPr>
          <w:rFonts w:asciiTheme="minorBidi" w:hAnsiTheme="minorBidi"/>
          <w:sz w:val="24"/>
          <w:szCs w:val="24"/>
        </w:rPr>
        <w:t xml:space="preserve"> for sending </w:t>
      </w:r>
      <w:proofErr w:type="spellStart"/>
      <w:r w:rsidR="001E1105">
        <w:rPr>
          <w:rFonts w:asciiTheme="minorBidi" w:hAnsiTheme="minorBidi"/>
          <w:sz w:val="24"/>
          <w:szCs w:val="24"/>
        </w:rPr>
        <w:t>json</w:t>
      </w:r>
      <w:proofErr w:type="spellEnd"/>
      <w:r w:rsidR="001E1105">
        <w:rPr>
          <w:rFonts w:asciiTheme="minorBidi" w:hAnsiTheme="minorBidi"/>
          <w:sz w:val="24"/>
          <w:szCs w:val="24"/>
        </w:rPr>
        <w:t xml:space="preserve"> info to some </w:t>
      </w:r>
      <w:proofErr w:type="spellStart"/>
      <w:r w:rsidR="001E1105">
        <w:rPr>
          <w:rFonts w:asciiTheme="minorBidi" w:hAnsiTheme="minorBidi"/>
          <w:sz w:val="24"/>
          <w:szCs w:val="24"/>
        </w:rPr>
        <w:t>urls</w:t>
      </w:r>
      <w:proofErr w:type="spellEnd"/>
    </w:p>
    <w:p w14:paraId="6B708D06" w14:textId="6A03F87C" w:rsidR="00CC266F" w:rsidRDefault="00CC266F" w:rsidP="00CC266F">
      <w:pPr>
        <w:pStyle w:val="ListParagraph"/>
        <w:numPr>
          <w:ilvl w:val="0"/>
          <w:numId w:val="4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CC266F">
        <w:rPr>
          <w:rFonts w:asciiTheme="minorBidi" w:hAnsiTheme="minorBidi"/>
          <w:sz w:val="24"/>
          <w:szCs w:val="24"/>
        </w:rPr>
        <w:t>create a file in root folder =&gt; server.js</w:t>
      </w:r>
    </w:p>
    <w:p w14:paraId="35609652" w14:textId="37987130" w:rsidR="00CC266F" w:rsidRDefault="00CC266F" w:rsidP="00CC266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E3B0B89" w14:textId="39D9E51A" w:rsidR="00CC266F" w:rsidRDefault="00CC266F" w:rsidP="00CC266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736E425" w14:textId="5E9A18CF" w:rsidR="00CC266F" w:rsidRDefault="00CC266F" w:rsidP="00CC266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383232" behindDoc="0" locked="0" layoutInCell="1" allowOverlap="1" wp14:anchorId="7383E2C3" wp14:editId="33ED101C">
                <wp:simplePos x="0" y="0"/>
                <wp:positionH relativeFrom="margin">
                  <wp:align>center</wp:align>
                </wp:positionH>
                <wp:positionV relativeFrom="paragraph">
                  <wp:posOffset>-130878</wp:posOffset>
                </wp:positionV>
                <wp:extent cx="5928360" cy="1346308"/>
                <wp:effectExtent l="0" t="0" r="0" b="63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1346308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133DFC3" w14:textId="77777777" w:rsidR="00CC266F" w:rsidRPr="00CC266F" w:rsidRDefault="00CC266F" w:rsidP="00CC266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CC266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const express = require('express')</w:t>
                            </w:r>
                          </w:p>
                          <w:p w14:paraId="1E1C1741" w14:textId="77777777" w:rsidR="00CC266F" w:rsidRPr="00CC266F" w:rsidRDefault="00CC266F" w:rsidP="00CC266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CC266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const app = </w:t>
                            </w:r>
                            <w:proofErr w:type="gramStart"/>
                            <w:r w:rsidRPr="00CC266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express(</w:t>
                            </w:r>
                            <w:proofErr w:type="gramEnd"/>
                            <w:r w:rsidRPr="00CC266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); // construct method</w:t>
                            </w:r>
                          </w:p>
                          <w:p w14:paraId="36B4E32B" w14:textId="77777777" w:rsidR="00CC266F" w:rsidRPr="00CC266F" w:rsidRDefault="00CC266F" w:rsidP="00CC266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CC266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const mongoose = require('mongoose')</w:t>
                            </w:r>
                          </w:p>
                          <w:p w14:paraId="547BB832" w14:textId="77777777" w:rsidR="00CC266F" w:rsidRPr="00CC266F" w:rsidRDefault="00CC266F" w:rsidP="00CC266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CC266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const </w:t>
                            </w:r>
                            <w:proofErr w:type="spellStart"/>
                            <w:r w:rsidRPr="00CC266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bodyParser</w:t>
                            </w:r>
                            <w:proofErr w:type="spellEnd"/>
                            <w:r w:rsidRPr="00CC266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= require('body-parser') //control browser body</w:t>
                            </w:r>
                          </w:p>
                          <w:p w14:paraId="29562C42" w14:textId="77777777" w:rsidR="00CC266F" w:rsidRPr="00CC266F" w:rsidRDefault="00CC266F" w:rsidP="00CC266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CC266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const port = 3000// port for </w:t>
                            </w:r>
                            <w:proofErr w:type="spellStart"/>
                            <w:r w:rsidRPr="00CC266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db</w:t>
                            </w:r>
                            <w:proofErr w:type="spellEnd"/>
                          </w:p>
                          <w:p w14:paraId="69ECAE80" w14:textId="77777777" w:rsidR="00CC266F" w:rsidRPr="00CC266F" w:rsidRDefault="00CC266F" w:rsidP="00CC266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</w:p>
                          <w:p w14:paraId="0FA5104B" w14:textId="37EF4C20" w:rsidR="00CC266F" w:rsidRPr="009F17A4" w:rsidRDefault="00CC266F" w:rsidP="00CC266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CC266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let config = require('config') // search the package dependenc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83E2C3" id="Text Box 6" o:spid="_x0000_s1038" type="#_x0000_t202" style="position:absolute;left:0;text-align:left;margin-left:0;margin-top:-10.3pt;width:466.8pt;height:106pt;z-index:2523832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" fillcolor="#e7f3d9" stroked="f" strokeweight=".5pt">
                <v:fill opacity="43947f"/>
                <v:textbox inset="2mm">
                  <w:txbxContent>
                    <w:p w14:paraId="6133DFC3" w14:textId="77777777" w:rsidR="00CC266F" w:rsidRPr="00CC266F" w:rsidRDefault="00CC266F" w:rsidP="00CC266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CC266F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const express = require('express')</w:t>
                      </w:r>
                    </w:p>
                    <w:p w14:paraId="1E1C1741" w14:textId="77777777" w:rsidR="00CC266F" w:rsidRPr="00CC266F" w:rsidRDefault="00CC266F" w:rsidP="00CC266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CC266F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const app = express(); // construct method</w:t>
                      </w:r>
                    </w:p>
                    <w:p w14:paraId="36B4E32B" w14:textId="77777777" w:rsidR="00CC266F" w:rsidRPr="00CC266F" w:rsidRDefault="00CC266F" w:rsidP="00CC266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CC266F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const mongoose = require('mongoose')</w:t>
                      </w:r>
                    </w:p>
                    <w:p w14:paraId="547BB832" w14:textId="77777777" w:rsidR="00CC266F" w:rsidRPr="00CC266F" w:rsidRDefault="00CC266F" w:rsidP="00CC266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CC266F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const bodyParser = require('body-parser') //control browser body</w:t>
                      </w:r>
                    </w:p>
                    <w:p w14:paraId="29562C42" w14:textId="77777777" w:rsidR="00CC266F" w:rsidRPr="00CC266F" w:rsidRDefault="00CC266F" w:rsidP="00CC266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CC266F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const port = 3000// port for db</w:t>
                      </w:r>
                    </w:p>
                    <w:p w14:paraId="69ECAE80" w14:textId="77777777" w:rsidR="00CC266F" w:rsidRPr="00CC266F" w:rsidRDefault="00CC266F" w:rsidP="00CC266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</w:p>
                    <w:p w14:paraId="0FA5104B" w14:textId="37EF4C20" w:rsidR="00CC266F" w:rsidRPr="009F17A4" w:rsidRDefault="00CC266F" w:rsidP="00CC266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CC266F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let config = require('config') // search the package dependenc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A4518E7" w14:textId="7EBB653C" w:rsidR="00CC266F" w:rsidRDefault="00CC266F" w:rsidP="00CC266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2B38F84" w14:textId="1D95ADD2" w:rsidR="00CC266F" w:rsidRDefault="00CC266F" w:rsidP="00CC266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B395F4A" w14:textId="230972AD" w:rsidR="00CC266F" w:rsidRDefault="00CC266F" w:rsidP="00CC266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C8113B1" w14:textId="0E814C9F" w:rsidR="00CC266F" w:rsidRDefault="00CC266F" w:rsidP="00CC266F">
      <w:pPr>
        <w:pStyle w:val="ListParagraph"/>
        <w:numPr>
          <w:ilvl w:val="0"/>
          <w:numId w:val="4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CC266F">
        <w:rPr>
          <w:rFonts w:asciiTheme="minorBidi" w:hAnsiTheme="minorBidi"/>
          <w:sz w:val="24"/>
          <w:szCs w:val="24"/>
        </w:rPr>
        <w:t>Create a folder by the name config</w:t>
      </w:r>
      <w:r>
        <w:rPr>
          <w:rFonts w:asciiTheme="minorBidi" w:hAnsiTheme="minorBidi"/>
          <w:sz w:val="24"/>
          <w:szCs w:val="24"/>
        </w:rPr>
        <w:t xml:space="preserve"> and a file in it with </w:t>
      </w:r>
      <w:proofErr w:type="spellStart"/>
      <w:proofErr w:type="gramStart"/>
      <w:r>
        <w:rPr>
          <w:rFonts w:asciiTheme="minorBidi" w:hAnsiTheme="minorBidi"/>
          <w:sz w:val="24"/>
          <w:szCs w:val="24"/>
        </w:rPr>
        <w:t>default.json</w:t>
      </w:r>
      <w:proofErr w:type="spellEnd"/>
      <w:proofErr w:type="gramEnd"/>
      <w:r>
        <w:rPr>
          <w:rFonts w:asciiTheme="minorBidi" w:hAnsiTheme="minorBidi"/>
          <w:sz w:val="24"/>
          <w:szCs w:val="24"/>
        </w:rPr>
        <w:t xml:space="preserve">, </w:t>
      </w:r>
      <w:proofErr w:type="spellStart"/>
      <w:r>
        <w:rPr>
          <w:rFonts w:asciiTheme="minorBidi" w:hAnsiTheme="minorBidi"/>
          <w:sz w:val="24"/>
          <w:szCs w:val="24"/>
        </w:rPr>
        <w:t>dev.json</w:t>
      </w:r>
      <w:proofErr w:type="spellEnd"/>
      <w:r>
        <w:rPr>
          <w:rFonts w:asciiTheme="minorBidi" w:hAnsiTheme="minorBidi"/>
          <w:sz w:val="24"/>
          <w:szCs w:val="24"/>
        </w:rPr>
        <w:t xml:space="preserve">, </w:t>
      </w:r>
      <w:proofErr w:type="spellStart"/>
      <w:r>
        <w:rPr>
          <w:rFonts w:asciiTheme="minorBidi" w:hAnsiTheme="minorBidi"/>
          <w:sz w:val="24"/>
          <w:szCs w:val="24"/>
        </w:rPr>
        <w:t>test.json</w:t>
      </w:r>
      <w:proofErr w:type="spellEnd"/>
      <w:r>
        <w:rPr>
          <w:rFonts w:asciiTheme="minorBidi" w:hAnsiTheme="minorBidi"/>
          <w:sz w:val="24"/>
          <w:szCs w:val="24"/>
        </w:rPr>
        <w:t>. With these we can have some option in every mode.</w:t>
      </w:r>
    </w:p>
    <w:p w14:paraId="3A93B928" w14:textId="58B695B0" w:rsidR="00CC266F" w:rsidRPr="00CC266F" w:rsidRDefault="00CC266F" w:rsidP="00CC266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85280" behindDoc="0" locked="0" layoutInCell="1" allowOverlap="1" wp14:anchorId="6C147C81" wp14:editId="4EFD382E">
                <wp:simplePos x="0" y="0"/>
                <wp:positionH relativeFrom="margin">
                  <wp:align>center</wp:align>
                </wp:positionH>
                <wp:positionV relativeFrom="paragraph">
                  <wp:posOffset>39343</wp:posOffset>
                </wp:positionV>
                <wp:extent cx="5928360" cy="36576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365760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4384697" w14:textId="1266495D" w:rsidR="00CC266F" w:rsidRPr="009F17A4" w:rsidRDefault="00CC266F" w:rsidP="00CC266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mongoose.connec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'')//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url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to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db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147C81" id="Text Box 9" o:spid="_x0000_s1039" type="#_x0000_t202" style="position:absolute;left:0;text-align:left;margin-left:0;margin-top:3.1pt;width:466.8pt;height:28.8pt;z-index:2523852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" fillcolor="#e7f3d9" stroked="f" strokeweight=".5pt">
                <v:fill opacity="43947f"/>
                <v:textbox inset="2mm">
                  <w:txbxContent>
                    <w:p w14:paraId="74384697" w14:textId="1266495D" w:rsidR="00CC266F" w:rsidRPr="009F17A4" w:rsidRDefault="00CC266F" w:rsidP="00CC266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mongoose.connect('')//url to d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F7E5659" w14:textId="569BA7CB" w:rsidR="00CC266F" w:rsidRPr="00CC266F" w:rsidRDefault="00CC266F" w:rsidP="00CC266F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</w:rPr>
      </w:pPr>
    </w:p>
    <w:p w14:paraId="43EE5400" w14:textId="1B7EA77B" w:rsidR="001E1105" w:rsidRDefault="00052A23" w:rsidP="00052A23">
      <w:pPr>
        <w:pStyle w:val="ListParagraph"/>
        <w:numPr>
          <w:ilvl w:val="0"/>
          <w:numId w:val="43"/>
        </w:numPr>
        <w:spacing w:line="324" w:lineRule="auto"/>
        <w:jc w:val="both"/>
        <w:rPr>
          <w:rFonts w:asciiTheme="minorBidi" w:hAnsiTheme="minorBidi"/>
          <w:sz w:val="24"/>
          <w:szCs w:val="24"/>
          <w:lang w:val="en-CA"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87328" behindDoc="0" locked="0" layoutInCell="1" allowOverlap="1" wp14:anchorId="5D131399" wp14:editId="37752BE7">
                <wp:simplePos x="0" y="0"/>
                <wp:positionH relativeFrom="margin">
                  <wp:align>center</wp:align>
                </wp:positionH>
                <wp:positionV relativeFrom="paragraph">
                  <wp:posOffset>549680</wp:posOffset>
                </wp:positionV>
                <wp:extent cx="5928360" cy="595333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595333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7AF4449" w14:textId="77777777" w:rsidR="00052A23" w:rsidRPr="00052A23" w:rsidRDefault="00052A23" w:rsidP="00052A23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052A2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{</w:t>
                            </w:r>
                          </w:p>
                          <w:p w14:paraId="49DB99EF" w14:textId="75D8DC0C" w:rsidR="00052A23" w:rsidRPr="00052A23" w:rsidRDefault="00052A23" w:rsidP="00052A23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052A2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"</w:t>
                            </w:r>
                            <w:proofErr w:type="spellStart"/>
                            <w:r w:rsidRPr="00052A2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DBHost</w:t>
                            </w:r>
                            <w:proofErr w:type="spellEnd"/>
                            <w:proofErr w:type="gramStart"/>
                            <w:r w:rsidRPr="00052A2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" :</w:t>
                            </w:r>
                            <w:proofErr w:type="gramEnd"/>
                            <w:r w:rsidRPr="00052A2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"</w:t>
                            </w:r>
                            <w:proofErr w:type="spellStart"/>
                            <w:r w:rsidRPr="00052A2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mogodb</w:t>
                            </w:r>
                            <w:proofErr w:type="spellEnd"/>
                            <w:r w:rsidRPr="00052A2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://localhost:27017</w:t>
                            </w:r>
                            <w:r w:rsidR="00BE6DC8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/</w:t>
                            </w:r>
                            <w:proofErr w:type="spellStart"/>
                            <w:r w:rsidRPr="00052A2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dra</w:t>
                            </w:r>
                            <w:proofErr w:type="spellEnd"/>
                            <w:r w:rsidR="0066597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-test</w:t>
                            </w:r>
                            <w:r w:rsidRPr="00052A2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" </w:t>
                            </w:r>
                          </w:p>
                          <w:p w14:paraId="08AD3181" w14:textId="77777777" w:rsidR="00052A23" w:rsidRPr="009F17A4" w:rsidRDefault="00052A23" w:rsidP="00052A23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052A23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131399" id="Text Box 10" o:spid="_x0000_s1040" type="#_x0000_t202" style="position:absolute;left:0;text-align:left;margin-left:0;margin-top:43.3pt;width:466.8pt;height:46.9pt;z-index:2523873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" fillcolor="#e7f3d9" stroked="f" strokeweight=".5pt">
                <v:fill opacity="43947f"/>
                <v:textbox inset="2mm">
                  <w:txbxContent>
                    <w:p w14:paraId="67AF4449" w14:textId="77777777" w:rsidR="00052A23" w:rsidRPr="00052A23" w:rsidRDefault="00052A23" w:rsidP="00052A23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052A23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{</w:t>
                      </w:r>
                    </w:p>
                    <w:p w14:paraId="49DB99EF" w14:textId="75D8DC0C" w:rsidR="00052A23" w:rsidRPr="00052A23" w:rsidRDefault="00052A23" w:rsidP="00052A23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052A23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"DBHost" : "mogodb://localhost:27017</w:t>
                      </w:r>
                      <w:r w:rsidR="00BE6DC8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/</w:t>
                      </w:r>
                      <w:r w:rsidRPr="00052A23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dra</w:t>
                      </w:r>
                      <w:r w:rsidR="00665973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-test</w:t>
                      </w:r>
                      <w:r w:rsidRPr="00052A23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" </w:t>
                      </w:r>
                    </w:p>
                    <w:p w14:paraId="08AD3181" w14:textId="77777777" w:rsidR="00052A23" w:rsidRPr="009F17A4" w:rsidRDefault="00052A23" w:rsidP="00052A23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052A23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Theme="minorBidi" w:hAnsiTheme="minorBidi"/>
          <w:sz w:val="24"/>
          <w:szCs w:val="24"/>
          <w:lang w:val="en-CA" w:bidi="fa-IR"/>
        </w:rPr>
        <w:t xml:space="preserve">In </w:t>
      </w:r>
      <w:proofErr w:type="gramStart"/>
      <w:r w:rsidRPr="00052A23">
        <w:rPr>
          <w:rFonts w:asciiTheme="minorBidi" w:hAnsiTheme="minorBidi"/>
          <w:sz w:val="24"/>
          <w:szCs w:val="24"/>
        </w:rPr>
        <w:t>test</w:t>
      </w:r>
      <w:r>
        <w:rPr>
          <w:rFonts w:asciiTheme="minorBidi" w:hAnsiTheme="minorBidi"/>
          <w:sz w:val="24"/>
          <w:szCs w:val="24"/>
          <w:lang w:val="en-CA" w:bidi="fa-IR"/>
        </w:rPr>
        <w:t>.</w:t>
      </w:r>
      <w:proofErr w:type="spellStart"/>
      <w:r>
        <w:rPr>
          <w:rFonts w:asciiTheme="minorBidi" w:hAnsiTheme="minorBidi"/>
          <w:sz w:val="24"/>
          <w:szCs w:val="24"/>
          <w:lang w:val="en-CA" w:bidi="fa-IR"/>
        </w:rPr>
        <w:t>json</w:t>
      </w:r>
      <w:proofErr w:type="spellEnd"/>
      <w:proofErr w:type="gramEnd"/>
      <w:r w:rsidR="00665973">
        <w:rPr>
          <w:rFonts w:asciiTheme="minorBidi" w:hAnsiTheme="minorBidi"/>
          <w:sz w:val="24"/>
          <w:szCs w:val="24"/>
          <w:lang w:val="en-CA" w:bidi="fa-IR"/>
        </w:rPr>
        <w:t xml:space="preserve">. 27017 </w:t>
      </w:r>
      <w:proofErr w:type="spellStart"/>
      <w:r w:rsidR="00665973">
        <w:rPr>
          <w:rFonts w:asciiTheme="minorBidi" w:hAnsiTheme="minorBidi"/>
          <w:sz w:val="24"/>
          <w:szCs w:val="24"/>
          <w:lang w:val="en-CA" w:bidi="fa-IR"/>
        </w:rPr>
        <w:t>mongoDB</w:t>
      </w:r>
      <w:proofErr w:type="spellEnd"/>
      <w:r w:rsidR="00665973">
        <w:rPr>
          <w:rFonts w:asciiTheme="minorBidi" w:hAnsiTheme="minorBidi"/>
          <w:sz w:val="24"/>
          <w:szCs w:val="24"/>
          <w:lang w:val="en-CA" w:bidi="fa-IR"/>
        </w:rPr>
        <w:t xml:space="preserve"> a very good db. For test we use a another </w:t>
      </w:r>
      <w:proofErr w:type="spellStart"/>
      <w:r w:rsidR="00665973">
        <w:rPr>
          <w:rFonts w:asciiTheme="minorBidi" w:hAnsiTheme="minorBidi"/>
          <w:sz w:val="24"/>
          <w:szCs w:val="24"/>
          <w:lang w:val="en-CA" w:bidi="fa-IR"/>
        </w:rPr>
        <w:t>db</w:t>
      </w:r>
      <w:proofErr w:type="spellEnd"/>
      <w:r w:rsidR="00665973">
        <w:rPr>
          <w:rFonts w:asciiTheme="minorBidi" w:hAnsiTheme="minorBidi"/>
          <w:sz w:val="24"/>
          <w:szCs w:val="24"/>
          <w:lang w:val="en-CA" w:bidi="fa-IR"/>
        </w:rPr>
        <w:t>, so we don't touch the original db.</w:t>
      </w:r>
    </w:p>
    <w:p w14:paraId="640018F2" w14:textId="6CD033C9" w:rsidR="00052A23" w:rsidRDefault="00052A23" w:rsidP="001B0B6F">
      <w:pPr>
        <w:spacing w:line="324" w:lineRule="auto"/>
        <w:jc w:val="both"/>
        <w:rPr>
          <w:rFonts w:asciiTheme="minorBidi" w:hAnsiTheme="minorBidi"/>
          <w:sz w:val="24"/>
          <w:szCs w:val="24"/>
          <w:lang w:val="en-CA" w:bidi="fa-IR"/>
        </w:rPr>
      </w:pPr>
    </w:p>
    <w:p w14:paraId="058F447A" w14:textId="77777777" w:rsidR="00CC266F" w:rsidRPr="00CC266F" w:rsidRDefault="00CC266F" w:rsidP="001B0B6F">
      <w:pPr>
        <w:spacing w:line="324" w:lineRule="auto"/>
        <w:jc w:val="both"/>
        <w:rPr>
          <w:rFonts w:asciiTheme="minorBidi" w:hAnsiTheme="minorBidi"/>
          <w:sz w:val="24"/>
          <w:szCs w:val="24"/>
          <w:lang w:val="en-CA" w:bidi="fa-IR"/>
        </w:rPr>
      </w:pPr>
    </w:p>
    <w:p w14:paraId="2D3A3F81" w14:textId="64B59500" w:rsidR="00052A23" w:rsidRDefault="000D74A0" w:rsidP="000D74A0">
      <w:pPr>
        <w:pStyle w:val="ListParagraph"/>
        <w:numPr>
          <w:ilvl w:val="0"/>
          <w:numId w:val="4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And in </w:t>
      </w:r>
      <w:proofErr w:type="gramStart"/>
      <w:r>
        <w:rPr>
          <w:rFonts w:asciiTheme="minorBidi" w:hAnsiTheme="minorBidi"/>
          <w:sz w:val="24"/>
          <w:szCs w:val="24"/>
        </w:rPr>
        <w:t>package.</w:t>
      </w:r>
      <w:proofErr w:type="spellStart"/>
      <w:r w:rsidRPr="000D74A0">
        <w:rPr>
          <w:rFonts w:asciiTheme="minorBidi" w:hAnsiTheme="minorBidi"/>
          <w:sz w:val="24"/>
          <w:szCs w:val="24"/>
          <w:lang w:val="en-CA" w:bidi="fa-IR"/>
        </w:rPr>
        <w:t>json</w:t>
      </w:r>
      <w:proofErr w:type="spellEnd"/>
      <w:proofErr w:type="gramEnd"/>
      <w:r w:rsidR="003D619B">
        <w:rPr>
          <w:rFonts w:asciiTheme="minorBidi" w:hAnsiTheme="minorBidi"/>
          <w:sz w:val="24"/>
          <w:szCs w:val="24"/>
        </w:rPr>
        <w:t xml:space="preserve">: </w:t>
      </w:r>
      <w:r w:rsidR="003D619B" w:rsidRPr="003D619B">
        <w:rPr>
          <w:rFonts w:asciiTheme="minorBidi" w:hAnsiTheme="minorBidi"/>
          <w:sz w:val="24"/>
          <w:szCs w:val="24"/>
        </w:rPr>
        <w:t>SET NODE_ENV = dev</w:t>
      </w:r>
      <w:r w:rsidR="003D619B">
        <w:rPr>
          <w:rFonts w:asciiTheme="minorBidi" w:hAnsiTheme="minorBidi"/>
          <w:sz w:val="24"/>
          <w:szCs w:val="24"/>
        </w:rPr>
        <w:t xml:space="preserve"> to change the config</w:t>
      </w:r>
    </w:p>
    <w:p w14:paraId="0136B07B" w14:textId="6176C288" w:rsidR="00F7393B" w:rsidRDefault="00F7393B" w:rsidP="000D74A0">
      <w:pPr>
        <w:pStyle w:val="ListParagraph"/>
        <w:numPr>
          <w:ilvl w:val="0"/>
          <w:numId w:val="43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Use the &amp;&amp; after dev without space because sometimes it gives the error that thinks the space if part of dev</w:t>
      </w:r>
    </w:p>
    <w:p w14:paraId="1CF57E0B" w14:textId="708D5F36" w:rsidR="00EC36A7" w:rsidRDefault="00882856" w:rsidP="001B0B6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89376" behindDoc="0" locked="0" layoutInCell="1" allowOverlap="1" wp14:anchorId="33DAEB04" wp14:editId="5C8B3E4B">
                <wp:simplePos x="0" y="0"/>
                <wp:positionH relativeFrom="margin">
                  <wp:posOffset>7620</wp:posOffset>
                </wp:positionH>
                <wp:positionV relativeFrom="paragraph">
                  <wp:posOffset>8187</wp:posOffset>
                </wp:positionV>
                <wp:extent cx="5928360" cy="80545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805450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7CA8A9F" w14:textId="77777777" w:rsidR="00F7393B" w:rsidRPr="00F7393B" w:rsidRDefault="00F7393B" w:rsidP="00F7393B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F7393B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"scripts": {</w:t>
                            </w:r>
                          </w:p>
                          <w:p w14:paraId="4034CFE7" w14:textId="77777777" w:rsidR="00F7393B" w:rsidRPr="00F7393B" w:rsidRDefault="00F7393B" w:rsidP="00F7393B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F7393B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"start": "SET NODE_ENV = dev&amp;&amp; node server.js",</w:t>
                            </w:r>
                          </w:p>
                          <w:p w14:paraId="4518981A" w14:textId="77777777" w:rsidR="00F7393B" w:rsidRPr="00F7393B" w:rsidRDefault="00F7393B" w:rsidP="00F7393B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F7393B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"test": "mocha"</w:t>
                            </w:r>
                          </w:p>
                          <w:p w14:paraId="5102A5CE" w14:textId="5B8FE659" w:rsidR="000D74A0" w:rsidRPr="009F17A4" w:rsidRDefault="00F7393B" w:rsidP="00F7393B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F7393B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},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DAEB04" id="Text Box 12" o:spid="_x0000_s1041" type="#_x0000_t202" style="position:absolute;left:0;text-align:left;margin-left:.6pt;margin-top:.65pt;width:466.8pt;height:63.4pt;z-index:252389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" fillcolor="#e7f3d9" stroked="f" strokeweight=".5pt">
                <v:fill opacity="43947f"/>
                <v:textbox inset="2mm">
                  <w:txbxContent>
                    <w:p w14:paraId="47CA8A9F" w14:textId="77777777" w:rsidR="00F7393B" w:rsidRPr="00F7393B" w:rsidRDefault="00F7393B" w:rsidP="00F7393B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F7393B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"scripts": {</w:t>
                      </w:r>
                    </w:p>
                    <w:p w14:paraId="4034CFE7" w14:textId="77777777" w:rsidR="00F7393B" w:rsidRPr="00F7393B" w:rsidRDefault="00F7393B" w:rsidP="00F7393B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F7393B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"start": "SET NODE_ENV = dev&amp;&amp; node server.js",</w:t>
                      </w:r>
                    </w:p>
                    <w:p w14:paraId="4518981A" w14:textId="77777777" w:rsidR="00F7393B" w:rsidRPr="00F7393B" w:rsidRDefault="00F7393B" w:rsidP="00F7393B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F7393B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"test": "mocha"</w:t>
                      </w:r>
                    </w:p>
                    <w:p w14:paraId="5102A5CE" w14:textId="5B8FE659" w:rsidR="000D74A0" w:rsidRPr="009F17A4" w:rsidRDefault="00F7393B" w:rsidP="00F7393B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F7393B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},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01FD64D" w14:textId="1D225877" w:rsidR="00EC36A7" w:rsidRDefault="00EC36A7" w:rsidP="001B0B6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2AE159E" w14:textId="7A8A7D12" w:rsidR="000D74A0" w:rsidRDefault="000D74A0" w:rsidP="001B0B6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D0CFA66" w14:textId="23AD7D1D" w:rsidR="00882856" w:rsidRPr="00882856" w:rsidRDefault="00882856" w:rsidP="00882856">
      <w:pPr>
        <w:pStyle w:val="ListParagraph"/>
        <w:numPr>
          <w:ilvl w:val="0"/>
          <w:numId w:val="44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91424" behindDoc="0" locked="0" layoutInCell="1" allowOverlap="1" wp14:anchorId="3307EA1F" wp14:editId="5BB97C6E">
                <wp:simplePos x="0" y="0"/>
                <wp:positionH relativeFrom="margin">
                  <wp:posOffset>0</wp:posOffset>
                </wp:positionH>
                <wp:positionV relativeFrom="paragraph">
                  <wp:posOffset>337170</wp:posOffset>
                </wp:positionV>
                <wp:extent cx="5928360" cy="2233471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2233471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D0A6127" w14:textId="77777777" w:rsidR="00882856" w:rsidRPr="00882856" w:rsidRDefault="00882856" w:rsidP="00882856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88285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//set some </w:t>
                            </w:r>
                            <w:proofErr w:type="spellStart"/>
                            <w:r w:rsidRPr="0088285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middlewares</w:t>
                            </w:r>
                            <w:proofErr w:type="spellEnd"/>
                            <w:r w:rsidRPr="0088285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for the app </w:t>
                            </w:r>
                          </w:p>
                          <w:p w14:paraId="123E0E08" w14:textId="77777777" w:rsidR="00882856" w:rsidRPr="00882856" w:rsidRDefault="00882856" w:rsidP="00882856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proofErr w:type="spellStart"/>
                            <w:proofErr w:type="gramStart"/>
                            <w:r w:rsidRPr="0088285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pp.use</w:t>
                            </w:r>
                            <w:proofErr w:type="spellEnd"/>
                            <w:r w:rsidRPr="0088285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8285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bodyParser.json</w:t>
                            </w:r>
                            <w:proofErr w:type="spellEnd"/>
                            <w:r w:rsidRPr="0088285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()) // </w:t>
                            </w:r>
                            <w:proofErr w:type="spellStart"/>
                            <w:r w:rsidRPr="0088285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returen</w:t>
                            </w:r>
                            <w:proofErr w:type="spellEnd"/>
                            <w:r w:rsidRPr="0088285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info as </w:t>
                            </w:r>
                            <w:proofErr w:type="spellStart"/>
                            <w:r w:rsidRPr="0088285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json</w:t>
                            </w:r>
                            <w:proofErr w:type="spellEnd"/>
                            <w:r w:rsidRPr="0088285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, default setting in </w:t>
                            </w:r>
                            <w:proofErr w:type="spellStart"/>
                            <w:r w:rsidRPr="0088285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bodyParser</w:t>
                            </w:r>
                            <w:proofErr w:type="spellEnd"/>
                          </w:p>
                          <w:p w14:paraId="71ACFBEE" w14:textId="77777777" w:rsidR="00882856" w:rsidRPr="00882856" w:rsidRDefault="00882856" w:rsidP="00882856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proofErr w:type="spellStart"/>
                            <w:proofErr w:type="gramStart"/>
                            <w:r w:rsidRPr="0088285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pp.use</w:t>
                            </w:r>
                            <w:proofErr w:type="spellEnd"/>
                            <w:r w:rsidRPr="0088285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8285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bodyParser.urlencoded</w:t>
                            </w:r>
                            <w:proofErr w:type="spellEnd"/>
                            <w:r w:rsidRPr="0088285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{extended: true}))</w:t>
                            </w:r>
                          </w:p>
                          <w:p w14:paraId="1449CE0D" w14:textId="77777777" w:rsidR="00882856" w:rsidRPr="00882856" w:rsidRDefault="00882856" w:rsidP="00882856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proofErr w:type="spellStart"/>
                            <w:proofErr w:type="gramStart"/>
                            <w:r w:rsidRPr="0088285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pp.use</w:t>
                            </w:r>
                            <w:proofErr w:type="spellEnd"/>
                            <w:r w:rsidRPr="0088285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8285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bodyParser.text</w:t>
                            </w:r>
                            <w:proofErr w:type="spellEnd"/>
                            <w:r w:rsidRPr="0088285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()) </w:t>
                            </w:r>
                          </w:p>
                          <w:p w14:paraId="6E729479" w14:textId="77777777" w:rsidR="00882856" w:rsidRPr="00882856" w:rsidRDefault="00882856" w:rsidP="00882856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proofErr w:type="spellStart"/>
                            <w:proofErr w:type="gramStart"/>
                            <w:r w:rsidRPr="0088285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pp.use</w:t>
                            </w:r>
                            <w:proofErr w:type="spellEnd"/>
                            <w:r w:rsidRPr="0088285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8285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bodyParser.json</w:t>
                            </w:r>
                            <w:proofErr w:type="spellEnd"/>
                            <w:r w:rsidRPr="0088285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{type: 'application/</w:t>
                            </w:r>
                            <w:proofErr w:type="spellStart"/>
                            <w:r w:rsidRPr="0088285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json</w:t>
                            </w:r>
                            <w:proofErr w:type="spellEnd"/>
                            <w:r w:rsidRPr="0088285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'})) </w:t>
                            </w:r>
                          </w:p>
                          <w:p w14:paraId="3CB6D84C" w14:textId="77777777" w:rsidR="00882856" w:rsidRPr="00882856" w:rsidRDefault="00882856" w:rsidP="00882856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</w:p>
                          <w:p w14:paraId="4D94BCA4" w14:textId="77777777" w:rsidR="00882856" w:rsidRPr="00882856" w:rsidRDefault="00882856" w:rsidP="00882856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</w:p>
                          <w:p w14:paraId="5E15C208" w14:textId="77777777" w:rsidR="00882856" w:rsidRPr="00882856" w:rsidRDefault="00882856" w:rsidP="00882856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proofErr w:type="spellStart"/>
                            <w:proofErr w:type="gramStart"/>
                            <w:r w:rsidRPr="0088285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pp.listen</w:t>
                            </w:r>
                            <w:proofErr w:type="spellEnd"/>
                            <w:proofErr w:type="gramEnd"/>
                            <w:r w:rsidRPr="0088285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port, ()=&gt;console.log(`Listening on port ${port}`))</w:t>
                            </w:r>
                          </w:p>
                          <w:p w14:paraId="03C1A0AD" w14:textId="77777777" w:rsidR="00882856" w:rsidRPr="00882856" w:rsidRDefault="00882856" w:rsidP="00882856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</w:p>
                          <w:p w14:paraId="363DB250" w14:textId="77777777" w:rsidR="00882856" w:rsidRPr="00882856" w:rsidRDefault="00882856" w:rsidP="00882856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proofErr w:type="spellStart"/>
                            <w:proofErr w:type="gramStart"/>
                            <w:r w:rsidRPr="0088285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module.exports</w:t>
                            </w:r>
                            <w:proofErr w:type="spellEnd"/>
                            <w:proofErr w:type="gramEnd"/>
                            <w:r w:rsidRPr="0088285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={</w:t>
                            </w:r>
                          </w:p>
                          <w:p w14:paraId="77EE7A01" w14:textId="77777777" w:rsidR="00882856" w:rsidRPr="00882856" w:rsidRDefault="00882856" w:rsidP="00882856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88285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app</w:t>
                            </w:r>
                          </w:p>
                          <w:p w14:paraId="12CB7B7E" w14:textId="77777777" w:rsidR="00882856" w:rsidRPr="009F17A4" w:rsidRDefault="00882856" w:rsidP="00882856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88285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07EA1F" id="Text Box 13" o:spid="_x0000_s1042" type="#_x0000_t202" style="position:absolute;left:0;text-align:left;margin-left:0;margin-top:26.55pt;width:466.8pt;height:175.85pt;z-index:2523914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" fillcolor="#e7f3d9" stroked="f" strokeweight=".5pt">
                <v:fill opacity="43947f"/>
                <v:textbox inset="2mm">
                  <w:txbxContent>
                    <w:p w14:paraId="7D0A6127" w14:textId="77777777" w:rsidR="00882856" w:rsidRPr="00882856" w:rsidRDefault="00882856" w:rsidP="00882856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882856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//set some middlewares for the app </w:t>
                      </w:r>
                    </w:p>
                    <w:p w14:paraId="123E0E08" w14:textId="77777777" w:rsidR="00882856" w:rsidRPr="00882856" w:rsidRDefault="00882856" w:rsidP="00882856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882856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app.use(bodyParser.json()) // returen info as json, default setting in bodyParser</w:t>
                      </w:r>
                    </w:p>
                    <w:p w14:paraId="71ACFBEE" w14:textId="77777777" w:rsidR="00882856" w:rsidRPr="00882856" w:rsidRDefault="00882856" w:rsidP="00882856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882856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app.use(bodyParser.urlencoded({extended: true}))</w:t>
                      </w:r>
                    </w:p>
                    <w:p w14:paraId="1449CE0D" w14:textId="77777777" w:rsidR="00882856" w:rsidRPr="00882856" w:rsidRDefault="00882856" w:rsidP="00882856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882856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app.use(bodyParser.text()) </w:t>
                      </w:r>
                    </w:p>
                    <w:p w14:paraId="6E729479" w14:textId="77777777" w:rsidR="00882856" w:rsidRPr="00882856" w:rsidRDefault="00882856" w:rsidP="00882856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882856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app.use(bodyParser.json({type: 'application/json'})) </w:t>
                      </w:r>
                    </w:p>
                    <w:p w14:paraId="3CB6D84C" w14:textId="77777777" w:rsidR="00882856" w:rsidRPr="00882856" w:rsidRDefault="00882856" w:rsidP="00882856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</w:p>
                    <w:p w14:paraId="4D94BCA4" w14:textId="77777777" w:rsidR="00882856" w:rsidRPr="00882856" w:rsidRDefault="00882856" w:rsidP="00882856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</w:p>
                    <w:p w14:paraId="5E15C208" w14:textId="77777777" w:rsidR="00882856" w:rsidRPr="00882856" w:rsidRDefault="00882856" w:rsidP="00882856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882856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app.listen(port, ()=&gt;console.log(`Listening on port ${port}`))</w:t>
                      </w:r>
                    </w:p>
                    <w:p w14:paraId="03C1A0AD" w14:textId="77777777" w:rsidR="00882856" w:rsidRPr="00882856" w:rsidRDefault="00882856" w:rsidP="00882856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</w:p>
                    <w:p w14:paraId="363DB250" w14:textId="77777777" w:rsidR="00882856" w:rsidRPr="00882856" w:rsidRDefault="00882856" w:rsidP="00882856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882856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module.exports ={</w:t>
                      </w:r>
                    </w:p>
                    <w:p w14:paraId="77EE7A01" w14:textId="77777777" w:rsidR="00882856" w:rsidRPr="00882856" w:rsidRDefault="00882856" w:rsidP="00882856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882856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app</w:t>
                      </w:r>
                    </w:p>
                    <w:p w14:paraId="12CB7B7E" w14:textId="77777777" w:rsidR="00882856" w:rsidRPr="009F17A4" w:rsidRDefault="00882856" w:rsidP="00882856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882856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82856">
        <w:rPr>
          <w:rFonts w:asciiTheme="minorBidi" w:hAnsiTheme="minorBidi"/>
          <w:sz w:val="24"/>
          <w:szCs w:val="24"/>
        </w:rPr>
        <w:t>In server.js</w:t>
      </w:r>
    </w:p>
    <w:p w14:paraId="1C8FCB47" w14:textId="2522091F" w:rsidR="00882856" w:rsidRDefault="00882856" w:rsidP="001B0B6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5C4B9B0" w14:textId="07145D19" w:rsidR="009F081D" w:rsidRDefault="009F081D" w:rsidP="001B0B6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344387D" w14:textId="5B37D3EC" w:rsidR="009F081D" w:rsidRDefault="009F081D" w:rsidP="001B0B6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7C9EDA3" w14:textId="73BDD8B0" w:rsidR="009F081D" w:rsidRDefault="009F081D" w:rsidP="001B0B6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09CF952" w14:textId="2115653B" w:rsidR="009F081D" w:rsidRDefault="009F081D" w:rsidP="001B0B6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7AC8C54" w14:textId="419054E6" w:rsidR="009F081D" w:rsidRDefault="009F081D" w:rsidP="001B0B6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915C1FC" w14:textId="4A90EEC2" w:rsidR="009F081D" w:rsidRDefault="009F081D" w:rsidP="001E7671">
      <w:pPr>
        <w:pStyle w:val="ListParagraph"/>
        <w:numPr>
          <w:ilvl w:val="0"/>
          <w:numId w:val="44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1E7671">
        <w:rPr>
          <w:rFonts w:asciiTheme="minorBidi" w:hAnsiTheme="minorBidi"/>
          <w:sz w:val="24"/>
          <w:szCs w:val="24"/>
        </w:rPr>
        <w:lastRenderedPageBreak/>
        <w:t xml:space="preserve">In root folder create a folder named app and three </w:t>
      </w:r>
      <w:proofErr w:type="gramStart"/>
      <w:r w:rsidRPr="001E7671">
        <w:rPr>
          <w:rFonts w:asciiTheme="minorBidi" w:hAnsiTheme="minorBidi"/>
          <w:sz w:val="24"/>
          <w:szCs w:val="24"/>
        </w:rPr>
        <w:t>folder</w:t>
      </w:r>
      <w:proofErr w:type="gramEnd"/>
      <w:r w:rsidRPr="001E7671">
        <w:rPr>
          <w:rFonts w:asciiTheme="minorBidi" w:hAnsiTheme="minorBidi"/>
          <w:sz w:val="24"/>
          <w:szCs w:val="24"/>
        </w:rPr>
        <w:t xml:space="preserve"> inside it: controllers, models, routes</w:t>
      </w:r>
    </w:p>
    <w:p w14:paraId="35245BF3" w14:textId="405C5402" w:rsidR="001E7671" w:rsidRDefault="001E7671" w:rsidP="001E7671">
      <w:pPr>
        <w:pStyle w:val="ListParagraph"/>
        <w:numPr>
          <w:ilvl w:val="0"/>
          <w:numId w:val="44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93472" behindDoc="0" locked="0" layoutInCell="1" allowOverlap="1" wp14:anchorId="72EDBF70" wp14:editId="18F8FED9">
                <wp:simplePos x="0" y="0"/>
                <wp:positionH relativeFrom="margin">
                  <wp:posOffset>-27305</wp:posOffset>
                </wp:positionH>
                <wp:positionV relativeFrom="paragraph">
                  <wp:posOffset>321810</wp:posOffset>
                </wp:positionV>
                <wp:extent cx="5928360" cy="2568102"/>
                <wp:effectExtent l="0" t="0" r="0" b="381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2568102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6433E0C" w14:textId="77777777" w:rsidR="001E7671" w:rsidRPr="001E7671" w:rsidRDefault="001E7671" w:rsidP="001E767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const mongoose = require('mongoose')</w:t>
                            </w:r>
                          </w:p>
                          <w:p w14:paraId="0CB04B99" w14:textId="77777777" w:rsidR="001E7671" w:rsidRPr="001E7671" w:rsidRDefault="001E7671" w:rsidP="001E767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const schema = </w:t>
                            </w:r>
                            <w:proofErr w:type="spellStart"/>
                            <w:proofErr w:type="gramStart"/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mongoose.Schema</w:t>
                            </w:r>
                            <w:proofErr w:type="spellEnd"/>
                            <w:proofErr w:type="gramEnd"/>
                          </w:p>
                          <w:p w14:paraId="6250DC29" w14:textId="77777777" w:rsidR="001E7671" w:rsidRPr="001E7671" w:rsidRDefault="001E7671" w:rsidP="001E767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const </w:t>
                            </w:r>
                            <w:proofErr w:type="spellStart"/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mongoosePaginate</w:t>
                            </w:r>
                            <w:proofErr w:type="spellEnd"/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= require('mongoose-paginate')</w:t>
                            </w:r>
                          </w:p>
                          <w:p w14:paraId="531AF7D8" w14:textId="77777777" w:rsidR="001E7671" w:rsidRPr="001E7671" w:rsidRDefault="001E7671" w:rsidP="001E767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</w:p>
                          <w:p w14:paraId="4CA30956" w14:textId="77777777" w:rsidR="001E7671" w:rsidRPr="001E7671" w:rsidRDefault="001E7671" w:rsidP="001E767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const </w:t>
                            </w:r>
                            <w:proofErr w:type="spellStart"/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rticleSchema</w:t>
                            </w:r>
                            <w:proofErr w:type="spellEnd"/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= </w:t>
                            </w:r>
                            <w:proofErr w:type="gramStart"/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schema(</w:t>
                            </w:r>
                            <w:proofErr w:type="gramEnd"/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{</w:t>
                            </w:r>
                          </w:p>
                          <w:p w14:paraId="25AA095A" w14:textId="77777777" w:rsidR="001E7671" w:rsidRPr="001E7671" w:rsidRDefault="001E7671" w:rsidP="001E767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title: </w:t>
                            </w:r>
                            <w:proofErr w:type="gramStart"/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{ type</w:t>
                            </w:r>
                            <w:proofErr w:type="gramEnd"/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: String, required: true },</w:t>
                            </w:r>
                          </w:p>
                          <w:p w14:paraId="073584C3" w14:textId="77777777" w:rsidR="001E7671" w:rsidRPr="001E7671" w:rsidRDefault="001E7671" w:rsidP="001E767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author: </w:t>
                            </w:r>
                            <w:proofErr w:type="gramStart"/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{ type</w:t>
                            </w:r>
                            <w:proofErr w:type="gramEnd"/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: String, required: true },</w:t>
                            </w:r>
                          </w:p>
                          <w:p w14:paraId="2B32CFC2" w14:textId="77777777" w:rsidR="001E7671" w:rsidRPr="001E7671" w:rsidRDefault="001E7671" w:rsidP="001E767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body: </w:t>
                            </w:r>
                            <w:proofErr w:type="gramStart"/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{ type</w:t>
                            </w:r>
                            <w:proofErr w:type="gramEnd"/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: String, required: true },</w:t>
                            </w:r>
                          </w:p>
                          <w:p w14:paraId="575911AD" w14:textId="77777777" w:rsidR="001E7671" w:rsidRPr="001E7671" w:rsidRDefault="001E7671" w:rsidP="001E767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tags: </w:t>
                            </w:r>
                            <w:proofErr w:type="gramStart"/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{ type</w:t>
                            </w:r>
                            <w:proofErr w:type="gramEnd"/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: String, required: true },</w:t>
                            </w:r>
                          </w:p>
                          <w:p w14:paraId="0F080FA3" w14:textId="77777777" w:rsidR="001E7671" w:rsidRPr="001E7671" w:rsidRDefault="001E7671" w:rsidP="001E767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</w:t>
                            </w:r>
                            <w:proofErr w:type="spellStart"/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veiewCount</w:t>
                            </w:r>
                            <w:proofErr w:type="spellEnd"/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: </w:t>
                            </w:r>
                            <w:proofErr w:type="gramStart"/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{ type</w:t>
                            </w:r>
                            <w:proofErr w:type="gramEnd"/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: String, required: true }</w:t>
                            </w:r>
                          </w:p>
                          <w:p w14:paraId="434CA85F" w14:textId="77777777" w:rsidR="001E7671" w:rsidRPr="001E7671" w:rsidRDefault="001E7671" w:rsidP="001E767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}, {timestamps: </w:t>
                            </w:r>
                            <w:proofErr w:type="gramStart"/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true }</w:t>
                            </w:r>
                            <w:proofErr w:type="gramEnd"/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)</w:t>
                            </w:r>
                          </w:p>
                          <w:p w14:paraId="6EE41B47" w14:textId="77777777" w:rsidR="001E7671" w:rsidRPr="001E7671" w:rsidRDefault="001E7671" w:rsidP="001E767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</w:p>
                          <w:p w14:paraId="3FF759AB" w14:textId="77777777" w:rsidR="001E7671" w:rsidRPr="001E7671" w:rsidRDefault="001E7671" w:rsidP="001E767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proofErr w:type="spellStart"/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rticleSchema.plugin</w:t>
                            </w:r>
                            <w:proofErr w:type="spellEnd"/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</w:t>
                            </w:r>
                            <w:proofErr w:type="spellStart"/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mongoPaginate</w:t>
                            </w:r>
                            <w:proofErr w:type="spellEnd"/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)</w:t>
                            </w:r>
                          </w:p>
                          <w:p w14:paraId="0F37DE19" w14:textId="77777777" w:rsidR="001E7671" w:rsidRPr="001E7671" w:rsidRDefault="001E7671" w:rsidP="001E767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</w:p>
                          <w:p w14:paraId="6D502AEA" w14:textId="77777777" w:rsidR="001E7671" w:rsidRPr="009F17A4" w:rsidRDefault="001E7671" w:rsidP="001E7671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proofErr w:type="spellStart"/>
                            <w:proofErr w:type="gramStart"/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module.exports</w:t>
                            </w:r>
                            <w:proofErr w:type="spellEnd"/>
                            <w:proofErr w:type="gramEnd"/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= </w:t>
                            </w:r>
                            <w:proofErr w:type="spellStart"/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mongoose.model</w:t>
                            </w:r>
                            <w:proofErr w:type="spellEnd"/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('article', </w:t>
                            </w:r>
                            <w:proofErr w:type="spellStart"/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rticleSchema</w:t>
                            </w:r>
                            <w:proofErr w:type="spellEnd"/>
                            <w:r w:rsidRPr="001E7671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EDBF70" id="Text Box 15" o:spid="_x0000_s1043" type="#_x0000_t202" style="position:absolute;left:0;text-align:left;margin-left:-2.15pt;margin-top:25.35pt;width:466.8pt;height:202.2pt;z-index:2523934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" fillcolor="#e7f3d9" stroked="f" strokeweight=".5pt">
                <v:fill opacity="43947f"/>
                <v:textbox inset="2mm">
                  <w:txbxContent>
                    <w:p w14:paraId="76433E0C" w14:textId="77777777" w:rsidR="001E7671" w:rsidRPr="001E7671" w:rsidRDefault="001E7671" w:rsidP="001E767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1E7671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const mongoose = require('mongoose')</w:t>
                      </w:r>
                    </w:p>
                    <w:p w14:paraId="0CB04B99" w14:textId="77777777" w:rsidR="001E7671" w:rsidRPr="001E7671" w:rsidRDefault="001E7671" w:rsidP="001E767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1E7671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const schema = mongoose.Schema</w:t>
                      </w:r>
                    </w:p>
                    <w:p w14:paraId="6250DC29" w14:textId="77777777" w:rsidR="001E7671" w:rsidRPr="001E7671" w:rsidRDefault="001E7671" w:rsidP="001E767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1E7671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const mongoosePaginate = require('mongoose-paginate')</w:t>
                      </w:r>
                    </w:p>
                    <w:p w14:paraId="531AF7D8" w14:textId="77777777" w:rsidR="001E7671" w:rsidRPr="001E7671" w:rsidRDefault="001E7671" w:rsidP="001E767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</w:p>
                    <w:p w14:paraId="4CA30956" w14:textId="77777777" w:rsidR="001E7671" w:rsidRPr="001E7671" w:rsidRDefault="001E7671" w:rsidP="001E767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1E7671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const articleSchema = schema({</w:t>
                      </w:r>
                    </w:p>
                    <w:p w14:paraId="25AA095A" w14:textId="77777777" w:rsidR="001E7671" w:rsidRPr="001E7671" w:rsidRDefault="001E7671" w:rsidP="001E767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1E7671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title: { type: String, required: true },</w:t>
                      </w:r>
                    </w:p>
                    <w:p w14:paraId="073584C3" w14:textId="77777777" w:rsidR="001E7671" w:rsidRPr="001E7671" w:rsidRDefault="001E7671" w:rsidP="001E767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1E7671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author: { type: String, required: true },</w:t>
                      </w:r>
                    </w:p>
                    <w:p w14:paraId="2B32CFC2" w14:textId="77777777" w:rsidR="001E7671" w:rsidRPr="001E7671" w:rsidRDefault="001E7671" w:rsidP="001E767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1E7671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body: { type: String, required: true },</w:t>
                      </w:r>
                    </w:p>
                    <w:p w14:paraId="575911AD" w14:textId="77777777" w:rsidR="001E7671" w:rsidRPr="001E7671" w:rsidRDefault="001E7671" w:rsidP="001E767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1E7671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tags: { type: String, required: true },</w:t>
                      </w:r>
                    </w:p>
                    <w:p w14:paraId="0F080FA3" w14:textId="77777777" w:rsidR="001E7671" w:rsidRPr="001E7671" w:rsidRDefault="001E7671" w:rsidP="001E767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1E7671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veiewCount: { type: String, required: true }</w:t>
                      </w:r>
                    </w:p>
                    <w:p w14:paraId="434CA85F" w14:textId="77777777" w:rsidR="001E7671" w:rsidRPr="001E7671" w:rsidRDefault="001E7671" w:rsidP="001E767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1E7671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}, {timestamps: true })</w:t>
                      </w:r>
                    </w:p>
                    <w:p w14:paraId="6EE41B47" w14:textId="77777777" w:rsidR="001E7671" w:rsidRPr="001E7671" w:rsidRDefault="001E7671" w:rsidP="001E767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</w:p>
                    <w:p w14:paraId="3FF759AB" w14:textId="77777777" w:rsidR="001E7671" w:rsidRPr="001E7671" w:rsidRDefault="001E7671" w:rsidP="001E767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1E7671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articleSchema.plugin(mongoPaginate)</w:t>
                      </w:r>
                    </w:p>
                    <w:p w14:paraId="0F37DE19" w14:textId="77777777" w:rsidR="001E7671" w:rsidRPr="001E7671" w:rsidRDefault="001E7671" w:rsidP="001E767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</w:p>
                    <w:p w14:paraId="6D502AEA" w14:textId="77777777" w:rsidR="001E7671" w:rsidRPr="009F17A4" w:rsidRDefault="001E7671" w:rsidP="001E7671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1E7671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module.exports = mongoose.model('article', articleSchema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Theme="minorBidi" w:hAnsiTheme="minorBidi"/>
          <w:sz w:val="24"/>
          <w:szCs w:val="24"/>
        </w:rPr>
        <w:t>In model =&gt; a file article.js</w:t>
      </w:r>
    </w:p>
    <w:p w14:paraId="6E0501AA" w14:textId="03BC6343" w:rsidR="001E7671" w:rsidRDefault="001E7671" w:rsidP="001E7671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</w:rPr>
      </w:pPr>
    </w:p>
    <w:p w14:paraId="6D38ABD2" w14:textId="4DD50C4B" w:rsidR="005B2EDD" w:rsidRDefault="005B2EDD" w:rsidP="001E7671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</w:rPr>
      </w:pPr>
    </w:p>
    <w:p w14:paraId="7827E3D3" w14:textId="1A37B784" w:rsidR="005B2EDD" w:rsidRDefault="005B2EDD" w:rsidP="001E7671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</w:rPr>
      </w:pPr>
    </w:p>
    <w:p w14:paraId="41631CDC" w14:textId="1256F898" w:rsidR="005B2EDD" w:rsidRDefault="005B2EDD" w:rsidP="001E7671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</w:rPr>
      </w:pPr>
    </w:p>
    <w:p w14:paraId="2D8B9C70" w14:textId="165FB468" w:rsidR="005B2EDD" w:rsidRDefault="005B2EDD" w:rsidP="001E7671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</w:rPr>
      </w:pPr>
    </w:p>
    <w:p w14:paraId="1047EA6C" w14:textId="49AD54A9" w:rsidR="005B2EDD" w:rsidRDefault="005B2EDD" w:rsidP="001E7671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</w:rPr>
      </w:pPr>
    </w:p>
    <w:p w14:paraId="343A0DFD" w14:textId="1D1A537C" w:rsidR="005B2EDD" w:rsidRDefault="005B2EDD" w:rsidP="001E7671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</w:rPr>
      </w:pPr>
    </w:p>
    <w:p w14:paraId="14A88FB6" w14:textId="734D5C3B" w:rsidR="005B2EDD" w:rsidRDefault="005B2EDD" w:rsidP="001E7671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</w:rPr>
      </w:pPr>
    </w:p>
    <w:p w14:paraId="46E49EA5" w14:textId="2E3A36C1" w:rsidR="005B2EDD" w:rsidRPr="00AA4240" w:rsidRDefault="00AA4240" w:rsidP="00AA4240">
      <w:pPr>
        <w:pStyle w:val="ListParagraph"/>
        <w:numPr>
          <w:ilvl w:val="0"/>
          <w:numId w:val="44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AA4240">
        <w:rPr>
          <w:rFonts w:asciiTheme="minorBidi" w:hAnsiTheme="minorBidi"/>
          <w:sz w:val="24"/>
          <w:szCs w:val="24"/>
        </w:rPr>
        <w:t xml:space="preserve">We want to write a restful </w:t>
      </w:r>
      <w:proofErr w:type="spellStart"/>
      <w:r w:rsidRPr="00AA4240">
        <w:rPr>
          <w:rFonts w:asciiTheme="minorBidi" w:hAnsiTheme="minorBidi"/>
          <w:sz w:val="24"/>
          <w:szCs w:val="24"/>
        </w:rPr>
        <w:t>api</w:t>
      </w:r>
      <w:proofErr w:type="spellEnd"/>
      <w:r w:rsidRPr="00AA4240">
        <w:rPr>
          <w:rFonts w:asciiTheme="minorBidi" w:hAnsiTheme="minorBidi"/>
          <w:sz w:val="24"/>
          <w:szCs w:val="24"/>
        </w:rPr>
        <w:t xml:space="preserve"> in some </w:t>
      </w:r>
      <w:proofErr w:type="spellStart"/>
      <w:r w:rsidRPr="00AA4240">
        <w:rPr>
          <w:rFonts w:asciiTheme="minorBidi" w:hAnsiTheme="minorBidi"/>
          <w:sz w:val="24"/>
          <w:szCs w:val="24"/>
        </w:rPr>
        <w:t>urls</w:t>
      </w:r>
      <w:proofErr w:type="spellEnd"/>
      <w:r w:rsidRPr="00AA4240">
        <w:rPr>
          <w:rFonts w:asciiTheme="minorBidi" w:hAnsiTheme="minorBidi"/>
          <w:sz w:val="24"/>
          <w:szCs w:val="24"/>
        </w:rPr>
        <w:t xml:space="preserve"> that takes all the articles, delete some, saves some, and updates </w:t>
      </w:r>
      <w:proofErr w:type="gramStart"/>
      <w:r w:rsidRPr="00AA4240">
        <w:rPr>
          <w:rFonts w:asciiTheme="minorBidi" w:hAnsiTheme="minorBidi"/>
          <w:sz w:val="24"/>
          <w:szCs w:val="24"/>
        </w:rPr>
        <w:t>( all</w:t>
      </w:r>
      <w:proofErr w:type="gramEnd"/>
      <w:r w:rsidRPr="00AA4240">
        <w:rPr>
          <w:rFonts w:asciiTheme="minorBidi" w:hAnsiTheme="minorBidi"/>
          <w:sz w:val="24"/>
          <w:szCs w:val="24"/>
        </w:rPr>
        <w:t xml:space="preserve"> four operations show create delete update).</w:t>
      </w:r>
    </w:p>
    <w:p w14:paraId="40FD882F" w14:textId="360730A3" w:rsidR="00AA4240" w:rsidRDefault="00AA4240" w:rsidP="00AA4240">
      <w:pPr>
        <w:pStyle w:val="ListParagraph"/>
        <w:numPr>
          <w:ilvl w:val="0"/>
          <w:numId w:val="44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AA4240">
        <w:rPr>
          <w:rFonts w:asciiTheme="minorBidi" w:hAnsiTheme="minorBidi"/>
          <w:sz w:val="24"/>
          <w:szCs w:val="24"/>
        </w:rPr>
        <w:t xml:space="preserve">So first we write a test for it, to have a better understanding of what we have to do. </w:t>
      </w:r>
      <w:r>
        <w:rPr>
          <w:rFonts w:asciiTheme="minorBidi" w:hAnsiTheme="minorBidi"/>
          <w:sz w:val="24"/>
          <w:szCs w:val="24"/>
        </w:rPr>
        <w:t xml:space="preserve">And even if we change some </w:t>
      </w:r>
      <w:proofErr w:type="gramStart"/>
      <w:r>
        <w:rPr>
          <w:rFonts w:asciiTheme="minorBidi" w:hAnsiTheme="minorBidi"/>
          <w:sz w:val="24"/>
          <w:szCs w:val="24"/>
        </w:rPr>
        <w:t>part</w:t>
      </w:r>
      <w:proofErr w:type="gramEnd"/>
      <w:r>
        <w:rPr>
          <w:rFonts w:asciiTheme="minorBidi" w:hAnsiTheme="minorBidi"/>
          <w:sz w:val="24"/>
          <w:szCs w:val="24"/>
        </w:rPr>
        <w:t xml:space="preserve"> we can test multiple parts with one test.</w:t>
      </w:r>
    </w:p>
    <w:p w14:paraId="4D2BFFE8" w14:textId="7E4C385C" w:rsidR="00B65DDD" w:rsidRDefault="00B65DDD" w:rsidP="00AA4240">
      <w:pPr>
        <w:pStyle w:val="ListParagraph"/>
        <w:numPr>
          <w:ilvl w:val="0"/>
          <w:numId w:val="44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95520" behindDoc="0" locked="0" layoutInCell="1" allowOverlap="1" wp14:anchorId="1B047844" wp14:editId="62335C09">
                <wp:simplePos x="0" y="0"/>
                <wp:positionH relativeFrom="margin">
                  <wp:posOffset>-58366</wp:posOffset>
                </wp:positionH>
                <wp:positionV relativeFrom="paragraph">
                  <wp:posOffset>332605</wp:posOffset>
                </wp:positionV>
                <wp:extent cx="5928360" cy="3680946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3680946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9AD4812" w14:textId="77777777" w:rsidR="006F454A" w:rsidRPr="006F454A" w:rsidRDefault="006F454A" w:rsidP="006F454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const mongoose = require('mongoose')</w:t>
                            </w:r>
                          </w:p>
                          <w:p w14:paraId="17B2BECC" w14:textId="77777777" w:rsidR="006F454A" w:rsidRPr="006F454A" w:rsidRDefault="006F454A" w:rsidP="006F454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const Article = require(</w:t>
                            </w:r>
                            <w:proofErr w:type="gramStart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'./..</w:t>
                            </w:r>
                            <w:proofErr w:type="gramEnd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/app/models/article')</w:t>
                            </w:r>
                          </w:p>
                          <w:p w14:paraId="3F4E4CEF" w14:textId="77777777" w:rsidR="006F454A" w:rsidRPr="006F454A" w:rsidRDefault="006F454A" w:rsidP="006F454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</w:p>
                          <w:p w14:paraId="39EA48D6" w14:textId="77777777" w:rsidR="006F454A" w:rsidRPr="009409EC" w:rsidRDefault="006F454A" w:rsidP="006F454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9409E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val="en-CA" w:bidi="fa-IR"/>
                              </w:rPr>
                              <w:t>const should = require('chai'</w:t>
                            </w:r>
                            <w:proofErr w:type="gramStart"/>
                            <w:r w:rsidRPr="009409E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val="en-CA" w:bidi="fa-IR"/>
                              </w:rPr>
                              <w:t>).should</w:t>
                            </w:r>
                            <w:proofErr w:type="gramEnd"/>
                            <w:r w:rsidRPr="009409EC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  <w:lang w:val="en-CA" w:bidi="fa-IR"/>
                              </w:rPr>
                              <w:t>()</w:t>
                            </w:r>
                          </w:p>
                          <w:p w14:paraId="6BF915AD" w14:textId="77777777" w:rsidR="006F454A" w:rsidRPr="006F454A" w:rsidRDefault="006F454A" w:rsidP="006F454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//to change the </w:t>
                            </w:r>
                            <w:proofErr w:type="spellStart"/>
                            <w:proofErr w:type="gramStart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package.json</w:t>
                            </w:r>
                            <w:proofErr w:type="spellEnd"/>
                            <w:proofErr w:type="gramEnd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</w:t>
                            </w:r>
                            <w:proofErr w:type="spellStart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node_env</w:t>
                            </w:r>
                            <w:proofErr w:type="spellEnd"/>
                          </w:p>
                          <w:p w14:paraId="4DC1892E" w14:textId="77777777" w:rsidR="006F454A" w:rsidRPr="006F454A" w:rsidRDefault="006F454A" w:rsidP="006F454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proofErr w:type="spellStart"/>
                            <w:proofErr w:type="gramStart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process.env.NODE</w:t>
                            </w:r>
                            <w:proofErr w:type="gramEnd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_ENV</w:t>
                            </w:r>
                            <w:proofErr w:type="spellEnd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= 'test'</w:t>
                            </w:r>
                          </w:p>
                          <w:p w14:paraId="14B882F4" w14:textId="77777777" w:rsidR="006F454A" w:rsidRPr="006F454A" w:rsidRDefault="006F454A" w:rsidP="006F454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const config = require('config')</w:t>
                            </w:r>
                          </w:p>
                          <w:p w14:paraId="05848AEF" w14:textId="77777777" w:rsidR="006F454A" w:rsidRPr="006F454A" w:rsidRDefault="006F454A" w:rsidP="006F454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//where to put these?</w:t>
                            </w:r>
                          </w:p>
                          <w:p w14:paraId="48D2A075" w14:textId="77777777" w:rsidR="006F454A" w:rsidRPr="006F454A" w:rsidRDefault="006F454A" w:rsidP="006F454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proofErr w:type="spellStart"/>
                            <w:proofErr w:type="gramStart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mongoose.Promise</w:t>
                            </w:r>
                            <w:proofErr w:type="spellEnd"/>
                            <w:proofErr w:type="gramEnd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= </w:t>
                            </w:r>
                            <w:proofErr w:type="spellStart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global.Promise</w:t>
                            </w:r>
                            <w:proofErr w:type="spellEnd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// use </w:t>
                            </w:r>
                            <w:proofErr w:type="spellStart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nodejs</w:t>
                            </w:r>
                            <w:proofErr w:type="spellEnd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promise</w:t>
                            </w:r>
                          </w:p>
                          <w:p w14:paraId="536273BB" w14:textId="77777777" w:rsidR="006F454A" w:rsidRPr="006F454A" w:rsidRDefault="006F454A" w:rsidP="006F454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proofErr w:type="spellStart"/>
                            <w:proofErr w:type="gramStart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mongoose.connect</w:t>
                            </w:r>
                            <w:proofErr w:type="spellEnd"/>
                            <w:proofErr w:type="gramEnd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</w:t>
                            </w:r>
                            <w:proofErr w:type="spellStart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config.DBHost</w:t>
                            </w:r>
                            <w:proofErr w:type="spellEnd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, { </w:t>
                            </w:r>
                            <w:proofErr w:type="spellStart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usenewURLParser</w:t>
                            </w:r>
                            <w:proofErr w:type="spellEnd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: true}) </w:t>
                            </w:r>
                          </w:p>
                          <w:p w14:paraId="02FEB4DD" w14:textId="77777777" w:rsidR="006F454A" w:rsidRPr="006F454A" w:rsidRDefault="006F454A" w:rsidP="006F454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</w:p>
                          <w:p w14:paraId="006D334B" w14:textId="77777777" w:rsidR="006F454A" w:rsidRPr="006F454A" w:rsidRDefault="006F454A" w:rsidP="006F454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proofErr w:type="gramStart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describe(</w:t>
                            </w:r>
                            <w:proofErr w:type="gramEnd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'database tests', ()=&gt;{</w:t>
                            </w:r>
                          </w:p>
                          <w:p w14:paraId="78556FC7" w14:textId="77777777" w:rsidR="006F454A" w:rsidRPr="006F454A" w:rsidRDefault="006F454A" w:rsidP="006F454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</w:p>
                          <w:p w14:paraId="00AE2A97" w14:textId="77777777" w:rsidR="006F454A" w:rsidRPr="006F454A" w:rsidRDefault="006F454A" w:rsidP="006F454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// done using call back functions</w:t>
                            </w:r>
                          </w:p>
                          <w:p w14:paraId="30A10AE5" w14:textId="77777777" w:rsidR="00C46D06" w:rsidRPr="00C46D06" w:rsidRDefault="00C46D06" w:rsidP="00C46D06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C46D0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</w:t>
                            </w:r>
                            <w:proofErr w:type="gramStart"/>
                            <w:r w:rsidRPr="00C46D0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it(</w:t>
                            </w:r>
                            <w:proofErr w:type="gramEnd"/>
                            <w:r w:rsidRPr="00C46D0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'check connection' , (done) =&gt; {</w:t>
                            </w:r>
                          </w:p>
                          <w:p w14:paraId="2D2BBE45" w14:textId="77777777" w:rsidR="00C46D06" w:rsidRPr="00C46D06" w:rsidRDefault="00C46D06" w:rsidP="00C46D06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C46D0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C46D0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mongoose.connection</w:t>
                            </w:r>
                            <w:proofErr w:type="spellEnd"/>
                            <w:proofErr w:type="gramEnd"/>
                          </w:p>
                          <w:p w14:paraId="022F370F" w14:textId="77777777" w:rsidR="00C46D06" w:rsidRPr="00C46D06" w:rsidRDefault="00C46D06" w:rsidP="00C46D06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C46D0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    </w:t>
                            </w:r>
                            <w:proofErr w:type="gramStart"/>
                            <w:r w:rsidRPr="00C46D0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.once</w:t>
                            </w:r>
                            <w:proofErr w:type="gramEnd"/>
                            <w:r w:rsidRPr="00C46D0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'open' , () =&gt; done())</w:t>
                            </w:r>
                          </w:p>
                          <w:p w14:paraId="685FF3B1" w14:textId="77777777" w:rsidR="00C46D06" w:rsidRPr="00C46D06" w:rsidRDefault="00C46D06" w:rsidP="00C46D06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C46D0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    </w:t>
                            </w:r>
                            <w:proofErr w:type="gramStart"/>
                            <w:r w:rsidRPr="00C46D0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.on</w:t>
                            </w:r>
                            <w:proofErr w:type="gramEnd"/>
                            <w:r w:rsidRPr="00C46D0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'error' , (err) =&gt; {</w:t>
                            </w:r>
                          </w:p>
                          <w:p w14:paraId="4414C4D0" w14:textId="77777777" w:rsidR="00C46D06" w:rsidRPr="00C46D06" w:rsidRDefault="00C46D06" w:rsidP="00C46D06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C46D0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        console.log(err);</w:t>
                            </w:r>
                          </w:p>
                          <w:p w14:paraId="6BCF458A" w14:textId="77777777" w:rsidR="00C46D06" w:rsidRPr="00C46D06" w:rsidRDefault="00C46D06" w:rsidP="00C46D06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C46D0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    });</w:t>
                            </w:r>
                          </w:p>
                          <w:p w14:paraId="10419377" w14:textId="77777777" w:rsidR="00C46D06" w:rsidRDefault="00C46D06" w:rsidP="00C46D06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C46D06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});</w:t>
                            </w:r>
                          </w:p>
                          <w:p w14:paraId="3DD368D9" w14:textId="1851AC09" w:rsidR="006F454A" w:rsidRPr="009F17A4" w:rsidRDefault="006F454A" w:rsidP="00C46D06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}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047844" id="Text Box 11" o:spid="_x0000_s1044" type="#_x0000_t202" style="position:absolute;left:0;text-align:left;margin-left:-4.6pt;margin-top:26.2pt;width:466.8pt;height:289.85pt;z-index:252395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" fillcolor="#e7f3d9" stroked="f" strokeweight=".5pt">
                <v:fill opacity="43947f"/>
                <v:textbox inset="2mm">
                  <w:txbxContent>
                    <w:p w14:paraId="49AD4812" w14:textId="77777777" w:rsidR="006F454A" w:rsidRPr="006F454A" w:rsidRDefault="006F454A" w:rsidP="006F454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F454A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const mongoose = require('mongoose')</w:t>
                      </w:r>
                    </w:p>
                    <w:p w14:paraId="17B2BECC" w14:textId="77777777" w:rsidR="006F454A" w:rsidRPr="006F454A" w:rsidRDefault="006F454A" w:rsidP="006F454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F454A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const Article = require('./../app/models/article')</w:t>
                      </w:r>
                    </w:p>
                    <w:p w14:paraId="3F4E4CEF" w14:textId="77777777" w:rsidR="006F454A" w:rsidRPr="006F454A" w:rsidRDefault="006F454A" w:rsidP="006F454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</w:p>
                    <w:p w14:paraId="39EA48D6" w14:textId="77777777" w:rsidR="006F454A" w:rsidRPr="009409EC" w:rsidRDefault="006F454A" w:rsidP="006F454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val="en-CA" w:bidi="fa-IR"/>
                        </w:rPr>
                      </w:pPr>
                      <w:r w:rsidRPr="009409EC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  <w:lang w:val="en-CA" w:bidi="fa-IR"/>
                        </w:rPr>
                        <w:t>const should = require('chai').should()</w:t>
                      </w:r>
                    </w:p>
                    <w:p w14:paraId="6BF915AD" w14:textId="77777777" w:rsidR="006F454A" w:rsidRPr="006F454A" w:rsidRDefault="006F454A" w:rsidP="006F454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F454A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//to change the package.json node_env</w:t>
                      </w:r>
                    </w:p>
                    <w:p w14:paraId="4DC1892E" w14:textId="77777777" w:rsidR="006F454A" w:rsidRPr="006F454A" w:rsidRDefault="006F454A" w:rsidP="006F454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F454A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process.env.NODE_ENV = 'test'</w:t>
                      </w:r>
                    </w:p>
                    <w:p w14:paraId="14B882F4" w14:textId="77777777" w:rsidR="006F454A" w:rsidRPr="006F454A" w:rsidRDefault="006F454A" w:rsidP="006F454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F454A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const config = require('config')</w:t>
                      </w:r>
                    </w:p>
                    <w:p w14:paraId="05848AEF" w14:textId="77777777" w:rsidR="006F454A" w:rsidRPr="006F454A" w:rsidRDefault="006F454A" w:rsidP="006F454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F454A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//where to put these?</w:t>
                      </w:r>
                    </w:p>
                    <w:p w14:paraId="48D2A075" w14:textId="77777777" w:rsidR="006F454A" w:rsidRPr="006F454A" w:rsidRDefault="006F454A" w:rsidP="006F454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F454A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mongoose.Promise = global.Promise // use nodejs promise</w:t>
                      </w:r>
                    </w:p>
                    <w:p w14:paraId="536273BB" w14:textId="77777777" w:rsidR="006F454A" w:rsidRPr="006F454A" w:rsidRDefault="006F454A" w:rsidP="006F454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F454A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mongoose.connect(config.DBHost, { usenewURLParser: true}) </w:t>
                      </w:r>
                    </w:p>
                    <w:p w14:paraId="02FEB4DD" w14:textId="77777777" w:rsidR="006F454A" w:rsidRPr="006F454A" w:rsidRDefault="006F454A" w:rsidP="006F454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</w:p>
                    <w:p w14:paraId="006D334B" w14:textId="77777777" w:rsidR="006F454A" w:rsidRPr="006F454A" w:rsidRDefault="006F454A" w:rsidP="006F454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F454A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describe('database tests', ()=&gt;{</w:t>
                      </w:r>
                    </w:p>
                    <w:p w14:paraId="78556FC7" w14:textId="77777777" w:rsidR="006F454A" w:rsidRPr="006F454A" w:rsidRDefault="006F454A" w:rsidP="006F454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</w:p>
                    <w:p w14:paraId="00AE2A97" w14:textId="77777777" w:rsidR="006F454A" w:rsidRPr="006F454A" w:rsidRDefault="006F454A" w:rsidP="006F454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F454A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// done using call back functions</w:t>
                      </w:r>
                    </w:p>
                    <w:p w14:paraId="30A10AE5" w14:textId="77777777" w:rsidR="00C46D06" w:rsidRPr="00C46D06" w:rsidRDefault="00C46D06" w:rsidP="00C46D06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C46D06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it('check connection' , (done) =&gt; {</w:t>
                      </w:r>
                    </w:p>
                    <w:p w14:paraId="2D2BBE45" w14:textId="77777777" w:rsidR="00C46D06" w:rsidRPr="00C46D06" w:rsidRDefault="00C46D06" w:rsidP="00C46D06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C46D06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mongoose.connection</w:t>
                      </w:r>
                    </w:p>
                    <w:p w14:paraId="022F370F" w14:textId="77777777" w:rsidR="00C46D06" w:rsidRPr="00C46D06" w:rsidRDefault="00C46D06" w:rsidP="00C46D06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C46D06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    .once('open' , () =&gt; done())</w:t>
                      </w:r>
                    </w:p>
                    <w:p w14:paraId="685FF3B1" w14:textId="77777777" w:rsidR="00C46D06" w:rsidRPr="00C46D06" w:rsidRDefault="00C46D06" w:rsidP="00C46D06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C46D06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    .on('error' , (err) =&gt; {</w:t>
                      </w:r>
                    </w:p>
                    <w:p w14:paraId="4414C4D0" w14:textId="77777777" w:rsidR="00C46D06" w:rsidRPr="00C46D06" w:rsidRDefault="00C46D06" w:rsidP="00C46D06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C46D06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        console.log(err);</w:t>
                      </w:r>
                    </w:p>
                    <w:p w14:paraId="6BCF458A" w14:textId="77777777" w:rsidR="00C46D06" w:rsidRPr="00C46D06" w:rsidRDefault="00C46D06" w:rsidP="00C46D06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C46D06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    });</w:t>
                      </w:r>
                    </w:p>
                    <w:p w14:paraId="10419377" w14:textId="77777777" w:rsidR="00C46D06" w:rsidRDefault="00C46D06" w:rsidP="00C46D06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C46D06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});</w:t>
                      </w:r>
                    </w:p>
                    <w:p w14:paraId="3DD368D9" w14:textId="1851AC09" w:rsidR="006F454A" w:rsidRPr="009F17A4" w:rsidRDefault="006F454A" w:rsidP="00C46D06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}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Theme="minorBidi" w:hAnsiTheme="minorBidi"/>
          <w:sz w:val="24"/>
          <w:szCs w:val="24"/>
        </w:rPr>
        <w:t>In test folder create article_db_test.js file:</w:t>
      </w:r>
    </w:p>
    <w:p w14:paraId="4D1B1D81" w14:textId="33BC7244" w:rsidR="00F55DD9" w:rsidRDefault="00F55DD9" w:rsidP="00F55DD9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F7878F6" w14:textId="2BC5628A" w:rsidR="00F55DD9" w:rsidRDefault="00F55DD9" w:rsidP="00F55DD9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E62148F" w14:textId="23BB9648" w:rsidR="00F55DD9" w:rsidRDefault="00F55DD9" w:rsidP="00F55DD9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E8103F2" w14:textId="6681592B" w:rsidR="00F55DD9" w:rsidRDefault="00F55DD9" w:rsidP="00F55DD9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B46A303" w14:textId="2FE85C25" w:rsidR="00F55DD9" w:rsidRDefault="00F55DD9" w:rsidP="00F55DD9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023B7CF" w14:textId="754F34CC" w:rsidR="00F55DD9" w:rsidRDefault="00F55DD9" w:rsidP="00F55DD9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852E022" w14:textId="23559C6E" w:rsidR="00F55DD9" w:rsidRDefault="00F55DD9" w:rsidP="00F55DD9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65EFA62" w14:textId="24B853F3" w:rsidR="00F55DD9" w:rsidRDefault="00F55DD9" w:rsidP="00F55DD9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E795CA8" w14:textId="20E46888" w:rsidR="00F55DD9" w:rsidRDefault="00F55DD9" w:rsidP="00F55DD9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58AF887" w14:textId="6F6D4C0D" w:rsidR="00F55DD9" w:rsidRDefault="00F55DD9" w:rsidP="00F55DD9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76F6198" w14:textId="40E6E659" w:rsidR="00F55DD9" w:rsidRPr="00D959DB" w:rsidRDefault="00F55DD9" w:rsidP="00D959DB">
      <w:pPr>
        <w:pStyle w:val="ListParagraph"/>
        <w:numPr>
          <w:ilvl w:val="0"/>
          <w:numId w:val="44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D959DB">
        <w:rPr>
          <w:rFonts w:asciiTheme="minorBidi" w:hAnsiTheme="minorBidi"/>
          <w:sz w:val="24"/>
          <w:szCs w:val="24"/>
        </w:rPr>
        <w:lastRenderedPageBreak/>
        <w:t xml:space="preserve">To </w:t>
      </w:r>
      <w:r w:rsidR="00D959DB" w:rsidRPr="00D959DB">
        <w:rPr>
          <w:rFonts w:asciiTheme="minorBidi" w:hAnsiTheme="minorBidi"/>
          <w:sz w:val="24"/>
          <w:szCs w:val="24"/>
        </w:rPr>
        <w:t>save</w:t>
      </w:r>
    </w:p>
    <w:p w14:paraId="1F83D1A5" w14:textId="38D6511C" w:rsidR="00D959DB" w:rsidRPr="00D959DB" w:rsidRDefault="00D959DB" w:rsidP="00D959DB">
      <w:pPr>
        <w:pStyle w:val="ListParagraph"/>
        <w:numPr>
          <w:ilvl w:val="0"/>
          <w:numId w:val="4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D959DB">
        <w:rPr>
          <w:rFonts w:asciiTheme="minorBidi" w:hAnsiTheme="minorBidi"/>
          <w:sz w:val="24"/>
          <w:szCs w:val="24"/>
        </w:rPr>
        <w:t xml:space="preserve">Another method for </w:t>
      </w:r>
      <w:r>
        <w:rPr>
          <w:rFonts w:asciiTheme="minorBidi" w:hAnsiTheme="minorBidi"/>
          <w:sz w:val="24"/>
          <w:szCs w:val="24"/>
        </w:rPr>
        <w:t>BDD</w:t>
      </w:r>
      <w:r w:rsidRPr="00D959DB">
        <w:rPr>
          <w:rFonts w:asciiTheme="minorBidi" w:hAnsiTheme="minorBidi"/>
          <w:sz w:val="24"/>
          <w:szCs w:val="24"/>
        </w:rPr>
        <w:t xml:space="preserve"> </w:t>
      </w:r>
    </w:p>
    <w:p w14:paraId="11282058" w14:textId="0DFD67F4" w:rsidR="00D959DB" w:rsidRDefault="00D959DB" w:rsidP="00D959DB">
      <w:pPr>
        <w:pStyle w:val="ListParagraph"/>
        <w:numPr>
          <w:ilvl w:val="1"/>
          <w:numId w:val="4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D959DB">
        <w:rPr>
          <w:rFonts w:asciiTheme="minorBidi" w:hAnsiTheme="minorBidi"/>
          <w:sz w:val="24"/>
          <w:szCs w:val="24"/>
        </w:rPr>
        <w:t>const should = require('chai'</w:t>
      </w:r>
      <w:proofErr w:type="gramStart"/>
      <w:r w:rsidRPr="00D959DB">
        <w:rPr>
          <w:rFonts w:asciiTheme="minorBidi" w:hAnsiTheme="minorBidi"/>
          <w:sz w:val="24"/>
          <w:szCs w:val="24"/>
        </w:rPr>
        <w:t>).should</w:t>
      </w:r>
      <w:proofErr w:type="gramEnd"/>
      <w:r>
        <w:rPr>
          <w:rFonts w:asciiTheme="minorBidi" w:hAnsiTheme="minorBidi"/>
          <w:sz w:val="24"/>
          <w:szCs w:val="24"/>
        </w:rPr>
        <w:t xml:space="preserve">, this way since testing is reading the files, we can directly write should for article. Nodejs can use it in its programs. </w:t>
      </w:r>
    </w:p>
    <w:p w14:paraId="4D89C0F3" w14:textId="23554107" w:rsidR="006F454A" w:rsidRDefault="006F454A" w:rsidP="006F454A">
      <w:pPr>
        <w:pStyle w:val="ListParagraph"/>
        <w:spacing w:line="324" w:lineRule="auto"/>
        <w:ind w:left="1440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97568" behindDoc="0" locked="0" layoutInCell="1" allowOverlap="1" wp14:anchorId="44CEB160" wp14:editId="18AC72D3">
                <wp:simplePos x="0" y="0"/>
                <wp:positionH relativeFrom="margin">
                  <wp:align>center</wp:align>
                </wp:positionH>
                <wp:positionV relativeFrom="paragraph">
                  <wp:posOffset>137025</wp:posOffset>
                </wp:positionV>
                <wp:extent cx="5928360" cy="3750985"/>
                <wp:effectExtent l="0" t="0" r="0" b="190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3750985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A67CC4C" w14:textId="77777777" w:rsidR="006F454A" w:rsidRPr="006F454A" w:rsidRDefault="006F454A" w:rsidP="006F454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</w:t>
                            </w:r>
                            <w:proofErr w:type="gramStart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it(</w:t>
                            </w:r>
                            <w:proofErr w:type="gramEnd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'save article', async ()=&gt;{</w:t>
                            </w:r>
                          </w:p>
                          <w:p w14:paraId="6B153BB3" w14:textId="77777777" w:rsidR="006F454A" w:rsidRPr="006F454A" w:rsidRDefault="006F454A" w:rsidP="006F454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</w:p>
                          <w:p w14:paraId="28A035CB" w14:textId="77777777" w:rsidR="006F454A" w:rsidRPr="006F454A" w:rsidRDefault="006F454A" w:rsidP="006F454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let body = {</w:t>
                            </w:r>
                          </w:p>
                          <w:p w14:paraId="253C78A7" w14:textId="77777777" w:rsidR="006F454A" w:rsidRPr="006F454A" w:rsidRDefault="006F454A" w:rsidP="006F454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    </w:t>
                            </w:r>
                            <w:proofErr w:type="gramStart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title :</w:t>
                            </w:r>
                            <w:proofErr w:type="gramEnd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'article one',</w:t>
                            </w:r>
                          </w:p>
                          <w:p w14:paraId="1BED5239" w14:textId="77777777" w:rsidR="006F454A" w:rsidRPr="006F454A" w:rsidRDefault="006F454A" w:rsidP="006F454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    </w:t>
                            </w:r>
                            <w:proofErr w:type="gramStart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uthor :</w:t>
                            </w:r>
                            <w:proofErr w:type="gramEnd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'alma </w:t>
                            </w:r>
                            <w:proofErr w:type="spellStart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zia</w:t>
                            </w:r>
                            <w:proofErr w:type="spellEnd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',</w:t>
                            </w:r>
                          </w:p>
                          <w:p w14:paraId="7A7806FB" w14:textId="77777777" w:rsidR="006F454A" w:rsidRPr="006F454A" w:rsidRDefault="006F454A" w:rsidP="006F454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    </w:t>
                            </w:r>
                            <w:proofErr w:type="gramStart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body :</w:t>
                            </w:r>
                            <w:proofErr w:type="gramEnd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'this is article one',</w:t>
                            </w:r>
                          </w:p>
                          <w:p w14:paraId="69B0C6D0" w14:textId="77777777" w:rsidR="006F454A" w:rsidRPr="006F454A" w:rsidRDefault="006F454A" w:rsidP="006F454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    </w:t>
                            </w:r>
                            <w:proofErr w:type="gramStart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tags :</w:t>
                            </w:r>
                            <w:proofErr w:type="gramEnd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'article1, article2'</w:t>
                            </w:r>
                          </w:p>
                          <w:p w14:paraId="3DC80EAD" w14:textId="77777777" w:rsidR="006F454A" w:rsidRPr="006F454A" w:rsidRDefault="006F454A" w:rsidP="006F454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}</w:t>
                            </w:r>
                          </w:p>
                          <w:p w14:paraId="3EE7D904" w14:textId="77777777" w:rsidR="006F454A" w:rsidRPr="006F454A" w:rsidRDefault="006F454A" w:rsidP="006F454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</w:p>
                          <w:p w14:paraId="5F7D43F2" w14:textId="77777777" w:rsidR="006F454A" w:rsidRPr="006F454A" w:rsidRDefault="006F454A" w:rsidP="006F454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let article = new Article(body);</w:t>
                            </w:r>
                          </w:p>
                          <w:p w14:paraId="63A47E6B" w14:textId="77777777" w:rsidR="006F454A" w:rsidRPr="006F454A" w:rsidRDefault="006F454A" w:rsidP="006F454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</w:p>
                          <w:p w14:paraId="3892B11A" w14:textId="77777777" w:rsidR="006F454A" w:rsidRPr="006F454A" w:rsidRDefault="006F454A" w:rsidP="006F454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article = await </w:t>
                            </w:r>
                            <w:proofErr w:type="spellStart"/>
                            <w:proofErr w:type="gramStart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rticle.save</w:t>
                            </w:r>
                            <w:proofErr w:type="spellEnd"/>
                            <w:proofErr w:type="gramEnd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)</w:t>
                            </w:r>
                          </w:p>
                          <w:p w14:paraId="6EA1114D" w14:textId="77777777" w:rsidR="006F454A" w:rsidRPr="006F454A" w:rsidRDefault="006F454A" w:rsidP="006F454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</w:p>
                          <w:p w14:paraId="3421B587" w14:textId="77777777" w:rsidR="006F454A" w:rsidRPr="006F454A" w:rsidRDefault="006F454A" w:rsidP="006F454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//</w:t>
                            </w:r>
                            <w:proofErr w:type="spellStart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bdd</w:t>
                            </w:r>
                            <w:proofErr w:type="spellEnd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test</w:t>
                            </w:r>
                          </w:p>
                          <w:p w14:paraId="0C3DCDF1" w14:textId="77777777" w:rsidR="006F454A" w:rsidRPr="006F454A" w:rsidRDefault="006F454A" w:rsidP="006F454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should.exist</w:t>
                            </w:r>
                            <w:proofErr w:type="spellEnd"/>
                            <w:proofErr w:type="gramEnd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article);</w:t>
                            </w:r>
                          </w:p>
                          <w:p w14:paraId="3A125E7C" w14:textId="77777777" w:rsidR="006F454A" w:rsidRPr="006F454A" w:rsidRDefault="006F454A" w:rsidP="006F454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// what type inside </w:t>
                            </w:r>
                            <w:proofErr w:type="gramStart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(</w:t>
                            </w:r>
                            <w:proofErr w:type="gramEnd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)</w:t>
                            </w:r>
                          </w:p>
                          <w:p w14:paraId="6DBF7CE8" w14:textId="77777777" w:rsidR="006F454A" w:rsidRPr="006F454A" w:rsidRDefault="006F454A" w:rsidP="006F454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rticle.should.be.a</w:t>
                            </w:r>
                            <w:proofErr w:type="spellEnd"/>
                            <w:proofErr w:type="gramEnd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'object')</w:t>
                            </w:r>
                          </w:p>
                          <w:p w14:paraId="6627C385" w14:textId="77777777" w:rsidR="006F454A" w:rsidRPr="006F454A" w:rsidRDefault="006F454A" w:rsidP="006F454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rticle.should</w:t>
                            </w:r>
                            <w:proofErr w:type="gramEnd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.have.property</w:t>
                            </w:r>
                            <w:proofErr w:type="spellEnd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'title')</w:t>
                            </w:r>
                          </w:p>
                          <w:p w14:paraId="1E84AD3F" w14:textId="77777777" w:rsidR="006F454A" w:rsidRPr="006F454A" w:rsidRDefault="006F454A" w:rsidP="006F454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rticle.should</w:t>
                            </w:r>
                            <w:proofErr w:type="gramEnd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.have.property</w:t>
                            </w:r>
                            <w:proofErr w:type="spellEnd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'author')</w:t>
                            </w:r>
                          </w:p>
                          <w:p w14:paraId="62F6FAE3" w14:textId="77777777" w:rsidR="006F454A" w:rsidRPr="006F454A" w:rsidRDefault="006F454A" w:rsidP="006F454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rticle.should</w:t>
                            </w:r>
                            <w:proofErr w:type="gramEnd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.have.property</w:t>
                            </w:r>
                            <w:proofErr w:type="spellEnd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'body')</w:t>
                            </w:r>
                          </w:p>
                          <w:p w14:paraId="3803CEBA" w14:textId="77777777" w:rsidR="006F454A" w:rsidRPr="006F454A" w:rsidRDefault="006F454A" w:rsidP="006F454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rticle.should</w:t>
                            </w:r>
                            <w:proofErr w:type="gramEnd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.have.property</w:t>
                            </w:r>
                            <w:proofErr w:type="spellEnd"/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'tags')</w:t>
                            </w:r>
                          </w:p>
                          <w:p w14:paraId="3B794F96" w14:textId="051E7D81" w:rsidR="006F454A" w:rsidRPr="009F17A4" w:rsidRDefault="006F454A" w:rsidP="006F454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}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CEB160" id="Text Box 14" o:spid="_x0000_s1045" type="#_x0000_t202" style="position:absolute;left:0;text-align:left;margin-left:0;margin-top:10.8pt;width:466.8pt;height:295.35pt;z-index:2523975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" fillcolor="#e7f3d9" stroked="f" strokeweight=".5pt">
                <v:fill opacity="43947f"/>
                <v:textbox inset="2mm">
                  <w:txbxContent>
                    <w:p w14:paraId="2A67CC4C" w14:textId="77777777" w:rsidR="006F454A" w:rsidRPr="006F454A" w:rsidRDefault="006F454A" w:rsidP="006F454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F454A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it('save article', async ()=&gt;{</w:t>
                      </w:r>
                    </w:p>
                    <w:p w14:paraId="6B153BB3" w14:textId="77777777" w:rsidR="006F454A" w:rsidRPr="006F454A" w:rsidRDefault="006F454A" w:rsidP="006F454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</w:p>
                    <w:p w14:paraId="28A035CB" w14:textId="77777777" w:rsidR="006F454A" w:rsidRPr="006F454A" w:rsidRDefault="006F454A" w:rsidP="006F454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F454A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let body = {</w:t>
                      </w:r>
                    </w:p>
                    <w:p w14:paraId="253C78A7" w14:textId="77777777" w:rsidR="006F454A" w:rsidRPr="006F454A" w:rsidRDefault="006F454A" w:rsidP="006F454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F454A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    title : 'article one',</w:t>
                      </w:r>
                    </w:p>
                    <w:p w14:paraId="1BED5239" w14:textId="77777777" w:rsidR="006F454A" w:rsidRPr="006F454A" w:rsidRDefault="006F454A" w:rsidP="006F454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F454A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    author : 'alma zia',</w:t>
                      </w:r>
                    </w:p>
                    <w:p w14:paraId="7A7806FB" w14:textId="77777777" w:rsidR="006F454A" w:rsidRPr="006F454A" w:rsidRDefault="006F454A" w:rsidP="006F454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F454A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    body : 'this is article one',</w:t>
                      </w:r>
                    </w:p>
                    <w:p w14:paraId="69B0C6D0" w14:textId="77777777" w:rsidR="006F454A" w:rsidRPr="006F454A" w:rsidRDefault="006F454A" w:rsidP="006F454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F454A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    tags : 'article1, article2'</w:t>
                      </w:r>
                    </w:p>
                    <w:p w14:paraId="3DC80EAD" w14:textId="77777777" w:rsidR="006F454A" w:rsidRPr="006F454A" w:rsidRDefault="006F454A" w:rsidP="006F454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F454A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}</w:t>
                      </w:r>
                    </w:p>
                    <w:p w14:paraId="3EE7D904" w14:textId="77777777" w:rsidR="006F454A" w:rsidRPr="006F454A" w:rsidRDefault="006F454A" w:rsidP="006F454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</w:p>
                    <w:p w14:paraId="5F7D43F2" w14:textId="77777777" w:rsidR="006F454A" w:rsidRPr="006F454A" w:rsidRDefault="006F454A" w:rsidP="006F454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F454A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let article = new Article(body);</w:t>
                      </w:r>
                    </w:p>
                    <w:p w14:paraId="63A47E6B" w14:textId="77777777" w:rsidR="006F454A" w:rsidRPr="006F454A" w:rsidRDefault="006F454A" w:rsidP="006F454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</w:p>
                    <w:p w14:paraId="3892B11A" w14:textId="77777777" w:rsidR="006F454A" w:rsidRPr="006F454A" w:rsidRDefault="006F454A" w:rsidP="006F454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F454A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article = await article.save()</w:t>
                      </w:r>
                    </w:p>
                    <w:p w14:paraId="6EA1114D" w14:textId="77777777" w:rsidR="006F454A" w:rsidRPr="006F454A" w:rsidRDefault="006F454A" w:rsidP="006F454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</w:p>
                    <w:p w14:paraId="3421B587" w14:textId="77777777" w:rsidR="006F454A" w:rsidRPr="006F454A" w:rsidRDefault="006F454A" w:rsidP="006F454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F454A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//bdd test</w:t>
                      </w:r>
                    </w:p>
                    <w:p w14:paraId="0C3DCDF1" w14:textId="77777777" w:rsidR="006F454A" w:rsidRPr="006F454A" w:rsidRDefault="006F454A" w:rsidP="006F454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F454A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should.exist(article);</w:t>
                      </w:r>
                    </w:p>
                    <w:p w14:paraId="3A125E7C" w14:textId="77777777" w:rsidR="006F454A" w:rsidRPr="006F454A" w:rsidRDefault="006F454A" w:rsidP="006F454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F454A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// what type inside a()</w:t>
                      </w:r>
                    </w:p>
                    <w:p w14:paraId="6DBF7CE8" w14:textId="77777777" w:rsidR="006F454A" w:rsidRPr="006F454A" w:rsidRDefault="006F454A" w:rsidP="006F454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F454A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article.should.be.a('object')</w:t>
                      </w:r>
                    </w:p>
                    <w:p w14:paraId="6627C385" w14:textId="77777777" w:rsidR="006F454A" w:rsidRPr="006F454A" w:rsidRDefault="006F454A" w:rsidP="006F454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F454A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article.should.have.property('title')</w:t>
                      </w:r>
                    </w:p>
                    <w:p w14:paraId="1E84AD3F" w14:textId="77777777" w:rsidR="006F454A" w:rsidRPr="006F454A" w:rsidRDefault="006F454A" w:rsidP="006F454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F454A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article.should.have.property('author')</w:t>
                      </w:r>
                    </w:p>
                    <w:p w14:paraId="62F6FAE3" w14:textId="77777777" w:rsidR="006F454A" w:rsidRPr="006F454A" w:rsidRDefault="006F454A" w:rsidP="006F454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F454A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article.should.have.property('body')</w:t>
                      </w:r>
                    </w:p>
                    <w:p w14:paraId="3803CEBA" w14:textId="77777777" w:rsidR="006F454A" w:rsidRPr="006F454A" w:rsidRDefault="006F454A" w:rsidP="006F454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F454A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article.should.have.property('tags')</w:t>
                      </w:r>
                    </w:p>
                    <w:p w14:paraId="3B794F96" w14:textId="051E7D81" w:rsidR="006F454A" w:rsidRPr="009F17A4" w:rsidRDefault="006F454A" w:rsidP="006F454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F454A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}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010A369" w14:textId="4D35C862" w:rsidR="006F454A" w:rsidRDefault="006F454A" w:rsidP="006F454A">
      <w:pPr>
        <w:pStyle w:val="ListParagraph"/>
        <w:spacing w:line="324" w:lineRule="auto"/>
        <w:ind w:left="1440"/>
        <w:jc w:val="both"/>
        <w:rPr>
          <w:rFonts w:asciiTheme="minorBidi" w:hAnsiTheme="minorBidi"/>
          <w:sz w:val="24"/>
          <w:szCs w:val="24"/>
        </w:rPr>
      </w:pPr>
    </w:p>
    <w:p w14:paraId="3F799203" w14:textId="21B7D638" w:rsidR="006F454A" w:rsidRDefault="006F454A" w:rsidP="006F454A">
      <w:pPr>
        <w:pStyle w:val="ListParagraph"/>
        <w:spacing w:line="324" w:lineRule="auto"/>
        <w:ind w:left="1440"/>
        <w:jc w:val="both"/>
        <w:rPr>
          <w:rFonts w:asciiTheme="minorBidi" w:hAnsiTheme="minorBidi"/>
          <w:sz w:val="24"/>
          <w:szCs w:val="24"/>
        </w:rPr>
      </w:pPr>
    </w:p>
    <w:p w14:paraId="6C6E26EF" w14:textId="1FA2B4CC" w:rsidR="006F454A" w:rsidRDefault="006F454A" w:rsidP="006F454A">
      <w:pPr>
        <w:pStyle w:val="ListParagraph"/>
        <w:spacing w:line="324" w:lineRule="auto"/>
        <w:ind w:left="1440"/>
        <w:jc w:val="both"/>
        <w:rPr>
          <w:rFonts w:asciiTheme="minorBidi" w:hAnsiTheme="minorBidi"/>
          <w:sz w:val="24"/>
          <w:szCs w:val="24"/>
        </w:rPr>
      </w:pPr>
    </w:p>
    <w:p w14:paraId="072EDA54" w14:textId="38E77389" w:rsidR="006F454A" w:rsidRDefault="006F454A" w:rsidP="006F454A">
      <w:pPr>
        <w:pStyle w:val="ListParagraph"/>
        <w:spacing w:line="324" w:lineRule="auto"/>
        <w:ind w:left="1440"/>
        <w:jc w:val="both"/>
        <w:rPr>
          <w:rFonts w:asciiTheme="minorBidi" w:hAnsiTheme="minorBidi"/>
          <w:sz w:val="24"/>
          <w:szCs w:val="24"/>
        </w:rPr>
      </w:pPr>
    </w:p>
    <w:p w14:paraId="156F2B63" w14:textId="6593D6F9" w:rsidR="006F454A" w:rsidRDefault="006F454A" w:rsidP="006F454A">
      <w:pPr>
        <w:pStyle w:val="ListParagraph"/>
        <w:spacing w:line="324" w:lineRule="auto"/>
        <w:ind w:left="1440"/>
        <w:jc w:val="both"/>
        <w:rPr>
          <w:rFonts w:asciiTheme="minorBidi" w:hAnsiTheme="minorBidi"/>
          <w:sz w:val="24"/>
          <w:szCs w:val="24"/>
        </w:rPr>
      </w:pPr>
    </w:p>
    <w:p w14:paraId="089B9049" w14:textId="52FAE7EE" w:rsidR="006F454A" w:rsidRDefault="006F454A" w:rsidP="006F454A">
      <w:pPr>
        <w:pStyle w:val="ListParagraph"/>
        <w:spacing w:line="324" w:lineRule="auto"/>
        <w:ind w:left="1440"/>
        <w:jc w:val="both"/>
        <w:rPr>
          <w:rFonts w:asciiTheme="minorBidi" w:hAnsiTheme="minorBidi"/>
          <w:sz w:val="24"/>
          <w:szCs w:val="24"/>
        </w:rPr>
      </w:pPr>
    </w:p>
    <w:p w14:paraId="7EA08420" w14:textId="775E3544" w:rsidR="006F454A" w:rsidRDefault="006F454A" w:rsidP="006F454A">
      <w:pPr>
        <w:pStyle w:val="ListParagraph"/>
        <w:spacing w:line="324" w:lineRule="auto"/>
        <w:ind w:left="1440"/>
        <w:jc w:val="both"/>
        <w:rPr>
          <w:rFonts w:asciiTheme="minorBidi" w:hAnsiTheme="minorBidi"/>
          <w:sz w:val="24"/>
          <w:szCs w:val="24"/>
        </w:rPr>
      </w:pPr>
    </w:p>
    <w:p w14:paraId="7FE1C6EF" w14:textId="1399A88D" w:rsidR="006F454A" w:rsidRDefault="006F454A" w:rsidP="006F454A">
      <w:pPr>
        <w:pStyle w:val="ListParagraph"/>
        <w:spacing w:line="324" w:lineRule="auto"/>
        <w:ind w:left="1440"/>
        <w:jc w:val="both"/>
        <w:rPr>
          <w:rFonts w:asciiTheme="minorBidi" w:hAnsiTheme="minorBidi"/>
          <w:sz w:val="24"/>
          <w:szCs w:val="24"/>
        </w:rPr>
      </w:pPr>
    </w:p>
    <w:p w14:paraId="08E3E817" w14:textId="4C49BA04" w:rsidR="006F454A" w:rsidRDefault="006F454A" w:rsidP="006F454A">
      <w:pPr>
        <w:pStyle w:val="ListParagraph"/>
        <w:spacing w:line="324" w:lineRule="auto"/>
        <w:ind w:left="1440"/>
        <w:jc w:val="both"/>
        <w:rPr>
          <w:rFonts w:asciiTheme="minorBidi" w:hAnsiTheme="minorBidi"/>
          <w:sz w:val="24"/>
          <w:szCs w:val="24"/>
        </w:rPr>
      </w:pPr>
    </w:p>
    <w:p w14:paraId="2D08DBCD" w14:textId="77777777" w:rsidR="006F454A" w:rsidRPr="00D959DB" w:rsidRDefault="006F454A" w:rsidP="006F454A">
      <w:pPr>
        <w:pStyle w:val="ListParagraph"/>
        <w:spacing w:line="324" w:lineRule="auto"/>
        <w:ind w:left="1440"/>
        <w:jc w:val="both"/>
        <w:rPr>
          <w:rFonts w:asciiTheme="minorBidi" w:hAnsiTheme="minorBidi"/>
          <w:sz w:val="24"/>
          <w:szCs w:val="24"/>
        </w:rPr>
      </w:pPr>
    </w:p>
    <w:p w14:paraId="4425A2F3" w14:textId="79BB6FFD" w:rsidR="00D959DB" w:rsidRPr="00F55DD9" w:rsidRDefault="00D959DB" w:rsidP="00F55DD9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3B353E2" w14:textId="2ABDD4DB" w:rsidR="00B65DDD" w:rsidRDefault="00B65DDD" w:rsidP="00B65DDD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</w:rPr>
      </w:pPr>
    </w:p>
    <w:p w14:paraId="4F9BA4FB" w14:textId="586B9AAE" w:rsidR="006F454A" w:rsidRDefault="006F454A" w:rsidP="00B65DDD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</w:rPr>
      </w:pPr>
    </w:p>
    <w:p w14:paraId="3319EA71" w14:textId="0443B3BE" w:rsidR="006F454A" w:rsidRDefault="006F454A" w:rsidP="00B65DDD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</w:rPr>
      </w:pPr>
    </w:p>
    <w:p w14:paraId="21F992AD" w14:textId="65D0EA27" w:rsidR="006F454A" w:rsidRPr="00D959DB" w:rsidRDefault="006F454A" w:rsidP="006F454A">
      <w:pPr>
        <w:pStyle w:val="ListParagraph"/>
        <w:numPr>
          <w:ilvl w:val="0"/>
          <w:numId w:val="4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o get all the articles</w:t>
      </w:r>
    </w:p>
    <w:p w14:paraId="71E260EA" w14:textId="17EA2C3E" w:rsidR="00643FC5" w:rsidRDefault="00643FC5" w:rsidP="00B65DDD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99616" behindDoc="0" locked="0" layoutInCell="1" allowOverlap="1" wp14:anchorId="009F5EC5" wp14:editId="0DB00B03">
                <wp:simplePos x="0" y="0"/>
                <wp:positionH relativeFrom="margin">
                  <wp:align>center</wp:align>
                </wp:positionH>
                <wp:positionV relativeFrom="paragraph">
                  <wp:posOffset>101910</wp:posOffset>
                </wp:positionV>
                <wp:extent cx="5928360" cy="1910472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1910472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5C928A4" w14:textId="0A23D5EE" w:rsidR="00643FC5" w:rsidRPr="00643FC5" w:rsidRDefault="00643FC5" w:rsidP="00643FC5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F454A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</w:t>
                            </w:r>
                            <w:proofErr w:type="gramStart"/>
                            <w:r w:rsidRPr="00643FC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it(</w:t>
                            </w:r>
                            <w:proofErr w:type="gramEnd"/>
                            <w:r w:rsidRPr="00643FC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'find all articles', async ()=&gt;{</w:t>
                            </w:r>
                          </w:p>
                          <w:p w14:paraId="5128EF59" w14:textId="77777777" w:rsidR="00643FC5" w:rsidRPr="00643FC5" w:rsidRDefault="00643FC5" w:rsidP="00643FC5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</w:p>
                          <w:p w14:paraId="2A730605" w14:textId="77777777" w:rsidR="00643FC5" w:rsidRPr="00643FC5" w:rsidRDefault="00643FC5" w:rsidP="00643FC5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43FC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//returns an array</w:t>
                            </w:r>
                          </w:p>
                          <w:p w14:paraId="19BABBBF" w14:textId="77777777" w:rsidR="00643FC5" w:rsidRPr="00643FC5" w:rsidRDefault="00643FC5" w:rsidP="00643FC5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43FC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let articles = await </w:t>
                            </w:r>
                            <w:proofErr w:type="spellStart"/>
                            <w:r w:rsidRPr="00643FC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rticle.find</w:t>
                            </w:r>
                            <w:proofErr w:type="spellEnd"/>
                            <w:r w:rsidRPr="00643FC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{});</w:t>
                            </w:r>
                          </w:p>
                          <w:p w14:paraId="2BC13E44" w14:textId="77777777" w:rsidR="00643FC5" w:rsidRPr="00643FC5" w:rsidRDefault="00643FC5" w:rsidP="00643FC5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</w:p>
                          <w:p w14:paraId="2F7E932A" w14:textId="77777777" w:rsidR="00643FC5" w:rsidRPr="00643FC5" w:rsidRDefault="00643FC5" w:rsidP="00643FC5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</w:p>
                          <w:p w14:paraId="25E091A5" w14:textId="77777777" w:rsidR="00643FC5" w:rsidRPr="00643FC5" w:rsidRDefault="00643FC5" w:rsidP="00643FC5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43FC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//</w:t>
                            </w:r>
                            <w:proofErr w:type="spellStart"/>
                            <w:r w:rsidRPr="00643FC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bdd</w:t>
                            </w:r>
                            <w:proofErr w:type="spellEnd"/>
                            <w:r w:rsidRPr="00643FC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test</w:t>
                            </w:r>
                          </w:p>
                          <w:p w14:paraId="3340232F" w14:textId="77777777" w:rsidR="00643FC5" w:rsidRPr="00643FC5" w:rsidRDefault="00643FC5" w:rsidP="00643FC5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43FC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643FC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should.exist</w:t>
                            </w:r>
                            <w:proofErr w:type="spellEnd"/>
                            <w:proofErr w:type="gramEnd"/>
                            <w:r w:rsidRPr="00643FC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articles);</w:t>
                            </w:r>
                          </w:p>
                          <w:p w14:paraId="3E929D6A" w14:textId="77777777" w:rsidR="00643FC5" w:rsidRPr="00643FC5" w:rsidRDefault="00643FC5" w:rsidP="00643FC5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43FC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643FC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rticles.should.be.a</w:t>
                            </w:r>
                            <w:proofErr w:type="spellEnd"/>
                            <w:proofErr w:type="gramEnd"/>
                            <w:r w:rsidRPr="00643FC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'array')</w:t>
                            </w:r>
                          </w:p>
                          <w:p w14:paraId="19ADAF19" w14:textId="77777777" w:rsidR="00643FC5" w:rsidRPr="00643FC5" w:rsidRDefault="00643FC5" w:rsidP="00643FC5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43FC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643FC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rticles.length.should.be.eq</w:t>
                            </w:r>
                            <w:proofErr w:type="spellEnd"/>
                            <w:proofErr w:type="gramEnd"/>
                            <w:r w:rsidRPr="00643FC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1)</w:t>
                            </w:r>
                          </w:p>
                          <w:p w14:paraId="3722FF6A" w14:textId="77777777" w:rsidR="00643FC5" w:rsidRPr="009F17A4" w:rsidRDefault="00643FC5" w:rsidP="00643FC5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643FC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}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9F5EC5" id="Text Box 16" o:spid="_x0000_s1046" type="#_x0000_t202" style="position:absolute;left:0;text-align:left;margin-left:0;margin-top:8pt;width:466.8pt;height:150.45pt;z-index:2523996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" fillcolor="#e7f3d9" stroked="f" strokeweight=".5pt">
                <v:fill opacity="43947f"/>
                <v:textbox inset="2mm">
                  <w:txbxContent>
                    <w:p w14:paraId="45C928A4" w14:textId="0A23D5EE" w:rsidR="00643FC5" w:rsidRPr="00643FC5" w:rsidRDefault="00643FC5" w:rsidP="00643FC5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F454A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</w:t>
                      </w:r>
                      <w:r w:rsidRPr="00643FC5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it('find all articles', async ()=&gt;{</w:t>
                      </w:r>
                    </w:p>
                    <w:p w14:paraId="5128EF59" w14:textId="77777777" w:rsidR="00643FC5" w:rsidRPr="00643FC5" w:rsidRDefault="00643FC5" w:rsidP="00643FC5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</w:p>
                    <w:p w14:paraId="2A730605" w14:textId="77777777" w:rsidR="00643FC5" w:rsidRPr="00643FC5" w:rsidRDefault="00643FC5" w:rsidP="00643FC5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43FC5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//returns an array</w:t>
                      </w:r>
                    </w:p>
                    <w:p w14:paraId="19BABBBF" w14:textId="77777777" w:rsidR="00643FC5" w:rsidRPr="00643FC5" w:rsidRDefault="00643FC5" w:rsidP="00643FC5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43FC5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let articles = await Article.find({});</w:t>
                      </w:r>
                    </w:p>
                    <w:p w14:paraId="2BC13E44" w14:textId="77777777" w:rsidR="00643FC5" w:rsidRPr="00643FC5" w:rsidRDefault="00643FC5" w:rsidP="00643FC5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</w:p>
                    <w:p w14:paraId="2F7E932A" w14:textId="77777777" w:rsidR="00643FC5" w:rsidRPr="00643FC5" w:rsidRDefault="00643FC5" w:rsidP="00643FC5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</w:p>
                    <w:p w14:paraId="25E091A5" w14:textId="77777777" w:rsidR="00643FC5" w:rsidRPr="00643FC5" w:rsidRDefault="00643FC5" w:rsidP="00643FC5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43FC5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//bdd test</w:t>
                      </w:r>
                    </w:p>
                    <w:p w14:paraId="3340232F" w14:textId="77777777" w:rsidR="00643FC5" w:rsidRPr="00643FC5" w:rsidRDefault="00643FC5" w:rsidP="00643FC5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43FC5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should.exist(articles);</w:t>
                      </w:r>
                    </w:p>
                    <w:p w14:paraId="3E929D6A" w14:textId="77777777" w:rsidR="00643FC5" w:rsidRPr="00643FC5" w:rsidRDefault="00643FC5" w:rsidP="00643FC5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43FC5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articles.should.be.a('array')</w:t>
                      </w:r>
                    </w:p>
                    <w:p w14:paraId="19ADAF19" w14:textId="77777777" w:rsidR="00643FC5" w:rsidRPr="00643FC5" w:rsidRDefault="00643FC5" w:rsidP="00643FC5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43FC5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articles.length.should.be.eq(1)</w:t>
                      </w:r>
                    </w:p>
                    <w:p w14:paraId="3722FF6A" w14:textId="77777777" w:rsidR="00643FC5" w:rsidRPr="009F17A4" w:rsidRDefault="00643FC5" w:rsidP="00643FC5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643FC5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}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5F4383A" w14:textId="2E7902A5" w:rsidR="00643FC5" w:rsidRDefault="00643FC5" w:rsidP="00B65DDD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</w:rPr>
      </w:pPr>
    </w:p>
    <w:p w14:paraId="28FB1AC6" w14:textId="60532ADB" w:rsidR="00643FC5" w:rsidRDefault="00643FC5" w:rsidP="00B65DDD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</w:rPr>
      </w:pPr>
    </w:p>
    <w:p w14:paraId="39926D57" w14:textId="16EFA9FE" w:rsidR="00643FC5" w:rsidRDefault="00643FC5" w:rsidP="00B65DDD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</w:rPr>
      </w:pPr>
    </w:p>
    <w:p w14:paraId="6D1DCDC8" w14:textId="0370D67A" w:rsidR="00643FC5" w:rsidRDefault="00643FC5" w:rsidP="00B65DDD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</w:rPr>
      </w:pPr>
    </w:p>
    <w:p w14:paraId="50D18366" w14:textId="35A32651" w:rsidR="006F454A" w:rsidRDefault="006F454A" w:rsidP="00B65DDD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</w:rPr>
      </w:pPr>
    </w:p>
    <w:p w14:paraId="4F01BC0E" w14:textId="3F40A25C" w:rsidR="00643FC5" w:rsidRDefault="00643FC5" w:rsidP="00B65DDD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</w:rPr>
      </w:pPr>
    </w:p>
    <w:p w14:paraId="2DA17D1D" w14:textId="77777777" w:rsidR="00B13210" w:rsidRPr="002B5FCF" w:rsidRDefault="00B13210" w:rsidP="00B65DDD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  <w:lang w:val="en-CA"/>
        </w:rPr>
      </w:pPr>
    </w:p>
    <w:p w14:paraId="566C04F3" w14:textId="6110274B" w:rsidR="00643FC5" w:rsidRPr="00643FC5" w:rsidRDefault="00643FC5" w:rsidP="00643FC5">
      <w:pPr>
        <w:pStyle w:val="ListParagraph"/>
        <w:numPr>
          <w:ilvl w:val="0"/>
          <w:numId w:val="4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643FC5">
        <w:rPr>
          <w:rFonts w:asciiTheme="minorBidi" w:hAnsiTheme="minorBidi"/>
          <w:sz w:val="24"/>
          <w:szCs w:val="24"/>
        </w:rPr>
        <w:lastRenderedPageBreak/>
        <w:t xml:space="preserve">To get one article </w:t>
      </w:r>
    </w:p>
    <w:p w14:paraId="35D72EBA" w14:textId="79A16FAB" w:rsidR="002B5FCF" w:rsidRDefault="002B5FCF" w:rsidP="00B65DDD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01664" behindDoc="0" locked="0" layoutInCell="1" allowOverlap="1" wp14:anchorId="14272634" wp14:editId="2EA03AE1">
                <wp:simplePos x="0" y="0"/>
                <wp:positionH relativeFrom="margin">
                  <wp:align>center</wp:align>
                </wp:positionH>
                <wp:positionV relativeFrom="paragraph">
                  <wp:posOffset>13416</wp:posOffset>
                </wp:positionV>
                <wp:extent cx="5928360" cy="1408565"/>
                <wp:effectExtent l="0" t="0" r="0" b="127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1408565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D7DBA95" w14:textId="08549636" w:rsidR="00B13210" w:rsidRPr="00B13210" w:rsidRDefault="00B13210" w:rsidP="00B1321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B1321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</w:t>
                            </w:r>
                            <w:proofErr w:type="gramStart"/>
                            <w:r w:rsidRPr="00B1321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it(</w:t>
                            </w:r>
                            <w:proofErr w:type="gramEnd"/>
                            <w:r w:rsidRPr="00B1321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'find an article', async ()=&gt;{</w:t>
                            </w:r>
                          </w:p>
                          <w:p w14:paraId="0B6BE91B" w14:textId="77777777" w:rsidR="00B13210" w:rsidRPr="00B13210" w:rsidRDefault="00B13210" w:rsidP="00B1321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</w:p>
                          <w:p w14:paraId="45DA77C4" w14:textId="77777777" w:rsidR="00B13210" w:rsidRPr="00B13210" w:rsidRDefault="00B13210" w:rsidP="00B1321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B1321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let article = await </w:t>
                            </w:r>
                            <w:proofErr w:type="spellStart"/>
                            <w:r w:rsidRPr="00B1321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rticle.findOne</w:t>
                            </w:r>
                            <w:proofErr w:type="spellEnd"/>
                            <w:r w:rsidRPr="00B1321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{title: 'article one'});</w:t>
                            </w:r>
                          </w:p>
                          <w:p w14:paraId="69317491" w14:textId="77777777" w:rsidR="00B13210" w:rsidRPr="00B13210" w:rsidRDefault="00B13210" w:rsidP="00B1321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</w:p>
                          <w:p w14:paraId="2951BAC4" w14:textId="77777777" w:rsidR="00B13210" w:rsidRPr="00B13210" w:rsidRDefault="00B13210" w:rsidP="00B1321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B1321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B1321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rticle.length.should.be.deep</w:t>
                            </w:r>
                            <w:proofErr w:type="gramEnd"/>
                            <w:r w:rsidRPr="00B1321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.eq</w:t>
                            </w:r>
                            <w:proofErr w:type="spellEnd"/>
                            <w:r w:rsidRPr="00B1321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1)</w:t>
                            </w:r>
                          </w:p>
                          <w:p w14:paraId="3F76ADBF" w14:textId="77777777" w:rsidR="00B13210" w:rsidRPr="00B13210" w:rsidRDefault="00B13210" w:rsidP="00B1321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B1321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B1321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rticle.body.should.be.eq</w:t>
                            </w:r>
                            <w:proofErr w:type="spellEnd"/>
                            <w:proofErr w:type="gramEnd"/>
                            <w:r w:rsidRPr="00B1321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</w:t>
                            </w:r>
                            <w:proofErr w:type="spellStart"/>
                            <w:r w:rsidRPr="00B1321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rticleData.body</w:t>
                            </w:r>
                            <w:proofErr w:type="spellEnd"/>
                            <w:r w:rsidRPr="00B1321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)</w:t>
                            </w:r>
                          </w:p>
                          <w:p w14:paraId="794B4DF5" w14:textId="1E75607B" w:rsidR="00643FC5" w:rsidRPr="009F17A4" w:rsidRDefault="00B13210" w:rsidP="00B13210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B13210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}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272634" id="Text Box 17" o:spid="_x0000_s1047" type="#_x0000_t202" style="position:absolute;left:0;text-align:left;margin-left:0;margin-top:1.05pt;width:466.8pt;height:110.9pt;z-index:2524016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" fillcolor="#e7f3d9" stroked="f" strokeweight=".5pt">
                <v:fill opacity="43947f"/>
                <v:textbox inset="2mm">
                  <w:txbxContent>
                    <w:p w14:paraId="6D7DBA95" w14:textId="08549636" w:rsidR="00B13210" w:rsidRPr="00B13210" w:rsidRDefault="00B13210" w:rsidP="00B1321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B13210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it('find an article', async ()=&gt;{</w:t>
                      </w:r>
                    </w:p>
                    <w:p w14:paraId="0B6BE91B" w14:textId="77777777" w:rsidR="00B13210" w:rsidRPr="00B13210" w:rsidRDefault="00B13210" w:rsidP="00B1321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</w:p>
                    <w:p w14:paraId="45DA77C4" w14:textId="77777777" w:rsidR="00B13210" w:rsidRPr="00B13210" w:rsidRDefault="00B13210" w:rsidP="00B1321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B13210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let article = await Article.findOne({title: 'article one'});</w:t>
                      </w:r>
                    </w:p>
                    <w:p w14:paraId="69317491" w14:textId="77777777" w:rsidR="00B13210" w:rsidRPr="00B13210" w:rsidRDefault="00B13210" w:rsidP="00B1321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</w:p>
                    <w:p w14:paraId="2951BAC4" w14:textId="77777777" w:rsidR="00B13210" w:rsidRPr="00B13210" w:rsidRDefault="00B13210" w:rsidP="00B1321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B13210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article.length.should.be.deep.eq(1)</w:t>
                      </w:r>
                    </w:p>
                    <w:p w14:paraId="3F76ADBF" w14:textId="77777777" w:rsidR="00B13210" w:rsidRPr="00B13210" w:rsidRDefault="00B13210" w:rsidP="00B1321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B13210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article.body.should.be.eq(articleData.body)</w:t>
                      </w:r>
                    </w:p>
                    <w:p w14:paraId="794B4DF5" w14:textId="1E75607B" w:rsidR="00643FC5" w:rsidRPr="009F17A4" w:rsidRDefault="00B13210" w:rsidP="00B13210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B13210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}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8528BCE" w14:textId="6700F8D8" w:rsidR="002B5FCF" w:rsidRDefault="002B5FCF" w:rsidP="00B65DDD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</w:rPr>
      </w:pPr>
    </w:p>
    <w:p w14:paraId="1C35CF6B" w14:textId="30E1CC2D" w:rsidR="002B5FCF" w:rsidRDefault="002B5FCF" w:rsidP="00B65DDD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</w:rPr>
      </w:pPr>
    </w:p>
    <w:p w14:paraId="0C05FE2B" w14:textId="4570FF98" w:rsidR="002B5FCF" w:rsidRDefault="002B5FCF" w:rsidP="00B65DDD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</w:rPr>
      </w:pPr>
    </w:p>
    <w:p w14:paraId="27EE4D8F" w14:textId="098CC68E" w:rsidR="002B5FCF" w:rsidRDefault="002B5FCF" w:rsidP="00B65DDD">
      <w:pPr>
        <w:spacing w:line="324" w:lineRule="auto"/>
        <w:ind w:left="360"/>
        <w:jc w:val="both"/>
        <w:rPr>
          <w:rFonts w:asciiTheme="minorBidi" w:hAnsiTheme="minorBidi"/>
          <w:sz w:val="24"/>
          <w:szCs w:val="24"/>
        </w:rPr>
      </w:pPr>
    </w:p>
    <w:p w14:paraId="43C04A1A" w14:textId="607F2FD0" w:rsidR="00643FC5" w:rsidRDefault="002B5FCF" w:rsidP="002B5FCF">
      <w:pPr>
        <w:pStyle w:val="ListParagraph"/>
        <w:numPr>
          <w:ilvl w:val="0"/>
          <w:numId w:val="4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03712" behindDoc="0" locked="0" layoutInCell="1" allowOverlap="1" wp14:anchorId="3B9721A8" wp14:editId="674DD070">
                <wp:simplePos x="0" y="0"/>
                <wp:positionH relativeFrom="margin">
                  <wp:align>center</wp:align>
                </wp:positionH>
                <wp:positionV relativeFrom="paragraph">
                  <wp:posOffset>404063</wp:posOffset>
                </wp:positionV>
                <wp:extent cx="5928360" cy="2128412"/>
                <wp:effectExtent l="0" t="0" r="0" b="571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2128412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0276848" w14:textId="77777777" w:rsidR="002B5FCF" w:rsidRPr="002B5FCF" w:rsidRDefault="002B5FCF" w:rsidP="002B5FC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2B5FC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</w:t>
                            </w:r>
                            <w:proofErr w:type="gramStart"/>
                            <w:r w:rsidRPr="002B5FC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it(</w:t>
                            </w:r>
                            <w:proofErr w:type="gramEnd"/>
                            <w:r w:rsidRPr="002B5FC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'update an articles', async ()=&gt;{</w:t>
                            </w:r>
                          </w:p>
                          <w:p w14:paraId="42D864F4" w14:textId="77777777" w:rsidR="002B5FCF" w:rsidRPr="002B5FCF" w:rsidRDefault="002B5FCF" w:rsidP="002B5FC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</w:p>
                          <w:p w14:paraId="02A5B378" w14:textId="77777777" w:rsidR="002B5FCF" w:rsidRPr="002B5FCF" w:rsidRDefault="002B5FCF" w:rsidP="002B5FC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2B5FC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let article = await </w:t>
                            </w:r>
                            <w:proofErr w:type="spellStart"/>
                            <w:r w:rsidRPr="002B5FC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rticle.findOne</w:t>
                            </w:r>
                            <w:proofErr w:type="spellEnd"/>
                            <w:r w:rsidRPr="002B5FC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({title: </w:t>
                            </w:r>
                            <w:proofErr w:type="spellStart"/>
                            <w:r w:rsidRPr="002B5FC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rticleData.title</w:t>
                            </w:r>
                            <w:proofErr w:type="spellEnd"/>
                            <w:r w:rsidRPr="002B5FC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});</w:t>
                            </w:r>
                          </w:p>
                          <w:p w14:paraId="29E2B95E" w14:textId="77777777" w:rsidR="002B5FCF" w:rsidRPr="002B5FCF" w:rsidRDefault="002B5FCF" w:rsidP="002B5FC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</w:p>
                          <w:p w14:paraId="79EE1C85" w14:textId="77777777" w:rsidR="002B5FCF" w:rsidRPr="002B5FCF" w:rsidRDefault="002B5FCF" w:rsidP="002B5FC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2B5FC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2B5FC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rticle.set</w:t>
                            </w:r>
                            <w:proofErr w:type="spellEnd"/>
                            <w:r w:rsidRPr="002B5FC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</w:t>
                            </w:r>
                            <w:proofErr w:type="gramEnd"/>
                            <w:r w:rsidRPr="002B5FC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{</w:t>
                            </w:r>
                          </w:p>
                          <w:p w14:paraId="3EC91533" w14:textId="77777777" w:rsidR="002B5FCF" w:rsidRPr="002B5FCF" w:rsidRDefault="002B5FCF" w:rsidP="002B5FC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2B5FC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    body: 'this is the body of article one'</w:t>
                            </w:r>
                          </w:p>
                          <w:p w14:paraId="433F1B2C" w14:textId="77777777" w:rsidR="002B5FCF" w:rsidRPr="002B5FCF" w:rsidRDefault="002B5FCF" w:rsidP="002B5FC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2B5FC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})</w:t>
                            </w:r>
                          </w:p>
                          <w:p w14:paraId="6702320F" w14:textId="77777777" w:rsidR="002B5FCF" w:rsidRPr="002B5FCF" w:rsidRDefault="002B5FCF" w:rsidP="002B5FC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2B5FC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let result = await </w:t>
                            </w:r>
                            <w:proofErr w:type="spellStart"/>
                            <w:proofErr w:type="gramStart"/>
                            <w:r w:rsidRPr="002B5FC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rticle.save</w:t>
                            </w:r>
                            <w:proofErr w:type="spellEnd"/>
                            <w:proofErr w:type="gramEnd"/>
                            <w:r w:rsidRPr="002B5FC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)</w:t>
                            </w:r>
                          </w:p>
                          <w:p w14:paraId="5A4769CD" w14:textId="77777777" w:rsidR="002B5FCF" w:rsidRPr="002B5FCF" w:rsidRDefault="002B5FCF" w:rsidP="002B5FC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</w:p>
                          <w:p w14:paraId="00B2BD16" w14:textId="77777777" w:rsidR="002B5FCF" w:rsidRPr="002B5FCF" w:rsidRDefault="002B5FCF" w:rsidP="002B5FC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2B5FC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2B5FC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result.should.be.a</w:t>
                            </w:r>
                            <w:proofErr w:type="spellEnd"/>
                            <w:proofErr w:type="gramEnd"/>
                            <w:r w:rsidRPr="002B5FC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'object')</w:t>
                            </w:r>
                          </w:p>
                          <w:p w14:paraId="640C9FC6" w14:textId="77777777" w:rsidR="002B5FCF" w:rsidRPr="002B5FCF" w:rsidRDefault="002B5FCF" w:rsidP="002B5FC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2B5FC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2B5FC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result.body.should.be.eq</w:t>
                            </w:r>
                            <w:proofErr w:type="spellEnd"/>
                            <w:proofErr w:type="gramEnd"/>
                            <w:r w:rsidRPr="002B5FC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'this is the body of article one')</w:t>
                            </w:r>
                          </w:p>
                          <w:p w14:paraId="5920372A" w14:textId="535A6445" w:rsidR="002B5FCF" w:rsidRPr="009F17A4" w:rsidRDefault="002B5FCF" w:rsidP="002B5FCF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2B5FCF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}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9721A8" id="Text Box 18" o:spid="_x0000_s1048" type="#_x0000_t202" style="position:absolute;left:0;text-align:left;margin-left:0;margin-top:31.8pt;width:466.8pt;height:167.6pt;z-index:2524037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" fillcolor="#e7f3d9" stroked="f" strokeweight=".5pt">
                <v:fill opacity="43947f"/>
                <v:textbox inset="2mm">
                  <w:txbxContent>
                    <w:p w14:paraId="40276848" w14:textId="77777777" w:rsidR="002B5FCF" w:rsidRPr="002B5FCF" w:rsidRDefault="002B5FCF" w:rsidP="002B5FC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2B5FCF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it('update an articles', async ()=&gt;{</w:t>
                      </w:r>
                    </w:p>
                    <w:p w14:paraId="42D864F4" w14:textId="77777777" w:rsidR="002B5FCF" w:rsidRPr="002B5FCF" w:rsidRDefault="002B5FCF" w:rsidP="002B5FC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</w:p>
                    <w:p w14:paraId="02A5B378" w14:textId="77777777" w:rsidR="002B5FCF" w:rsidRPr="002B5FCF" w:rsidRDefault="002B5FCF" w:rsidP="002B5FC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2B5FCF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let article = await Article.findOne({title: articleData.title});</w:t>
                      </w:r>
                    </w:p>
                    <w:p w14:paraId="29E2B95E" w14:textId="77777777" w:rsidR="002B5FCF" w:rsidRPr="002B5FCF" w:rsidRDefault="002B5FCF" w:rsidP="002B5FC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</w:p>
                    <w:p w14:paraId="79EE1C85" w14:textId="77777777" w:rsidR="002B5FCF" w:rsidRPr="002B5FCF" w:rsidRDefault="002B5FCF" w:rsidP="002B5FC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2B5FCF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article.set({</w:t>
                      </w:r>
                    </w:p>
                    <w:p w14:paraId="3EC91533" w14:textId="77777777" w:rsidR="002B5FCF" w:rsidRPr="002B5FCF" w:rsidRDefault="002B5FCF" w:rsidP="002B5FC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2B5FCF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    body: 'this is the body of article one'</w:t>
                      </w:r>
                    </w:p>
                    <w:p w14:paraId="433F1B2C" w14:textId="77777777" w:rsidR="002B5FCF" w:rsidRPr="002B5FCF" w:rsidRDefault="002B5FCF" w:rsidP="002B5FC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2B5FCF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})</w:t>
                      </w:r>
                    </w:p>
                    <w:p w14:paraId="6702320F" w14:textId="77777777" w:rsidR="002B5FCF" w:rsidRPr="002B5FCF" w:rsidRDefault="002B5FCF" w:rsidP="002B5FC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2B5FCF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let result = await article.save()</w:t>
                      </w:r>
                    </w:p>
                    <w:p w14:paraId="5A4769CD" w14:textId="77777777" w:rsidR="002B5FCF" w:rsidRPr="002B5FCF" w:rsidRDefault="002B5FCF" w:rsidP="002B5FC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</w:p>
                    <w:p w14:paraId="00B2BD16" w14:textId="77777777" w:rsidR="002B5FCF" w:rsidRPr="002B5FCF" w:rsidRDefault="002B5FCF" w:rsidP="002B5FC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2B5FCF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result.should.be.a('object')</w:t>
                      </w:r>
                    </w:p>
                    <w:p w14:paraId="640C9FC6" w14:textId="77777777" w:rsidR="002B5FCF" w:rsidRPr="002B5FCF" w:rsidRDefault="002B5FCF" w:rsidP="002B5FC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2B5FCF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result.body.should.be.eq('this is the body of article one')</w:t>
                      </w:r>
                    </w:p>
                    <w:p w14:paraId="5920372A" w14:textId="535A6445" w:rsidR="002B5FCF" w:rsidRPr="009F17A4" w:rsidRDefault="002B5FCF" w:rsidP="002B5FCF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2B5FCF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}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2B5FCF">
        <w:rPr>
          <w:rFonts w:asciiTheme="minorBidi" w:hAnsiTheme="minorBidi"/>
          <w:sz w:val="24"/>
          <w:szCs w:val="24"/>
        </w:rPr>
        <w:t>To update</w:t>
      </w:r>
    </w:p>
    <w:p w14:paraId="776D60C4" w14:textId="00E2E2CC" w:rsidR="002B5FCF" w:rsidRDefault="002B5FCF" w:rsidP="002B5FC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B236668" w14:textId="62C4D154" w:rsidR="002B5FCF" w:rsidRDefault="002B5FCF" w:rsidP="002B5FC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41E0733" w14:textId="7F070817" w:rsidR="002B5FCF" w:rsidRDefault="002B5FCF" w:rsidP="002B5FC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BCE4F05" w14:textId="6480FD0E" w:rsidR="002B5FCF" w:rsidRDefault="002B5FCF" w:rsidP="002B5FC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90D66DC" w14:textId="7DC16C71" w:rsidR="002B5FCF" w:rsidRDefault="002B5FCF" w:rsidP="002B5FC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22687D3" w14:textId="2CC10B4C" w:rsidR="002B5FCF" w:rsidRDefault="002B5FCF" w:rsidP="002B5FC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AC3BB54" w14:textId="32D68440" w:rsidR="002B5FCF" w:rsidRDefault="002B5FCF" w:rsidP="002B5FCF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71ED07E" w14:textId="50B208D9" w:rsidR="002B5FCF" w:rsidRDefault="00372244" w:rsidP="002B5FCF">
      <w:pPr>
        <w:pStyle w:val="ListParagraph"/>
        <w:numPr>
          <w:ilvl w:val="0"/>
          <w:numId w:val="4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05760" behindDoc="0" locked="0" layoutInCell="1" allowOverlap="1" wp14:anchorId="6A0D426D" wp14:editId="3AD62375">
                <wp:simplePos x="0" y="0"/>
                <wp:positionH relativeFrom="margin">
                  <wp:align>center</wp:align>
                </wp:positionH>
                <wp:positionV relativeFrom="paragraph">
                  <wp:posOffset>389107</wp:posOffset>
                </wp:positionV>
                <wp:extent cx="5928360" cy="1284051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1284051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64516B7" w14:textId="77777777" w:rsidR="00372244" w:rsidRPr="00372244" w:rsidRDefault="00372244" w:rsidP="0037224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37224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</w:t>
                            </w:r>
                            <w:proofErr w:type="gramStart"/>
                            <w:r w:rsidRPr="0037224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it(</w:t>
                            </w:r>
                            <w:proofErr w:type="gramEnd"/>
                            <w:r w:rsidRPr="0037224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'remove all articles', async ()=&gt;{</w:t>
                            </w:r>
                          </w:p>
                          <w:p w14:paraId="438520F4" w14:textId="77777777" w:rsidR="00372244" w:rsidRPr="00372244" w:rsidRDefault="00372244" w:rsidP="0037224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</w:p>
                          <w:p w14:paraId="654E0C80" w14:textId="77777777" w:rsidR="00372244" w:rsidRPr="00372244" w:rsidRDefault="00372244" w:rsidP="0037224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37224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let result = await </w:t>
                            </w:r>
                            <w:proofErr w:type="spellStart"/>
                            <w:r w:rsidRPr="0037224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rticle.deleteMany</w:t>
                            </w:r>
                            <w:proofErr w:type="spellEnd"/>
                            <w:r w:rsidRPr="0037224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{});</w:t>
                            </w:r>
                          </w:p>
                          <w:p w14:paraId="7E427EDC" w14:textId="77777777" w:rsidR="00372244" w:rsidRPr="00372244" w:rsidRDefault="00372244" w:rsidP="0037224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</w:p>
                          <w:p w14:paraId="5809C17F" w14:textId="77777777" w:rsidR="00372244" w:rsidRPr="00372244" w:rsidRDefault="00372244" w:rsidP="0037224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37224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37224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result.should</w:t>
                            </w:r>
                            <w:proofErr w:type="gramEnd"/>
                            <w:r w:rsidRPr="0037224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.have.property</w:t>
                            </w:r>
                            <w:proofErr w:type="spellEnd"/>
                            <w:r w:rsidRPr="0037224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'acknowledged')</w:t>
                            </w:r>
                          </w:p>
                          <w:p w14:paraId="0950FD7B" w14:textId="77777777" w:rsidR="00372244" w:rsidRPr="00372244" w:rsidRDefault="00372244" w:rsidP="0037224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37224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37224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result.acknowledged.should.be.eq</w:t>
                            </w:r>
                            <w:proofErr w:type="spellEnd"/>
                            <w:proofErr w:type="gramEnd"/>
                            <w:r w:rsidRPr="0037224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true)</w:t>
                            </w:r>
                          </w:p>
                          <w:p w14:paraId="03191115" w14:textId="77777777" w:rsidR="00372244" w:rsidRPr="009F17A4" w:rsidRDefault="00372244" w:rsidP="0037224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37224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}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0D426D" id="Text Box 20" o:spid="_x0000_s1049" type="#_x0000_t202" style="position:absolute;left:0;text-align:left;margin-left:0;margin-top:30.65pt;width:466.8pt;height:101.1pt;z-index:2524057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" fillcolor="#e7f3d9" stroked="f" strokeweight=".5pt">
                <v:fill opacity="43947f"/>
                <v:textbox inset="2mm">
                  <w:txbxContent>
                    <w:p w14:paraId="264516B7" w14:textId="77777777" w:rsidR="00372244" w:rsidRPr="00372244" w:rsidRDefault="00372244" w:rsidP="0037224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372244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it('remove all articles', async ()=&gt;{</w:t>
                      </w:r>
                    </w:p>
                    <w:p w14:paraId="438520F4" w14:textId="77777777" w:rsidR="00372244" w:rsidRPr="00372244" w:rsidRDefault="00372244" w:rsidP="0037224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</w:p>
                    <w:p w14:paraId="654E0C80" w14:textId="77777777" w:rsidR="00372244" w:rsidRPr="00372244" w:rsidRDefault="00372244" w:rsidP="0037224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372244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let result = await Article.deleteMany({});</w:t>
                      </w:r>
                    </w:p>
                    <w:p w14:paraId="7E427EDC" w14:textId="77777777" w:rsidR="00372244" w:rsidRPr="00372244" w:rsidRDefault="00372244" w:rsidP="0037224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</w:p>
                    <w:p w14:paraId="5809C17F" w14:textId="77777777" w:rsidR="00372244" w:rsidRPr="00372244" w:rsidRDefault="00372244" w:rsidP="0037224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372244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result.should.have.property('acknowledged')</w:t>
                      </w:r>
                    </w:p>
                    <w:p w14:paraId="0950FD7B" w14:textId="77777777" w:rsidR="00372244" w:rsidRPr="00372244" w:rsidRDefault="00372244" w:rsidP="0037224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372244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result.acknowledged.should.be.eq(true)</w:t>
                      </w:r>
                    </w:p>
                    <w:p w14:paraId="03191115" w14:textId="77777777" w:rsidR="00372244" w:rsidRPr="009F17A4" w:rsidRDefault="00372244" w:rsidP="0037224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372244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}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B5FCF" w:rsidRPr="002B5FCF">
        <w:rPr>
          <w:rFonts w:asciiTheme="minorBidi" w:hAnsiTheme="minorBidi"/>
          <w:sz w:val="24"/>
          <w:szCs w:val="24"/>
        </w:rPr>
        <w:t>To delete</w:t>
      </w:r>
    </w:p>
    <w:p w14:paraId="101DCB43" w14:textId="7D31276E" w:rsidR="00C46D06" w:rsidRDefault="00C46D06" w:rsidP="00C46D06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1C29E9F" w14:textId="1A030217" w:rsidR="00C46D06" w:rsidRDefault="00C46D06" w:rsidP="00C46D06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C118730" w14:textId="043CBD4E" w:rsidR="00C46D06" w:rsidRDefault="00C46D06" w:rsidP="00C46D06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B6D2D21" w14:textId="66691338" w:rsidR="00C46D06" w:rsidRDefault="00C46D06" w:rsidP="00C46D06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8132914" w14:textId="5F4C79E1" w:rsidR="00C46D06" w:rsidRDefault="00C46D06" w:rsidP="00C46D06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EAEF417" w14:textId="71F129A1" w:rsidR="00C46D06" w:rsidRDefault="0013500E" w:rsidP="00C46D06">
      <w:pPr>
        <w:pStyle w:val="ListParagraph"/>
        <w:numPr>
          <w:ilvl w:val="0"/>
          <w:numId w:val="4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07808" behindDoc="0" locked="0" layoutInCell="1" allowOverlap="1" wp14:anchorId="00FBC574" wp14:editId="5681CD12">
                <wp:simplePos x="0" y="0"/>
                <wp:positionH relativeFrom="margin">
                  <wp:align>center</wp:align>
                </wp:positionH>
                <wp:positionV relativeFrom="paragraph">
                  <wp:posOffset>489733</wp:posOffset>
                </wp:positionV>
                <wp:extent cx="5928360" cy="785995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785995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80C1FF4" w14:textId="77777777" w:rsidR="0013500E" w:rsidRPr="0013500E" w:rsidRDefault="0013500E" w:rsidP="0013500E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13500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</w:t>
                            </w:r>
                            <w:proofErr w:type="gramStart"/>
                            <w:r w:rsidRPr="0013500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it(</w:t>
                            </w:r>
                            <w:proofErr w:type="gramEnd"/>
                            <w:r w:rsidRPr="0013500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'close the </w:t>
                            </w:r>
                            <w:proofErr w:type="spellStart"/>
                            <w:r w:rsidRPr="0013500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db</w:t>
                            </w:r>
                            <w:proofErr w:type="spellEnd"/>
                            <w:r w:rsidRPr="0013500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connection', ()=&gt;{</w:t>
                            </w:r>
                          </w:p>
                          <w:p w14:paraId="4432A1CA" w14:textId="77777777" w:rsidR="0013500E" w:rsidRPr="0013500E" w:rsidRDefault="0013500E" w:rsidP="0013500E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13500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13500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mongoose.connection</w:t>
                            </w:r>
                            <w:proofErr w:type="gramEnd"/>
                            <w:r w:rsidRPr="0013500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.close</w:t>
                            </w:r>
                            <w:proofErr w:type="spellEnd"/>
                            <w:r w:rsidRPr="0013500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)</w:t>
                            </w:r>
                          </w:p>
                          <w:p w14:paraId="0467A2AD" w14:textId="6575AD87" w:rsidR="0013500E" w:rsidRPr="009F17A4" w:rsidRDefault="0013500E" w:rsidP="0013500E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13500E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}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FBC574" id="Text Box 21" o:spid="_x0000_s1050" type="#_x0000_t202" style="position:absolute;left:0;text-align:left;margin-left:0;margin-top:38.55pt;width:466.8pt;height:61.9pt;z-index:2524078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" fillcolor="#e7f3d9" stroked="f" strokeweight=".5pt">
                <v:fill opacity="43947f"/>
                <v:textbox inset="2mm">
                  <w:txbxContent>
                    <w:p w14:paraId="380C1FF4" w14:textId="77777777" w:rsidR="0013500E" w:rsidRPr="0013500E" w:rsidRDefault="0013500E" w:rsidP="0013500E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13500E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it('close the db connection', ()=&gt;{</w:t>
                      </w:r>
                    </w:p>
                    <w:p w14:paraId="4432A1CA" w14:textId="77777777" w:rsidR="0013500E" w:rsidRPr="0013500E" w:rsidRDefault="0013500E" w:rsidP="0013500E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13500E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mongoose.connection.close()</w:t>
                      </w:r>
                    </w:p>
                    <w:p w14:paraId="0467A2AD" w14:textId="6575AD87" w:rsidR="0013500E" w:rsidRPr="009F17A4" w:rsidRDefault="0013500E" w:rsidP="0013500E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13500E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}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46D06" w:rsidRPr="00C46D06">
        <w:rPr>
          <w:rFonts w:asciiTheme="minorBidi" w:hAnsiTheme="minorBidi"/>
          <w:sz w:val="24"/>
          <w:szCs w:val="24"/>
        </w:rPr>
        <w:t>To close the connection:</w:t>
      </w:r>
    </w:p>
    <w:p w14:paraId="33118E14" w14:textId="52431EF4" w:rsidR="0013500E" w:rsidRDefault="0013500E" w:rsidP="0013500E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4075F2A" w14:textId="72C807AF" w:rsidR="0013500E" w:rsidRDefault="0013500E" w:rsidP="0013500E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6AB9F2B" w14:textId="23A3CA44" w:rsidR="0013500E" w:rsidRDefault="0013500E" w:rsidP="0013500E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AB9A506" w14:textId="0194865E" w:rsidR="0013500E" w:rsidRDefault="0013500E" w:rsidP="0013500E">
      <w:pPr>
        <w:pStyle w:val="Heading2"/>
        <w:rPr>
          <w:rFonts w:eastAsiaTheme="minorHAnsi"/>
          <w:bCs/>
        </w:rPr>
      </w:pPr>
      <w:r>
        <w:rPr>
          <w:rFonts w:eastAsiaTheme="minorHAnsi"/>
          <w:bCs/>
        </w:rPr>
        <w:lastRenderedPageBreak/>
        <w:t>Mocha Hooks</w:t>
      </w:r>
      <w:r w:rsidRPr="001B0B6F">
        <w:rPr>
          <w:rFonts w:eastAsiaTheme="minorHAnsi"/>
          <w:bCs/>
        </w:rPr>
        <w:t>:</w:t>
      </w:r>
    </w:p>
    <w:p w14:paraId="39F3638B" w14:textId="10D37E8A" w:rsidR="007B7C80" w:rsidRDefault="007B7C80" w:rsidP="007B7C80">
      <w:pPr>
        <w:pStyle w:val="ListParagraph"/>
        <w:numPr>
          <w:ilvl w:val="0"/>
          <w:numId w:val="4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7B7C80">
        <w:rPr>
          <w:rFonts w:asciiTheme="minorBidi" w:hAnsiTheme="minorBidi"/>
          <w:sz w:val="24"/>
          <w:szCs w:val="24"/>
        </w:rPr>
        <w:t xml:space="preserve">To do something in </w:t>
      </w:r>
      <w:r w:rsidR="000452A5">
        <w:rPr>
          <w:rFonts w:asciiTheme="minorBidi" w:hAnsiTheme="minorBidi"/>
          <w:sz w:val="24"/>
          <w:szCs w:val="24"/>
        </w:rPr>
        <w:t>some parts</w:t>
      </w:r>
      <w:r w:rsidRPr="007B7C80">
        <w:rPr>
          <w:rFonts w:asciiTheme="minorBidi" w:hAnsiTheme="minorBidi"/>
          <w:sz w:val="24"/>
          <w:szCs w:val="24"/>
        </w:rPr>
        <w:t xml:space="preserve"> the test.</w:t>
      </w:r>
      <w:r w:rsidR="000452A5">
        <w:rPr>
          <w:rFonts w:asciiTheme="minorBidi" w:hAnsiTheme="minorBidi"/>
          <w:sz w:val="24"/>
          <w:szCs w:val="24"/>
        </w:rPr>
        <w:t xml:space="preserve"> Usually are in describes, and are related to a specific describe.</w:t>
      </w:r>
    </w:p>
    <w:p w14:paraId="567F6FAD" w14:textId="315E85D5" w:rsidR="000452A5" w:rsidRDefault="000452A5" w:rsidP="000452A5">
      <w:pPr>
        <w:pStyle w:val="ListParagraph"/>
        <w:numPr>
          <w:ilvl w:val="1"/>
          <w:numId w:val="4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Before // before all the tests of the describe do something</w:t>
      </w:r>
    </w:p>
    <w:p w14:paraId="67D8FEA7" w14:textId="395B5478" w:rsidR="000452A5" w:rsidRDefault="000452A5" w:rsidP="000452A5">
      <w:pPr>
        <w:pStyle w:val="ListParagraph"/>
        <w:numPr>
          <w:ilvl w:val="1"/>
          <w:numId w:val="4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After</w:t>
      </w:r>
    </w:p>
    <w:p w14:paraId="4ACEFD03" w14:textId="4677433A" w:rsidR="000452A5" w:rsidRDefault="000452A5" w:rsidP="000452A5">
      <w:pPr>
        <w:pStyle w:val="ListParagraph"/>
        <w:numPr>
          <w:ilvl w:val="1"/>
          <w:numId w:val="4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>
        <w:rPr>
          <w:rFonts w:asciiTheme="minorBidi" w:hAnsiTheme="minorBidi"/>
          <w:sz w:val="24"/>
          <w:szCs w:val="24"/>
        </w:rPr>
        <w:t>beforeEach</w:t>
      </w:r>
      <w:proofErr w:type="spellEnd"/>
      <w:r>
        <w:rPr>
          <w:rFonts w:asciiTheme="minorBidi" w:hAnsiTheme="minorBidi"/>
          <w:sz w:val="24"/>
          <w:szCs w:val="24"/>
        </w:rPr>
        <w:t xml:space="preserve"> // before each test is executed do something</w:t>
      </w:r>
    </w:p>
    <w:p w14:paraId="44B7EE49" w14:textId="4BD6ECAA" w:rsidR="000452A5" w:rsidRPr="007B7C80" w:rsidRDefault="000452A5" w:rsidP="000452A5">
      <w:pPr>
        <w:pStyle w:val="ListParagraph"/>
        <w:numPr>
          <w:ilvl w:val="1"/>
          <w:numId w:val="4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409856" behindDoc="0" locked="0" layoutInCell="1" allowOverlap="1" wp14:anchorId="3184C0C7" wp14:editId="63525B83">
                <wp:simplePos x="0" y="0"/>
                <wp:positionH relativeFrom="margin">
                  <wp:align>center</wp:align>
                </wp:positionH>
                <wp:positionV relativeFrom="paragraph">
                  <wp:posOffset>321283</wp:posOffset>
                </wp:positionV>
                <wp:extent cx="5928360" cy="2085610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2085610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6F01F81" w14:textId="46B6D351" w:rsidR="002A10C4" w:rsidRPr="002A10C4" w:rsidRDefault="002A10C4" w:rsidP="002A10C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proofErr w:type="gramStart"/>
                            <w:r w:rsidRPr="002A10C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before(</w:t>
                            </w:r>
                            <w:proofErr w:type="gramEnd"/>
                            <w:r w:rsidRPr="002A10C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)=&gt;{</w:t>
                            </w:r>
                          </w:p>
                          <w:p w14:paraId="14F564E4" w14:textId="77777777" w:rsidR="002A10C4" w:rsidRPr="002A10C4" w:rsidRDefault="002A10C4" w:rsidP="002A10C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2A10C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</w:t>
                            </w:r>
                          </w:p>
                          <w:p w14:paraId="252C4E2E" w14:textId="77777777" w:rsidR="002A10C4" w:rsidRPr="002A10C4" w:rsidRDefault="002A10C4" w:rsidP="002A10C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2A10C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2A10C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mongoose.Promise</w:t>
                            </w:r>
                            <w:proofErr w:type="spellEnd"/>
                            <w:proofErr w:type="gramEnd"/>
                            <w:r w:rsidRPr="002A10C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= </w:t>
                            </w:r>
                            <w:proofErr w:type="spellStart"/>
                            <w:r w:rsidRPr="002A10C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global.Promise</w:t>
                            </w:r>
                            <w:proofErr w:type="spellEnd"/>
                            <w:r w:rsidRPr="002A10C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// use </w:t>
                            </w:r>
                            <w:proofErr w:type="spellStart"/>
                            <w:r w:rsidRPr="002A10C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nodejs</w:t>
                            </w:r>
                            <w:proofErr w:type="spellEnd"/>
                            <w:r w:rsidRPr="002A10C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promise</w:t>
                            </w:r>
                          </w:p>
                          <w:p w14:paraId="2FBFFBE6" w14:textId="77777777" w:rsidR="002A10C4" w:rsidRPr="002A10C4" w:rsidRDefault="002A10C4" w:rsidP="002A10C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2A10C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2A10C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mongoose.connect</w:t>
                            </w:r>
                            <w:proofErr w:type="spellEnd"/>
                            <w:proofErr w:type="gramEnd"/>
                            <w:r w:rsidRPr="002A10C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</w:t>
                            </w:r>
                            <w:proofErr w:type="spellStart"/>
                            <w:r w:rsidRPr="002A10C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config.DBHost</w:t>
                            </w:r>
                            <w:proofErr w:type="spellEnd"/>
                            <w:r w:rsidRPr="002A10C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, { </w:t>
                            </w:r>
                            <w:proofErr w:type="spellStart"/>
                            <w:r w:rsidRPr="002A10C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usenewURLParser</w:t>
                            </w:r>
                            <w:proofErr w:type="spellEnd"/>
                            <w:r w:rsidRPr="002A10C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: true}) </w:t>
                            </w:r>
                          </w:p>
                          <w:p w14:paraId="732F8171" w14:textId="77777777" w:rsidR="002A10C4" w:rsidRPr="002A10C4" w:rsidRDefault="002A10C4" w:rsidP="002A10C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</w:p>
                          <w:p w14:paraId="6FD50869" w14:textId="1798148E" w:rsidR="002A10C4" w:rsidRDefault="002A10C4" w:rsidP="002A10C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2A10C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})</w:t>
                            </w:r>
                          </w:p>
                          <w:p w14:paraId="405937B9" w14:textId="77777777" w:rsidR="002A10C4" w:rsidRDefault="002A10C4" w:rsidP="002A10C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</w:p>
                          <w:p w14:paraId="3CA9F1C5" w14:textId="021C6CB8" w:rsidR="000452A5" w:rsidRPr="000452A5" w:rsidRDefault="000452A5" w:rsidP="002A10C4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proofErr w:type="gramStart"/>
                            <w:r w:rsidRPr="000452A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fter(</w:t>
                            </w:r>
                            <w:proofErr w:type="gramEnd"/>
                            <w:r w:rsidR="002A10C4" w:rsidRPr="002A10C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'close </w:t>
                            </w:r>
                            <w:proofErr w:type="spellStart"/>
                            <w:r w:rsidR="002A10C4" w:rsidRPr="002A10C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db</w:t>
                            </w:r>
                            <w:proofErr w:type="spellEnd"/>
                            <w:r w:rsidR="002A10C4" w:rsidRPr="002A10C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connection'</w:t>
                            </w:r>
                            <w:r w:rsidR="002A10C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,</w:t>
                            </w:r>
                            <w:r w:rsidR="002A10C4" w:rsidRPr="002A10C4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</w:t>
                            </w:r>
                            <w:r w:rsidRPr="000452A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)=&gt;{</w:t>
                            </w:r>
                          </w:p>
                          <w:p w14:paraId="5EACE848" w14:textId="77777777" w:rsidR="000452A5" w:rsidRPr="000452A5" w:rsidRDefault="000452A5" w:rsidP="000452A5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0452A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</w:t>
                            </w:r>
                          </w:p>
                          <w:p w14:paraId="2A580A91" w14:textId="77777777" w:rsidR="000452A5" w:rsidRPr="000452A5" w:rsidRDefault="000452A5" w:rsidP="000452A5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0452A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0452A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mongoose.connection</w:t>
                            </w:r>
                            <w:proofErr w:type="gramEnd"/>
                            <w:r w:rsidRPr="000452A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.close</w:t>
                            </w:r>
                            <w:proofErr w:type="spellEnd"/>
                            <w:r w:rsidRPr="000452A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)</w:t>
                            </w:r>
                          </w:p>
                          <w:p w14:paraId="0E9A328C" w14:textId="77777777" w:rsidR="000452A5" w:rsidRPr="000452A5" w:rsidRDefault="000452A5" w:rsidP="000452A5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</w:p>
                          <w:p w14:paraId="650CEA65" w14:textId="4C91DE7B" w:rsidR="000452A5" w:rsidRPr="009F17A4" w:rsidRDefault="000452A5" w:rsidP="000452A5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0452A5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 xml:space="preserve">    }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84C0C7" id="Text Box 22" o:spid="_x0000_s1051" type="#_x0000_t202" style="position:absolute;left:0;text-align:left;margin-left:0;margin-top:25.3pt;width:466.8pt;height:164.2pt;z-index:25240985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" fillcolor="#e7f3d9" stroked="f" strokeweight=".5pt">
                <v:fill opacity="43947f"/>
                <v:textbox inset="2mm">
                  <w:txbxContent>
                    <w:p w14:paraId="16F01F81" w14:textId="46B6D351" w:rsidR="002A10C4" w:rsidRPr="002A10C4" w:rsidRDefault="002A10C4" w:rsidP="002A10C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2A10C4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before(()=&gt;{</w:t>
                      </w:r>
                    </w:p>
                    <w:p w14:paraId="14F564E4" w14:textId="77777777" w:rsidR="002A10C4" w:rsidRPr="002A10C4" w:rsidRDefault="002A10C4" w:rsidP="002A10C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2A10C4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</w:t>
                      </w:r>
                    </w:p>
                    <w:p w14:paraId="252C4E2E" w14:textId="77777777" w:rsidR="002A10C4" w:rsidRPr="002A10C4" w:rsidRDefault="002A10C4" w:rsidP="002A10C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2A10C4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mongoose.Promise = global.Promise // use nodejs promise</w:t>
                      </w:r>
                    </w:p>
                    <w:p w14:paraId="2FBFFBE6" w14:textId="77777777" w:rsidR="002A10C4" w:rsidRPr="002A10C4" w:rsidRDefault="002A10C4" w:rsidP="002A10C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2A10C4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mongoose.connect(config.DBHost, { usenewURLParser: true}) </w:t>
                      </w:r>
                    </w:p>
                    <w:p w14:paraId="732F8171" w14:textId="77777777" w:rsidR="002A10C4" w:rsidRPr="002A10C4" w:rsidRDefault="002A10C4" w:rsidP="002A10C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</w:p>
                    <w:p w14:paraId="6FD50869" w14:textId="1798148E" w:rsidR="002A10C4" w:rsidRDefault="002A10C4" w:rsidP="002A10C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2A10C4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})</w:t>
                      </w:r>
                    </w:p>
                    <w:p w14:paraId="405937B9" w14:textId="77777777" w:rsidR="002A10C4" w:rsidRDefault="002A10C4" w:rsidP="002A10C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</w:p>
                    <w:p w14:paraId="3CA9F1C5" w14:textId="021C6CB8" w:rsidR="000452A5" w:rsidRPr="000452A5" w:rsidRDefault="000452A5" w:rsidP="002A10C4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0452A5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after(</w:t>
                      </w:r>
                      <w:r w:rsidR="002A10C4" w:rsidRPr="002A10C4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'close db connection'</w:t>
                      </w:r>
                      <w:r w:rsidR="002A10C4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,</w:t>
                      </w:r>
                      <w:r w:rsidR="002A10C4" w:rsidRPr="002A10C4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</w:t>
                      </w:r>
                      <w:r w:rsidRPr="000452A5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()=&gt;{</w:t>
                      </w:r>
                    </w:p>
                    <w:p w14:paraId="5EACE848" w14:textId="77777777" w:rsidR="000452A5" w:rsidRPr="000452A5" w:rsidRDefault="000452A5" w:rsidP="000452A5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0452A5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</w:t>
                      </w:r>
                    </w:p>
                    <w:p w14:paraId="2A580A91" w14:textId="77777777" w:rsidR="000452A5" w:rsidRPr="000452A5" w:rsidRDefault="000452A5" w:rsidP="000452A5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0452A5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    mongoose.connection.close()</w:t>
                      </w:r>
                    </w:p>
                    <w:p w14:paraId="0E9A328C" w14:textId="77777777" w:rsidR="000452A5" w:rsidRPr="000452A5" w:rsidRDefault="000452A5" w:rsidP="000452A5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</w:p>
                    <w:p w14:paraId="650CEA65" w14:textId="4C91DE7B" w:rsidR="000452A5" w:rsidRPr="009F17A4" w:rsidRDefault="000452A5" w:rsidP="000452A5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0452A5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 xml:space="preserve">    }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proofErr w:type="spellStart"/>
      <w:r>
        <w:rPr>
          <w:rFonts w:asciiTheme="minorBidi" w:hAnsiTheme="minorBidi"/>
          <w:sz w:val="24"/>
          <w:szCs w:val="24"/>
        </w:rPr>
        <w:t>afterEach</w:t>
      </w:r>
      <w:proofErr w:type="spellEnd"/>
    </w:p>
    <w:p w14:paraId="10403839" w14:textId="2F35623B" w:rsidR="0013500E" w:rsidRDefault="0013500E" w:rsidP="0013500E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E063279" w14:textId="3ECB18E9" w:rsidR="0041160D" w:rsidRDefault="0041160D" w:rsidP="0013500E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10876B07" w14:textId="3621B0DA" w:rsidR="0041160D" w:rsidRDefault="0041160D" w:rsidP="0013500E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58A75B5" w14:textId="6BD28AC6" w:rsidR="0041160D" w:rsidRDefault="0041160D" w:rsidP="0013500E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722CEF6" w14:textId="5D6A5EC0" w:rsidR="0041160D" w:rsidRDefault="0041160D" w:rsidP="0013500E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4C1CC1B" w14:textId="29C01847" w:rsidR="0041160D" w:rsidRDefault="0041160D" w:rsidP="0013500E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97027EB" w14:textId="6EB85130" w:rsidR="0041160D" w:rsidRDefault="0041160D" w:rsidP="0013500E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3492936" w14:textId="4644912F" w:rsidR="0041160D" w:rsidRDefault="0041160D" w:rsidP="0041160D">
      <w:pPr>
        <w:pStyle w:val="Heading2"/>
        <w:rPr>
          <w:rFonts w:eastAsiaTheme="minorHAnsi"/>
          <w:bCs/>
        </w:rPr>
      </w:pPr>
      <w:r>
        <w:rPr>
          <w:rFonts w:eastAsiaTheme="minorHAnsi"/>
          <w:bCs/>
        </w:rPr>
        <w:t>Completing the API</w:t>
      </w:r>
      <w:r w:rsidRPr="001B0B6F">
        <w:rPr>
          <w:rFonts w:eastAsiaTheme="minorHAnsi"/>
          <w:bCs/>
        </w:rPr>
        <w:t>:</w:t>
      </w:r>
    </w:p>
    <w:p w14:paraId="4F829B94" w14:textId="4B1D5BB6" w:rsidR="0041160D" w:rsidRPr="0041160D" w:rsidRDefault="0041160D" w:rsidP="0041160D">
      <w:pPr>
        <w:pStyle w:val="ListParagraph"/>
        <w:numPr>
          <w:ilvl w:val="0"/>
          <w:numId w:val="4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41160D">
        <w:rPr>
          <w:rFonts w:asciiTheme="minorBidi" w:hAnsiTheme="minorBidi"/>
          <w:sz w:val="24"/>
          <w:szCs w:val="24"/>
        </w:rPr>
        <w:t>In the controller folder create articles.js</w:t>
      </w:r>
    </w:p>
    <w:p w14:paraId="300F9114" w14:textId="4790A2C5" w:rsidR="0041160D" w:rsidRDefault="0041160D" w:rsidP="0041160D">
      <w:pPr>
        <w:pStyle w:val="ListParagraph"/>
        <w:numPr>
          <w:ilvl w:val="0"/>
          <w:numId w:val="4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41160D">
        <w:rPr>
          <w:rFonts w:asciiTheme="minorBidi" w:hAnsiTheme="minorBidi"/>
          <w:sz w:val="24"/>
          <w:szCs w:val="24"/>
        </w:rPr>
        <w:t>In the routes create index.js</w:t>
      </w:r>
    </w:p>
    <w:p w14:paraId="12C1336A" w14:textId="3BE2170C" w:rsidR="00811D82" w:rsidRDefault="00811D82" w:rsidP="00811D82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D23E4FA" w14:textId="70EF59DD" w:rsidR="00811D82" w:rsidRPr="00811D82" w:rsidRDefault="00811D82" w:rsidP="00651569">
      <w:pPr>
        <w:pStyle w:val="ListParagraph"/>
        <w:numPr>
          <w:ilvl w:val="0"/>
          <w:numId w:val="45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811D82">
        <w:rPr>
          <w:rFonts w:asciiTheme="minorBidi" w:hAnsiTheme="minorBidi"/>
          <w:sz w:val="24"/>
          <w:szCs w:val="24"/>
        </w:rPr>
        <w:t>In server.js,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411904" behindDoc="0" locked="0" layoutInCell="1" allowOverlap="1" wp14:anchorId="03081501" wp14:editId="52A3FC2C">
                <wp:simplePos x="0" y="0"/>
                <wp:positionH relativeFrom="margin">
                  <wp:posOffset>0</wp:posOffset>
                </wp:positionH>
                <wp:positionV relativeFrom="paragraph">
                  <wp:posOffset>338266</wp:posOffset>
                </wp:positionV>
                <wp:extent cx="5928360" cy="673154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8360" cy="673154"/>
                        </a:xfrm>
                        <a:prstGeom prst="rect">
                          <a:avLst/>
                        </a:prstGeom>
                        <a:solidFill>
                          <a:srgbClr val="E7F3D9">
                            <a:alpha val="67059"/>
                          </a:srgb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3536F3" w14:textId="7782C60C" w:rsidR="00811D82" w:rsidRDefault="00811D82" w:rsidP="00811D82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r w:rsidRPr="00811D82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const routes = require('./app/routes/index.js')</w:t>
                            </w:r>
                          </w:p>
                          <w:p w14:paraId="6EF4B397" w14:textId="6124BAD0" w:rsidR="00811D82" w:rsidRPr="009F17A4" w:rsidRDefault="00811D82" w:rsidP="00811D82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</w:pPr>
                            <w:proofErr w:type="spellStart"/>
                            <w:r w:rsidRPr="00811D82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app.use</w:t>
                            </w:r>
                            <w:proofErr w:type="spellEnd"/>
                            <w:r w:rsidRPr="00811D82">
                              <w:rPr>
                                <w:rFonts w:ascii="Consolas" w:hAnsi="Consolas" w:cs="Tahoma"/>
                                <w:sz w:val="20"/>
                                <w:szCs w:val="20"/>
                                <w:lang w:val="en-CA" w:bidi="fa-IR"/>
                              </w:rPr>
                              <w:t>(route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081501" id="Text Box 23" o:spid="_x0000_s1052" type="#_x0000_t202" style="position:absolute;left:0;text-align:left;margin-left:0;margin-top:26.65pt;width:466.8pt;height:53pt;z-index:252411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" fillcolor="#e7f3d9" stroked="f" strokeweight=".5pt">
                <v:fill opacity="43947f"/>
                <v:textbox inset="2mm">
                  <w:txbxContent>
                    <w:p w14:paraId="1F3536F3" w14:textId="7782C60C" w:rsidR="00811D82" w:rsidRDefault="00811D82" w:rsidP="00811D82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811D82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const routes = require('./app/routes/index.js')</w:t>
                      </w:r>
                    </w:p>
                    <w:p w14:paraId="6EF4B397" w14:textId="6124BAD0" w:rsidR="00811D82" w:rsidRPr="009F17A4" w:rsidRDefault="00811D82" w:rsidP="00811D82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</w:pPr>
                      <w:r w:rsidRPr="00811D82">
                        <w:rPr>
                          <w:rFonts w:ascii="Consolas" w:hAnsi="Consolas" w:cs="Tahoma"/>
                          <w:sz w:val="20"/>
                          <w:szCs w:val="20"/>
                          <w:lang w:val="en-CA" w:bidi="fa-IR"/>
                        </w:rPr>
                        <w:t>app.use(routes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Theme="minorBidi" w:hAnsiTheme="minorBidi"/>
          <w:sz w:val="24"/>
          <w:szCs w:val="24"/>
        </w:rPr>
        <w:t xml:space="preserve"> a</w:t>
      </w:r>
      <w:r w:rsidRPr="00811D82">
        <w:rPr>
          <w:rFonts w:asciiTheme="minorBidi" w:hAnsiTheme="minorBidi"/>
          <w:sz w:val="24"/>
          <w:szCs w:val="24"/>
        </w:rPr>
        <w:t xml:space="preserve">dd </w:t>
      </w:r>
    </w:p>
    <w:p w14:paraId="1CB67863" w14:textId="7AD72854" w:rsidR="00811D82" w:rsidRPr="00811D82" w:rsidRDefault="00811D82" w:rsidP="00811D82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sectPr w:rsidR="00811D82" w:rsidRPr="00811D82" w:rsidSect="00FF77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C1E14"/>
    <w:multiLevelType w:val="hybridMultilevel"/>
    <w:tmpl w:val="AF747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50F0B"/>
    <w:multiLevelType w:val="hybridMultilevel"/>
    <w:tmpl w:val="98384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60C80"/>
    <w:multiLevelType w:val="hybridMultilevel"/>
    <w:tmpl w:val="95403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0E4297"/>
    <w:multiLevelType w:val="hybridMultilevel"/>
    <w:tmpl w:val="DE3C4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672B49"/>
    <w:multiLevelType w:val="hybridMultilevel"/>
    <w:tmpl w:val="DE421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9135F"/>
    <w:multiLevelType w:val="hybridMultilevel"/>
    <w:tmpl w:val="8ECA5F42"/>
    <w:lvl w:ilvl="0" w:tplc="BD702B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A270F7"/>
    <w:multiLevelType w:val="hybridMultilevel"/>
    <w:tmpl w:val="536A8FA8"/>
    <w:lvl w:ilvl="0" w:tplc="BE1A9B82">
      <w:numFmt w:val="bullet"/>
      <w:lvlText w:val="•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481071"/>
    <w:multiLevelType w:val="hybridMultilevel"/>
    <w:tmpl w:val="F894E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DA1B72"/>
    <w:multiLevelType w:val="hybridMultilevel"/>
    <w:tmpl w:val="31480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B345D6"/>
    <w:multiLevelType w:val="hybridMultilevel"/>
    <w:tmpl w:val="E4AE6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551C99"/>
    <w:multiLevelType w:val="hybridMultilevel"/>
    <w:tmpl w:val="93DCC2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789203F"/>
    <w:multiLevelType w:val="hybridMultilevel"/>
    <w:tmpl w:val="79DC8E8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19C9652A"/>
    <w:multiLevelType w:val="hybridMultilevel"/>
    <w:tmpl w:val="459E3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9A433B"/>
    <w:multiLevelType w:val="hybridMultilevel"/>
    <w:tmpl w:val="2D94D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BA61BC"/>
    <w:multiLevelType w:val="hybridMultilevel"/>
    <w:tmpl w:val="43941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8D5EBD"/>
    <w:multiLevelType w:val="hybridMultilevel"/>
    <w:tmpl w:val="BB7E7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FB5D45"/>
    <w:multiLevelType w:val="hybridMultilevel"/>
    <w:tmpl w:val="BC360AB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7371E6F"/>
    <w:multiLevelType w:val="hybridMultilevel"/>
    <w:tmpl w:val="2BC8E342"/>
    <w:lvl w:ilvl="0" w:tplc="E0F6C0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015901"/>
    <w:multiLevelType w:val="hybridMultilevel"/>
    <w:tmpl w:val="6AA25D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E9B24C3"/>
    <w:multiLevelType w:val="hybridMultilevel"/>
    <w:tmpl w:val="321CA5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F0D49D1"/>
    <w:multiLevelType w:val="hybridMultilevel"/>
    <w:tmpl w:val="74B60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6E5929"/>
    <w:multiLevelType w:val="hybridMultilevel"/>
    <w:tmpl w:val="6D5AB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F7E2263"/>
    <w:multiLevelType w:val="hybridMultilevel"/>
    <w:tmpl w:val="87AEB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485D95"/>
    <w:multiLevelType w:val="hybridMultilevel"/>
    <w:tmpl w:val="B0C4BD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38D4D09"/>
    <w:multiLevelType w:val="hybridMultilevel"/>
    <w:tmpl w:val="3BD0017C"/>
    <w:lvl w:ilvl="0" w:tplc="E0F6C0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360D77"/>
    <w:multiLevelType w:val="hybridMultilevel"/>
    <w:tmpl w:val="5D4A4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AE04FD"/>
    <w:multiLevelType w:val="hybridMultilevel"/>
    <w:tmpl w:val="26E0DD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F33241B"/>
    <w:multiLevelType w:val="hybridMultilevel"/>
    <w:tmpl w:val="37763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CD00C2"/>
    <w:multiLevelType w:val="hybridMultilevel"/>
    <w:tmpl w:val="956256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20F48DB"/>
    <w:multiLevelType w:val="hybridMultilevel"/>
    <w:tmpl w:val="8A124494"/>
    <w:lvl w:ilvl="0" w:tplc="BD702B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433B3"/>
    <w:multiLevelType w:val="hybridMultilevel"/>
    <w:tmpl w:val="17F6A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E56B0E"/>
    <w:multiLevelType w:val="hybridMultilevel"/>
    <w:tmpl w:val="89EC8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104347"/>
    <w:multiLevelType w:val="hybridMultilevel"/>
    <w:tmpl w:val="18003BF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E3A0FF8"/>
    <w:multiLevelType w:val="hybridMultilevel"/>
    <w:tmpl w:val="F0F6A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451EC5"/>
    <w:multiLevelType w:val="hybridMultilevel"/>
    <w:tmpl w:val="1BD63B72"/>
    <w:lvl w:ilvl="0" w:tplc="FC143C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4C28DE"/>
    <w:multiLevelType w:val="hybridMultilevel"/>
    <w:tmpl w:val="E94802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3841A25"/>
    <w:multiLevelType w:val="hybridMultilevel"/>
    <w:tmpl w:val="2BEEBC1E"/>
    <w:lvl w:ilvl="0" w:tplc="FFE6E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7C8A21A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000000" w:themeColor="text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A27A4F"/>
    <w:multiLevelType w:val="hybridMultilevel"/>
    <w:tmpl w:val="101C6AE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88D404C"/>
    <w:multiLevelType w:val="hybridMultilevel"/>
    <w:tmpl w:val="D02CC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BF1CC3"/>
    <w:multiLevelType w:val="hybridMultilevel"/>
    <w:tmpl w:val="DAA6B2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6D4036A"/>
    <w:multiLevelType w:val="hybridMultilevel"/>
    <w:tmpl w:val="52C478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110796"/>
    <w:multiLevelType w:val="hybridMultilevel"/>
    <w:tmpl w:val="8126F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4A5E33"/>
    <w:multiLevelType w:val="hybridMultilevel"/>
    <w:tmpl w:val="32182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C146C3E"/>
    <w:multiLevelType w:val="hybridMultilevel"/>
    <w:tmpl w:val="C9B83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C1B74A9"/>
    <w:multiLevelType w:val="hybridMultilevel"/>
    <w:tmpl w:val="6F36E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4724329">
    <w:abstractNumId w:val="38"/>
  </w:num>
  <w:num w:numId="2" w16cid:durableId="1637761530">
    <w:abstractNumId w:val="33"/>
  </w:num>
  <w:num w:numId="3" w16cid:durableId="201289425">
    <w:abstractNumId w:val="8"/>
  </w:num>
  <w:num w:numId="4" w16cid:durableId="459689552">
    <w:abstractNumId w:val="1"/>
  </w:num>
  <w:num w:numId="5" w16cid:durableId="1798599131">
    <w:abstractNumId w:val="34"/>
  </w:num>
  <w:num w:numId="6" w16cid:durableId="1479229208">
    <w:abstractNumId w:val="4"/>
  </w:num>
  <w:num w:numId="7" w16cid:durableId="71245357">
    <w:abstractNumId w:val="43"/>
  </w:num>
  <w:num w:numId="8" w16cid:durableId="1845314957">
    <w:abstractNumId w:val="10"/>
  </w:num>
  <w:num w:numId="9" w16cid:durableId="1395813813">
    <w:abstractNumId w:val="13"/>
  </w:num>
  <w:num w:numId="10" w16cid:durableId="1882745145">
    <w:abstractNumId w:val="32"/>
  </w:num>
  <w:num w:numId="11" w16cid:durableId="1873569240">
    <w:abstractNumId w:val="16"/>
  </w:num>
  <w:num w:numId="12" w16cid:durableId="265234298">
    <w:abstractNumId w:val="37"/>
  </w:num>
  <w:num w:numId="13" w16cid:durableId="2125615009">
    <w:abstractNumId w:val="3"/>
  </w:num>
  <w:num w:numId="14" w16cid:durableId="614410648">
    <w:abstractNumId w:val="44"/>
  </w:num>
  <w:num w:numId="15" w16cid:durableId="1719162090">
    <w:abstractNumId w:val="17"/>
  </w:num>
  <w:num w:numId="16" w16cid:durableId="578491295">
    <w:abstractNumId w:val="24"/>
  </w:num>
  <w:num w:numId="17" w16cid:durableId="1967537904">
    <w:abstractNumId w:val="5"/>
  </w:num>
  <w:num w:numId="18" w16cid:durableId="1919975315">
    <w:abstractNumId w:val="22"/>
  </w:num>
  <w:num w:numId="19" w16cid:durableId="2059473932">
    <w:abstractNumId w:val="29"/>
  </w:num>
  <w:num w:numId="20" w16cid:durableId="1560509177">
    <w:abstractNumId w:val="35"/>
  </w:num>
  <w:num w:numId="21" w16cid:durableId="1631980318">
    <w:abstractNumId w:val="36"/>
  </w:num>
  <w:num w:numId="22" w16cid:durableId="1276518009">
    <w:abstractNumId w:val="26"/>
  </w:num>
  <w:num w:numId="23" w16cid:durableId="1270578452">
    <w:abstractNumId w:val="19"/>
  </w:num>
  <w:num w:numId="24" w16cid:durableId="7681444">
    <w:abstractNumId w:val="11"/>
  </w:num>
  <w:num w:numId="25" w16cid:durableId="2127772387">
    <w:abstractNumId w:val="20"/>
  </w:num>
  <w:num w:numId="26" w16cid:durableId="442727636">
    <w:abstractNumId w:val="0"/>
  </w:num>
  <w:num w:numId="27" w16cid:durableId="1500268061">
    <w:abstractNumId w:val="39"/>
  </w:num>
  <w:num w:numId="28" w16cid:durableId="929579110">
    <w:abstractNumId w:val="21"/>
  </w:num>
  <w:num w:numId="29" w16cid:durableId="1983264893">
    <w:abstractNumId w:val="6"/>
  </w:num>
  <w:num w:numId="30" w16cid:durableId="2087262721">
    <w:abstractNumId w:val="18"/>
  </w:num>
  <w:num w:numId="31" w16cid:durableId="635911402">
    <w:abstractNumId w:val="25"/>
  </w:num>
  <w:num w:numId="32" w16cid:durableId="1791317219">
    <w:abstractNumId w:val="31"/>
  </w:num>
  <w:num w:numId="33" w16cid:durableId="2135320426">
    <w:abstractNumId w:val="7"/>
  </w:num>
  <w:num w:numId="34" w16cid:durableId="960838036">
    <w:abstractNumId w:val="23"/>
  </w:num>
  <w:num w:numId="35" w16cid:durableId="803934980">
    <w:abstractNumId w:val="9"/>
  </w:num>
  <w:num w:numId="36" w16cid:durableId="823623269">
    <w:abstractNumId w:val="2"/>
  </w:num>
  <w:num w:numId="37" w16cid:durableId="539558329">
    <w:abstractNumId w:val="28"/>
  </w:num>
  <w:num w:numId="38" w16cid:durableId="2084795166">
    <w:abstractNumId w:val="14"/>
  </w:num>
  <w:num w:numId="39" w16cid:durableId="1623880848">
    <w:abstractNumId w:val="41"/>
  </w:num>
  <w:num w:numId="40" w16cid:durableId="496850123">
    <w:abstractNumId w:val="15"/>
  </w:num>
  <w:num w:numId="41" w16cid:durableId="116922342">
    <w:abstractNumId w:val="40"/>
  </w:num>
  <w:num w:numId="42" w16cid:durableId="411391033">
    <w:abstractNumId w:val="30"/>
  </w:num>
  <w:num w:numId="43" w16cid:durableId="1763523150">
    <w:abstractNumId w:val="42"/>
  </w:num>
  <w:num w:numId="44" w16cid:durableId="717971504">
    <w:abstractNumId w:val="27"/>
  </w:num>
  <w:num w:numId="45" w16cid:durableId="1033532434">
    <w:abstractNumId w:val="1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NzYwNbewMDcwtjBU0lEKTi0uzszPAykwNa8FAIQO5c4tAAAA"/>
  </w:docVars>
  <w:rsids>
    <w:rsidRoot w:val="00182423"/>
    <w:rsid w:val="00002FDC"/>
    <w:rsid w:val="00005BAE"/>
    <w:rsid w:val="00007764"/>
    <w:rsid w:val="000111CA"/>
    <w:rsid w:val="00013811"/>
    <w:rsid w:val="0002083A"/>
    <w:rsid w:val="0002749B"/>
    <w:rsid w:val="00030321"/>
    <w:rsid w:val="00036855"/>
    <w:rsid w:val="000376AE"/>
    <w:rsid w:val="000424D3"/>
    <w:rsid w:val="00042D7A"/>
    <w:rsid w:val="0004463D"/>
    <w:rsid w:val="00044692"/>
    <w:rsid w:val="000452A5"/>
    <w:rsid w:val="00046180"/>
    <w:rsid w:val="00052A23"/>
    <w:rsid w:val="00056AC8"/>
    <w:rsid w:val="00061294"/>
    <w:rsid w:val="000616FD"/>
    <w:rsid w:val="000669A0"/>
    <w:rsid w:val="00067556"/>
    <w:rsid w:val="0006788A"/>
    <w:rsid w:val="000733E2"/>
    <w:rsid w:val="00077C10"/>
    <w:rsid w:val="0008107F"/>
    <w:rsid w:val="000817A8"/>
    <w:rsid w:val="000839CF"/>
    <w:rsid w:val="00083B6C"/>
    <w:rsid w:val="00083FE4"/>
    <w:rsid w:val="00084BED"/>
    <w:rsid w:val="00087202"/>
    <w:rsid w:val="00091F19"/>
    <w:rsid w:val="000920B5"/>
    <w:rsid w:val="00095B16"/>
    <w:rsid w:val="00095D29"/>
    <w:rsid w:val="000A4B97"/>
    <w:rsid w:val="000B33A9"/>
    <w:rsid w:val="000C761B"/>
    <w:rsid w:val="000D2F27"/>
    <w:rsid w:val="000D3C70"/>
    <w:rsid w:val="000D6272"/>
    <w:rsid w:val="000D74A0"/>
    <w:rsid w:val="000E4460"/>
    <w:rsid w:val="000E67AA"/>
    <w:rsid w:val="000E67BF"/>
    <w:rsid w:val="000F73B9"/>
    <w:rsid w:val="00106766"/>
    <w:rsid w:val="0010761B"/>
    <w:rsid w:val="00111D00"/>
    <w:rsid w:val="001123D7"/>
    <w:rsid w:val="0011390B"/>
    <w:rsid w:val="00115F35"/>
    <w:rsid w:val="00120E00"/>
    <w:rsid w:val="00122432"/>
    <w:rsid w:val="0012509D"/>
    <w:rsid w:val="00125868"/>
    <w:rsid w:val="00131107"/>
    <w:rsid w:val="00131E1C"/>
    <w:rsid w:val="00134692"/>
    <w:rsid w:val="0013500E"/>
    <w:rsid w:val="00136056"/>
    <w:rsid w:val="0013617E"/>
    <w:rsid w:val="001373B2"/>
    <w:rsid w:val="0013740C"/>
    <w:rsid w:val="0014202A"/>
    <w:rsid w:val="0014281E"/>
    <w:rsid w:val="001428B7"/>
    <w:rsid w:val="0014389D"/>
    <w:rsid w:val="00143FE8"/>
    <w:rsid w:val="00145285"/>
    <w:rsid w:val="001516DF"/>
    <w:rsid w:val="0015242B"/>
    <w:rsid w:val="0015359B"/>
    <w:rsid w:val="0015367B"/>
    <w:rsid w:val="001557A4"/>
    <w:rsid w:val="0016147C"/>
    <w:rsid w:val="001619A6"/>
    <w:rsid w:val="001656EC"/>
    <w:rsid w:val="00175252"/>
    <w:rsid w:val="001765AB"/>
    <w:rsid w:val="00177BB7"/>
    <w:rsid w:val="00177ED8"/>
    <w:rsid w:val="00182423"/>
    <w:rsid w:val="00183FB0"/>
    <w:rsid w:val="00184556"/>
    <w:rsid w:val="00184AD9"/>
    <w:rsid w:val="0019138D"/>
    <w:rsid w:val="00193314"/>
    <w:rsid w:val="0019527C"/>
    <w:rsid w:val="001A1620"/>
    <w:rsid w:val="001A1C43"/>
    <w:rsid w:val="001A4C92"/>
    <w:rsid w:val="001B0B6F"/>
    <w:rsid w:val="001B2E93"/>
    <w:rsid w:val="001B33B9"/>
    <w:rsid w:val="001B4E68"/>
    <w:rsid w:val="001C2365"/>
    <w:rsid w:val="001C346C"/>
    <w:rsid w:val="001C40A9"/>
    <w:rsid w:val="001C55FB"/>
    <w:rsid w:val="001C577B"/>
    <w:rsid w:val="001D2117"/>
    <w:rsid w:val="001D2F90"/>
    <w:rsid w:val="001D3AED"/>
    <w:rsid w:val="001E1105"/>
    <w:rsid w:val="001E1D7F"/>
    <w:rsid w:val="001E4F4C"/>
    <w:rsid w:val="001E4FA4"/>
    <w:rsid w:val="001E7671"/>
    <w:rsid w:val="001F1417"/>
    <w:rsid w:val="001F75C7"/>
    <w:rsid w:val="001F766F"/>
    <w:rsid w:val="00201544"/>
    <w:rsid w:val="00206171"/>
    <w:rsid w:val="00206C36"/>
    <w:rsid w:val="00207410"/>
    <w:rsid w:val="0020773A"/>
    <w:rsid w:val="002106CC"/>
    <w:rsid w:val="00212D3C"/>
    <w:rsid w:val="00213FAE"/>
    <w:rsid w:val="00215F3A"/>
    <w:rsid w:val="002162E3"/>
    <w:rsid w:val="002209BB"/>
    <w:rsid w:val="00222314"/>
    <w:rsid w:val="00224DA7"/>
    <w:rsid w:val="00225AD3"/>
    <w:rsid w:val="00226FD5"/>
    <w:rsid w:val="00231354"/>
    <w:rsid w:val="002316FC"/>
    <w:rsid w:val="00232105"/>
    <w:rsid w:val="00234083"/>
    <w:rsid w:val="00236444"/>
    <w:rsid w:val="002368F6"/>
    <w:rsid w:val="00251180"/>
    <w:rsid w:val="00251812"/>
    <w:rsid w:val="00252939"/>
    <w:rsid w:val="00262018"/>
    <w:rsid w:val="00266EFF"/>
    <w:rsid w:val="00267AE7"/>
    <w:rsid w:val="00267DF7"/>
    <w:rsid w:val="00274249"/>
    <w:rsid w:val="00275F36"/>
    <w:rsid w:val="002774AE"/>
    <w:rsid w:val="002832DD"/>
    <w:rsid w:val="00283BC4"/>
    <w:rsid w:val="002852E4"/>
    <w:rsid w:val="0028596C"/>
    <w:rsid w:val="00290D91"/>
    <w:rsid w:val="002A0FB2"/>
    <w:rsid w:val="002A10C4"/>
    <w:rsid w:val="002A532E"/>
    <w:rsid w:val="002A5BCE"/>
    <w:rsid w:val="002A7A27"/>
    <w:rsid w:val="002B5FCF"/>
    <w:rsid w:val="002C1997"/>
    <w:rsid w:val="002C19D3"/>
    <w:rsid w:val="002C36C6"/>
    <w:rsid w:val="002C7CB3"/>
    <w:rsid w:val="002D289A"/>
    <w:rsid w:val="002D2CA1"/>
    <w:rsid w:val="002D402C"/>
    <w:rsid w:val="002D5268"/>
    <w:rsid w:val="002D5891"/>
    <w:rsid w:val="002D74C4"/>
    <w:rsid w:val="002D7600"/>
    <w:rsid w:val="002E001E"/>
    <w:rsid w:val="002E0047"/>
    <w:rsid w:val="002E24D5"/>
    <w:rsid w:val="002E3198"/>
    <w:rsid w:val="002F0AB0"/>
    <w:rsid w:val="002F2D16"/>
    <w:rsid w:val="002F5B99"/>
    <w:rsid w:val="002F73CD"/>
    <w:rsid w:val="003021E9"/>
    <w:rsid w:val="0030288D"/>
    <w:rsid w:val="00305E33"/>
    <w:rsid w:val="0030693E"/>
    <w:rsid w:val="0030744C"/>
    <w:rsid w:val="00315A9A"/>
    <w:rsid w:val="003168E6"/>
    <w:rsid w:val="003171B7"/>
    <w:rsid w:val="003222AD"/>
    <w:rsid w:val="003224EF"/>
    <w:rsid w:val="00322510"/>
    <w:rsid w:val="00322A7C"/>
    <w:rsid w:val="0032414F"/>
    <w:rsid w:val="00324E1B"/>
    <w:rsid w:val="003322D2"/>
    <w:rsid w:val="00334A03"/>
    <w:rsid w:val="00343710"/>
    <w:rsid w:val="003440EE"/>
    <w:rsid w:val="00345320"/>
    <w:rsid w:val="00345A85"/>
    <w:rsid w:val="003514DE"/>
    <w:rsid w:val="00354B7C"/>
    <w:rsid w:val="00354E27"/>
    <w:rsid w:val="003576B3"/>
    <w:rsid w:val="00357FE3"/>
    <w:rsid w:val="00360FF5"/>
    <w:rsid w:val="00370AF3"/>
    <w:rsid w:val="00370B52"/>
    <w:rsid w:val="00372244"/>
    <w:rsid w:val="003737E4"/>
    <w:rsid w:val="00375523"/>
    <w:rsid w:val="00376618"/>
    <w:rsid w:val="00384783"/>
    <w:rsid w:val="00394375"/>
    <w:rsid w:val="00395A1F"/>
    <w:rsid w:val="003A0524"/>
    <w:rsid w:val="003A38EA"/>
    <w:rsid w:val="003A548B"/>
    <w:rsid w:val="003A78FF"/>
    <w:rsid w:val="003B1F17"/>
    <w:rsid w:val="003B3E87"/>
    <w:rsid w:val="003B4C7E"/>
    <w:rsid w:val="003B64C1"/>
    <w:rsid w:val="003B7B07"/>
    <w:rsid w:val="003C0824"/>
    <w:rsid w:val="003C0A23"/>
    <w:rsid w:val="003C1BE7"/>
    <w:rsid w:val="003C4F2F"/>
    <w:rsid w:val="003C5674"/>
    <w:rsid w:val="003D0861"/>
    <w:rsid w:val="003D3828"/>
    <w:rsid w:val="003D51E9"/>
    <w:rsid w:val="003D619B"/>
    <w:rsid w:val="003D679D"/>
    <w:rsid w:val="003E37E3"/>
    <w:rsid w:val="003E5C25"/>
    <w:rsid w:val="003E6CBD"/>
    <w:rsid w:val="003F5010"/>
    <w:rsid w:val="003F5E90"/>
    <w:rsid w:val="003F6C44"/>
    <w:rsid w:val="003F780B"/>
    <w:rsid w:val="00401853"/>
    <w:rsid w:val="0040335D"/>
    <w:rsid w:val="00405C17"/>
    <w:rsid w:val="0041160D"/>
    <w:rsid w:val="00413D33"/>
    <w:rsid w:val="00416E67"/>
    <w:rsid w:val="00420523"/>
    <w:rsid w:val="004211D1"/>
    <w:rsid w:val="00421B6D"/>
    <w:rsid w:val="00430CBE"/>
    <w:rsid w:val="00431C58"/>
    <w:rsid w:val="004342F1"/>
    <w:rsid w:val="00440C7A"/>
    <w:rsid w:val="00440EB8"/>
    <w:rsid w:val="00444322"/>
    <w:rsid w:val="00447D07"/>
    <w:rsid w:val="00451BD6"/>
    <w:rsid w:val="00452689"/>
    <w:rsid w:val="0046598D"/>
    <w:rsid w:val="00467DC2"/>
    <w:rsid w:val="00470854"/>
    <w:rsid w:val="004716EA"/>
    <w:rsid w:val="004734F8"/>
    <w:rsid w:val="00475CF2"/>
    <w:rsid w:val="00480148"/>
    <w:rsid w:val="004806EF"/>
    <w:rsid w:val="004925C3"/>
    <w:rsid w:val="00496E14"/>
    <w:rsid w:val="004A0667"/>
    <w:rsid w:val="004A4C9A"/>
    <w:rsid w:val="004A5078"/>
    <w:rsid w:val="004A528D"/>
    <w:rsid w:val="004A5C4A"/>
    <w:rsid w:val="004B07DF"/>
    <w:rsid w:val="004B106C"/>
    <w:rsid w:val="004B4E26"/>
    <w:rsid w:val="004C663B"/>
    <w:rsid w:val="004C703C"/>
    <w:rsid w:val="004D0F5C"/>
    <w:rsid w:val="004D3F12"/>
    <w:rsid w:val="004D4788"/>
    <w:rsid w:val="004E2169"/>
    <w:rsid w:val="004E3670"/>
    <w:rsid w:val="004E4FA0"/>
    <w:rsid w:val="004F1950"/>
    <w:rsid w:val="004F3112"/>
    <w:rsid w:val="004F6395"/>
    <w:rsid w:val="005118CA"/>
    <w:rsid w:val="00512A29"/>
    <w:rsid w:val="00516288"/>
    <w:rsid w:val="00520527"/>
    <w:rsid w:val="0052062B"/>
    <w:rsid w:val="00521660"/>
    <w:rsid w:val="00521856"/>
    <w:rsid w:val="005236C4"/>
    <w:rsid w:val="00525979"/>
    <w:rsid w:val="00527866"/>
    <w:rsid w:val="00527B39"/>
    <w:rsid w:val="00533F12"/>
    <w:rsid w:val="0053748D"/>
    <w:rsid w:val="00542E11"/>
    <w:rsid w:val="0054605F"/>
    <w:rsid w:val="0054752D"/>
    <w:rsid w:val="005578EB"/>
    <w:rsid w:val="00565213"/>
    <w:rsid w:val="005713ED"/>
    <w:rsid w:val="00572F7F"/>
    <w:rsid w:val="00574DE8"/>
    <w:rsid w:val="0057758D"/>
    <w:rsid w:val="0058232E"/>
    <w:rsid w:val="00585C28"/>
    <w:rsid w:val="00585F9B"/>
    <w:rsid w:val="00590A2A"/>
    <w:rsid w:val="005A1839"/>
    <w:rsid w:val="005A1AC7"/>
    <w:rsid w:val="005A5456"/>
    <w:rsid w:val="005B2EDD"/>
    <w:rsid w:val="005B5F47"/>
    <w:rsid w:val="005C03CB"/>
    <w:rsid w:val="005C31D6"/>
    <w:rsid w:val="005C3239"/>
    <w:rsid w:val="005C46B9"/>
    <w:rsid w:val="005C5021"/>
    <w:rsid w:val="005C71E9"/>
    <w:rsid w:val="005D0494"/>
    <w:rsid w:val="005D39AA"/>
    <w:rsid w:val="005D53A6"/>
    <w:rsid w:val="005E1804"/>
    <w:rsid w:val="005E2689"/>
    <w:rsid w:val="005E754F"/>
    <w:rsid w:val="005E793C"/>
    <w:rsid w:val="006024A4"/>
    <w:rsid w:val="00603A3D"/>
    <w:rsid w:val="006062AC"/>
    <w:rsid w:val="006066F3"/>
    <w:rsid w:val="00613249"/>
    <w:rsid w:val="00613705"/>
    <w:rsid w:val="00613782"/>
    <w:rsid w:val="00615FD3"/>
    <w:rsid w:val="006244DC"/>
    <w:rsid w:val="00625475"/>
    <w:rsid w:val="00626890"/>
    <w:rsid w:val="00631367"/>
    <w:rsid w:val="00631874"/>
    <w:rsid w:val="006335F5"/>
    <w:rsid w:val="006338BB"/>
    <w:rsid w:val="0063682B"/>
    <w:rsid w:val="00643FC5"/>
    <w:rsid w:val="006451DC"/>
    <w:rsid w:val="00645BF4"/>
    <w:rsid w:val="00646A47"/>
    <w:rsid w:val="0065002D"/>
    <w:rsid w:val="0065115D"/>
    <w:rsid w:val="006518A7"/>
    <w:rsid w:val="006527F7"/>
    <w:rsid w:val="00657A72"/>
    <w:rsid w:val="00660C05"/>
    <w:rsid w:val="006623FB"/>
    <w:rsid w:val="0066533B"/>
    <w:rsid w:val="00665973"/>
    <w:rsid w:val="00667565"/>
    <w:rsid w:val="006740EA"/>
    <w:rsid w:val="00674E92"/>
    <w:rsid w:val="00676B27"/>
    <w:rsid w:val="00683C7A"/>
    <w:rsid w:val="00685168"/>
    <w:rsid w:val="006863D6"/>
    <w:rsid w:val="006902D8"/>
    <w:rsid w:val="006947F7"/>
    <w:rsid w:val="00697856"/>
    <w:rsid w:val="006A09DA"/>
    <w:rsid w:val="006A538E"/>
    <w:rsid w:val="006A65BF"/>
    <w:rsid w:val="006A66E5"/>
    <w:rsid w:val="006A6F37"/>
    <w:rsid w:val="006B2252"/>
    <w:rsid w:val="006B2879"/>
    <w:rsid w:val="006B47A6"/>
    <w:rsid w:val="006B51B8"/>
    <w:rsid w:val="006B595B"/>
    <w:rsid w:val="006B6D3D"/>
    <w:rsid w:val="006B7744"/>
    <w:rsid w:val="006C1DD7"/>
    <w:rsid w:val="006C3A4C"/>
    <w:rsid w:val="006D125D"/>
    <w:rsid w:val="006D17F4"/>
    <w:rsid w:val="006D205F"/>
    <w:rsid w:val="006D3B0F"/>
    <w:rsid w:val="006D6B10"/>
    <w:rsid w:val="006D6F68"/>
    <w:rsid w:val="006E5A0A"/>
    <w:rsid w:val="006E718B"/>
    <w:rsid w:val="006E73F5"/>
    <w:rsid w:val="006F1457"/>
    <w:rsid w:val="006F454A"/>
    <w:rsid w:val="006F5D96"/>
    <w:rsid w:val="007004D8"/>
    <w:rsid w:val="0070293E"/>
    <w:rsid w:val="007050F4"/>
    <w:rsid w:val="007054DA"/>
    <w:rsid w:val="0070604E"/>
    <w:rsid w:val="00706CAF"/>
    <w:rsid w:val="00714C3C"/>
    <w:rsid w:val="00714C8E"/>
    <w:rsid w:val="00714CC7"/>
    <w:rsid w:val="007200E3"/>
    <w:rsid w:val="007231DE"/>
    <w:rsid w:val="00723D2A"/>
    <w:rsid w:val="0072511A"/>
    <w:rsid w:val="00726A77"/>
    <w:rsid w:val="00731664"/>
    <w:rsid w:val="00734E87"/>
    <w:rsid w:val="00735DF7"/>
    <w:rsid w:val="00736D5A"/>
    <w:rsid w:val="00743A3A"/>
    <w:rsid w:val="00744787"/>
    <w:rsid w:val="007456E6"/>
    <w:rsid w:val="0074705F"/>
    <w:rsid w:val="0075138A"/>
    <w:rsid w:val="00751605"/>
    <w:rsid w:val="00753A66"/>
    <w:rsid w:val="00754D13"/>
    <w:rsid w:val="00755B6E"/>
    <w:rsid w:val="00756BC7"/>
    <w:rsid w:val="00760D45"/>
    <w:rsid w:val="00763A50"/>
    <w:rsid w:val="00763C96"/>
    <w:rsid w:val="00766DED"/>
    <w:rsid w:val="00772C73"/>
    <w:rsid w:val="00773DF9"/>
    <w:rsid w:val="00777198"/>
    <w:rsid w:val="00777CEF"/>
    <w:rsid w:val="00784720"/>
    <w:rsid w:val="00784A32"/>
    <w:rsid w:val="00785640"/>
    <w:rsid w:val="00792054"/>
    <w:rsid w:val="00792718"/>
    <w:rsid w:val="007955C5"/>
    <w:rsid w:val="007A3A1D"/>
    <w:rsid w:val="007A4508"/>
    <w:rsid w:val="007A4F72"/>
    <w:rsid w:val="007A5E4A"/>
    <w:rsid w:val="007A686A"/>
    <w:rsid w:val="007B2257"/>
    <w:rsid w:val="007B2259"/>
    <w:rsid w:val="007B307C"/>
    <w:rsid w:val="007B3534"/>
    <w:rsid w:val="007B5717"/>
    <w:rsid w:val="007B5BAA"/>
    <w:rsid w:val="007B5E70"/>
    <w:rsid w:val="007B7C80"/>
    <w:rsid w:val="007C0BDE"/>
    <w:rsid w:val="007C1145"/>
    <w:rsid w:val="007C23F5"/>
    <w:rsid w:val="007C2529"/>
    <w:rsid w:val="007D0B32"/>
    <w:rsid w:val="007D20C1"/>
    <w:rsid w:val="007E2718"/>
    <w:rsid w:val="007F003E"/>
    <w:rsid w:val="007F0BEB"/>
    <w:rsid w:val="007F3D04"/>
    <w:rsid w:val="007F42B0"/>
    <w:rsid w:val="007F479C"/>
    <w:rsid w:val="007F7A59"/>
    <w:rsid w:val="0080149B"/>
    <w:rsid w:val="00802D69"/>
    <w:rsid w:val="00811D82"/>
    <w:rsid w:val="00812E27"/>
    <w:rsid w:val="00813F6D"/>
    <w:rsid w:val="0081488C"/>
    <w:rsid w:val="00815270"/>
    <w:rsid w:val="008223E2"/>
    <w:rsid w:val="00826ABB"/>
    <w:rsid w:val="00827D47"/>
    <w:rsid w:val="00831A45"/>
    <w:rsid w:val="0083256E"/>
    <w:rsid w:val="0083338A"/>
    <w:rsid w:val="00833F41"/>
    <w:rsid w:val="0083475B"/>
    <w:rsid w:val="00837942"/>
    <w:rsid w:val="00837C83"/>
    <w:rsid w:val="00837F29"/>
    <w:rsid w:val="00841C64"/>
    <w:rsid w:val="00842C1E"/>
    <w:rsid w:val="00846170"/>
    <w:rsid w:val="0085110B"/>
    <w:rsid w:val="008545D9"/>
    <w:rsid w:val="008546CE"/>
    <w:rsid w:val="0086210D"/>
    <w:rsid w:val="008728B3"/>
    <w:rsid w:val="00882856"/>
    <w:rsid w:val="00885438"/>
    <w:rsid w:val="00885D04"/>
    <w:rsid w:val="00886772"/>
    <w:rsid w:val="008867F1"/>
    <w:rsid w:val="00891499"/>
    <w:rsid w:val="008A3A6E"/>
    <w:rsid w:val="008A5BAC"/>
    <w:rsid w:val="008A6B18"/>
    <w:rsid w:val="008A6EA4"/>
    <w:rsid w:val="008B2D24"/>
    <w:rsid w:val="008B4A17"/>
    <w:rsid w:val="008C0ABC"/>
    <w:rsid w:val="008C51BF"/>
    <w:rsid w:val="008C5A81"/>
    <w:rsid w:val="008D0AA3"/>
    <w:rsid w:val="008D1911"/>
    <w:rsid w:val="008D30C0"/>
    <w:rsid w:val="008D3511"/>
    <w:rsid w:val="008E06F9"/>
    <w:rsid w:val="008F3070"/>
    <w:rsid w:val="008F63F1"/>
    <w:rsid w:val="008F68E7"/>
    <w:rsid w:val="00907413"/>
    <w:rsid w:val="00910669"/>
    <w:rsid w:val="00911EBC"/>
    <w:rsid w:val="00915CA2"/>
    <w:rsid w:val="0091699D"/>
    <w:rsid w:val="009209E5"/>
    <w:rsid w:val="00922B09"/>
    <w:rsid w:val="009239BA"/>
    <w:rsid w:val="00926007"/>
    <w:rsid w:val="00931BF6"/>
    <w:rsid w:val="009401C0"/>
    <w:rsid w:val="009409EC"/>
    <w:rsid w:val="0094304D"/>
    <w:rsid w:val="00944946"/>
    <w:rsid w:val="00951B49"/>
    <w:rsid w:val="00954646"/>
    <w:rsid w:val="00956978"/>
    <w:rsid w:val="00961252"/>
    <w:rsid w:val="0096139D"/>
    <w:rsid w:val="009618FC"/>
    <w:rsid w:val="00963FB5"/>
    <w:rsid w:val="00964081"/>
    <w:rsid w:val="009663FF"/>
    <w:rsid w:val="00971C69"/>
    <w:rsid w:val="00974C80"/>
    <w:rsid w:val="00977A79"/>
    <w:rsid w:val="00981A6A"/>
    <w:rsid w:val="00986F96"/>
    <w:rsid w:val="00990E70"/>
    <w:rsid w:val="009912EF"/>
    <w:rsid w:val="00991C66"/>
    <w:rsid w:val="0099555F"/>
    <w:rsid w:val="009A0E75"/>
    <w:rsid w:val="009A618F"/>
    <w:rsid w:val="009B4D99"/>
    <w:rsid w:val="009B4EBF"/>
    <w:rsid w:val="009B5B4D"/>
    <w:rsid w:val="009B6CF7"/>
    <w:rsid w:val="009C11AF"/>
    <w:rsid w:val="009C19C0"/>
    <w:rsid w:val="009C3B94"/>
    <w:rsid w:val="009C3F9E"/>
    <w:rsid w:val="009C6F56"/>
    <w:rsid w:val="009C78A7"/>
    <w:rsid w:val="009D23A3"/>
    <w:rsid w:val="009D3386"/>
    <w:rsid w:val="009D4769"/>
    <w:rsid w:val="009D5D20"/>
    <w:rsid w:val="009E4045"/>
    <w:rsid w:val="009E6339"/>
    <w:rsid w:val="009E71EB"/>
    <w:rsid w:val="009F0465"/>
    <w:rsid w:val="009F081D"/>
    <w:rsid w:val="009F17A4"/>
    <w:rsid w:val="009F1CD1"/>
    <w:rsid w:val="009F3336"/>
    <w:rsid w:val="009F5D64"/>
    <w:rsid w:val="00A0267C"/>
    <w:rsid w:val="00A02769"/>
    <w:rsid w:val="00A03D08"/>
    <w:rsid w:val="00A05EF7"/>
    <w:rsid w:val="00A1077F"/>
    <w:rsid w:val="00A13270"/>
    <w:rsid w:val="00A13498"/>
    <w:rsid w:val="00A21224"/>
    <w:rsid w:val="00A22C4C"/>
    <w:rsid w:val="00A2583F"/>
    <w:rsid w:val="00A30075"/>
    <w:rsid w:val="00A308ED"/>
    <w:rsid w:val="00A32CA7"/>
    <w:rsid w:val="00A375D5"/>
    <w:rsid w:val="00A4078E"/>
    <w:rsid w:val="00A434B6"/>
    <w:rsid w:val="00A43AB4"/>
    <w:rsid w:val="00A43BB6"/>
    <w:rsid w:val="00A5050F"/>
    <w:rsid w:val="00A519E4"/>
    <w:rsid w:val="00A55A12"/>
    <w:rsid w:val="00A60A8E"/>
    <w:rsid w:val="00A66BC3"/>
    <w:rsid w:val="00A70044"/>
    <w:rsid w:val="00A70E85"/>
    <w:rsid w:val="00A74747"/>
    <w:rsid w:val="00A748A1"/>
    <w:rsid w:val="00A74F96"/>
    <w:rsid w:val="00A76DE1"/>
    <w:rsid w:val="00A812F9"/>
    <w:rsid w:val="00A816D3"/>
    <w:rsid w:val="00A82A42"/>
    <w:rsid w:val="00A83BB0"/>
    <w:rsid w:val="00A85E7A"/>
    <w:rsid w:val="00A868C2"/>
    <w:rsid w:val="00A8791F"/>
    <w:rsid w:val="00A87D11"/>
    <w:rsid w:val="00A91C10"/>
    <w:rsid w:val="00A92C5C"/>
    <w:rsid w:val="00A9361D"/>
    <w:rsid w:val="00A97FFB"/>
    <w:rsid w:val="00AA2EF6"/>
    <w:rsid w:val="00AA4240"/>
    <w:rsid w:val="00AA72C5"/>
    <w:rsid w:val="00AA7511"/>
    <w:rsid w:val="00AB388C"/>
    <w:rsid w:val="00AB5515"/>
    <w:rsid w:val="00AB77D4"/>
    <w:rsid w:val="00AC02E3"/>
    <w:rsid w:val="00AC127C"/>
    <w:rsid w:val="00AC45C1"/>
    <w:rsid w:val="00AD08B4"/>
    <w:rsid w:val="00AD2199"/>
    <w:rsid w:val="00AD4144"/>
    <w:rsid w:val="00AE09D7"/>
    <w:rsid w:val="00AE0F4B"/>
    <w:rsid w:val="00AF3340"/>
    <w:rsid w:val="00AF71F8"/>
    <w:rsid w:val="00B00167"/>
    <w:rsid w:val="00B0103E"/>
    <w:rsid w:val="00B01CDD"/>
    <w:rsid w:val="00B0417C"/>
    <w:rsid w:val="00B053FE"/>
    <w:rsid w:val="00B07323"/>
    <w:rsid w:val="00B13210"/>
    <w:rsid w:val="00B144EC"/>
    <w:rsid w:val="00B161A5"/>
    <w:rsid w:val="00B171E6"/>
    <w:rsid w:val="00B24682"/>
    <w:rsid w:val="00B32C60"/>
    <w:rsid w:val="00B32E97"/>
    <w:rsid w:val="00B37ABB"/>
    <w:rsid w:val="00B433B4"/>
    <w:rsid w:val="00B43AE8"/>
    <w:rsid w:val="00B4465C"/>
    <w:rsid w:val="00B47177"/>
    <w:rsid w:val="00B479B1"/>
    <w:rsid w:val="00B5048C"/>
    <w:rsid w:val="00B51B98"/>
    <w:rsid w:val="00B5331E"/>
    <w:rsid w:val="00B578ED"/>
    <w:rsid w:val="00B57E75"/>
    <w:rsid w:val="00B60E66"/>
    <w:rsid w:val="00B62FB8"/>
    <w:rsid w:val="00B63ED1"/>
    <w:rsid w:val="00B64726"/>
    <w:rsid w:val="00B65DDD"/>
    <w:rsid w:val="00B66E33"/>
    <w:rsid w:val="00B721F4"/>
    <w:rsid w:val="00B77374"/>
    <w:rsid w:val="00B86395"/>
    <w:rsid w:val="00B8646B"/>
    <w:rsid w:val="00B87808"/>
    <w:rsid w:val="00B91ECD"/>
    <w:rsid w:val="00B9776E"/>
    <w:rsid w:val="00BA5779"/>
    <w:rsid w:val="00BB36FA"/>
    <w:rsid w:val="00BB3984"/>
    <w:rsid w:val="00BC0CE1"/>
    <w:rsid w:val="00BC3134"/>
    <w:rsid w:val="00BC3693"/>
    <w:rsid w:val="00BC65FC"/>
    <w:rsid w:val="00BD11A7"/>
    <w:rsid w:val="00BD3C6A"/>
    <w:rsid w:val="00BD5886"/>
    <w:rsid w:val="00BD6597"/>
    <w:rsid w:val="00BE12F2"/>
    <w:rsid w:val="00BE1DC4"/>
    <w:rsid w:val="00BE6DC8"/>
    <w:rsid w:val="00BF09F4"/>
    <w:rsid w:val="00BF25D8"/>
    <w:rsid w:val="00BF47E7"/>
    <w:rsid w:val="00BF69F1"/>
    <w:rsid w:val="00C02BC0"/>
    <w:rsid w:val="00C04392"/>
    <w:rsid w:val="00C07121"/>
    <w:rsid w:val="00C11AF2"/>
    <w:rsid w:val="00C1410F"/>
    <w:rsid w:val="00C146E5"/>
    <w:rsid w:val="00C1549D"/>
    <w:rsid w:val="00C17DC4"/>
    <w:rsid w:val="00C254E8"/>
    <w:rsid w:val="00C25EBD"/>
    <w:rsid w:val="00C26589"/>
    <w:rsid w:val="00C26FC7"/>
    <w:rsid w:val="00C340F4"/>
    <w:rsid w:val="00C370D8"/>
    <w:rsid w:val="00C427D7"/>
    <w:rsid w:val="00C453C4"/>
    <w:rsid w:val="00C46D06"/>
    <w:rsid w:val="00C51241"/>
    <w:rsid w:val="00C52D75"/>
    <w:rsid w:val="00C53F11"/>
    <w:rsid w:val="00C604FB"/>
    <w:rsid w:val="00C60C60"/>
    <w:rsid w:val="00C62F8B"/>
    <w:rsid w:val="00C6484E"/>
    <w:rsid w:val="00C7187B"/>
    <w:rsid w:val="00C74B93"/>
    <w:rsid w:val="00C822A7"/>
    <w:rsid w:val="00C83431"/>
    <w:rsid w:val="00C872F8"/>
    <w:rsid w:val="00C90A55"/>
    <w:rsid w:val="00C928CE"/>
    <w:rsid w:val="00C964DE"/>
    <w:rsid w:val="00CA178A"/>
    <w:rsid w:val="00CA4207"/>
    <w:rsid w:val="00CA45F1"/>
    <w:rsid w:val="00CA60F9"/>
    <w:rsid w:val="00CB0BA9"/>
    <w:rsid w:val="00CB22AC"/>
    <w:rsid w:val="00CB55CC"/>
    <w:rsid w:val="00CB60F9"/>
    <w:rsid w:val="00CC04F3"/>
    <w:rsid w:val="00CC0D52"/>
    <w:rsid w:val="00CC263D"/>
    <w:rsid w:val="00CC266F"/>
    <w:rsid w:val="00CC34CE"/>
    <w:rsid w:val="00CC77B0"/>
    <w:rsid w:val="00CD0234"/>
    <w:rsid w:val="00CD2685"/>
    <w:rsid w:val="00CD2C5C"/>
    <w:rsid w:val="00CD51AC"/>
    <w:rsid w:val="00CD6B6B"/>
    <w:rsid w:val="00CD719B"/>
    <w:rsid w:val="00CE1071"/>
    <w:rsid w:val="00CE126B"/>
    <w:rsid w:val="00CF0827"/>
    <w:rsid w:val="00CF0F68"/>
    <w:rsid w:val="00CF10B1"/>
    <w:rsid w:val="00CF27F1"/>
    <w:rsid w:val="00CF3D58"/>
    <w:rsid w:val="00CF40BB"/>
    <w:rsid w:val="00CF4533"/>
    <w:rsid w:val="00CF643C"/>
    <w:rsid w:val="00CF7F86"/>
    <w:rsid w:val="00D0493B"/>
    <w:rsid w:val="00D04D63"/>
    <w:rsid w:val="00D0503A"/>
    <w:rsid w:val="00D10DC1"/>
    <w:rsid w:val="00D1491D"/>
    <w:rsid w:val="00D1574D"/>
    <w:rsid w:val="00D168E3"/>
    <w:rsid w:val="00D17014"/>
    <w:rsid w:val="00D2039F"/>
    <w:rsid w:val="00D20E99"/>
    <w:rsid w:val="00D21724"/>
    <w:rsid w:val="00D22A11"/>
    <w:rsid w:val="00D2328D"/>
    <w:rsid w:val="00D24B7E"/>
    <w:rsid w:val="00D30960"/>
    <w:rsid w:val="00D31006"/>
    <w:rsid w:val="00D31A7C"/>
    <w:rsid w:val="00D33A48"/>
    <w:rsid w:val="00D35F82"/>
    <w:rsid w:val="00D40E97"/>
    <w:rsid w:val="00D41560"/>
    <w:rsid w:val="00D4376D"/>
    <w:rsid w:val="00D44ACC"/>
    <w:rsid w:val="00D45486"/>
    <w:rsid w:val="00D462E2"/>
    <w:rsid w:val="00D504CE"/>
    <w:rsid w:val="00D50C99"/>
    <w:rsid w:val="00D50E13"/>
    <w:rsid w:val="00D542DB"/>
    <w:rsid w:val="00D570A6"/>
    <w:rsid w:val="00D622D3"/>
    <w:rsid w:val="00D6315E"/>
    <w:rsid w:val="00D63AF9"/>
    <w:rsid w:val="00D660F4"/>
    <w:rsid w:val="00D676B7"/>
    <w:rsid w:val="00D67E6B"/>
    <w:rsid w:val="00D70439"/>
    <w:rsid w:val="00D714A5"/>
    <w:rsid w:val="00D72C96"/>
    <w:rsid w:val="00D74088"/>
    <w:rsid w:val="00D76662"/>
    <w:rsid w:val="00D91405"/>
    <w:rsid w:val="00D91DE9"/>
    <w:rsid w:val="00D92659"/>
    <w:rsid w:val="00D959DB"/>
    <w:rsid w:val="00D96E48"/>
    <w:rsid w:val="00D96F0C"/>
    <w:rsid w:val="00DA2A68"/>
    <w:rsid w:val="00DA37FD"/>
    <w:rsid w:val="00DA4574"/>
    <w:rsid w:val="00DB0C59"/>
    <w:rsid w:val="00DB4539"/>
    <w:rsid w:val="00DB5955"/>
    <w:rsid w:val="00DB6711"/>
    <w:rsid w:val="00DB7F27"/>
    <w:rsid w:val="00DC01BC"/>
    <w:rsid w:val="00DC01F5"/>
    <w:rsid w:val="00DC1F8F"/>
    <w:rsid w:val="00DC3259"/>
    <w:rsid w:val="00DC4260"/>
    <w:rsid w:val="00DC4855"/>
    <w:rsid w:val="00DD238C"/>
    <w:rsid w:val="00DD3720"/>
    <w:rsid w:val="00DE0FA4"/>
    <w:rsid w:val="00DE40FD"/>
    <w:rsid w:val="00DE44EB"/>
    <w:rsid w:val="00DE5173"/>
    <w:rsid w:val="00DE5958"/>
    <w:rsid w:val="00DF18B1"/>
    <w:rsid w:val="00DF26DD"/>
    <w:rsid w:val="00DF61DD"/>
    <w:rsid w:val="00DF651F"/>
    <w:rsid w:val="00DF70BF"/>
    <w:rsid w:val="00E00247"/>
    <w:rsid w:val="00E023FE"/>
    <w:rsid w:val="00E0255F"/>
    <w:rsid w:val="00E02B50"/>
    <w:rsid w:val="00E11B24"/>
    <w:rsid w:val="00E20264"/>
    <w:rsid w:val="00E26AB4"/>
    <w:rsid w:val="00E277BF"/>
    <w:rsid w:val="00E30D40"/>
    <w:rsid w:val="00E35CE0"/>
    <w:rsid w:val="00E411CE"/>
    <w:rsid w:val="00E4271B"/>
    <w:rsid w:val="00E43E41"/>
    <w:rsid w:val="00E45017"/>
    <w:rsid w:val="00E453F5"/>
    <w:rsid w:val="00E45697"/>
    <w:rsid w:val="00E47312"/>
    <w:rsid w:val="00E50D56"/>
    <w:rsid w:val="00E52179"/>
    <w:rsid w:val="00E55D29"/>
    <w:rsid w:val="00E579CE"/>
    <w:rsid w:val="00E60C10"/>
    <w:rsid w:val="00E66517"/>
    <w:rsid w:val="00E70638"/>
    <w:rsid w:val="00E7098B"/>
    <w:rsid w:val="00E70E02"/>
    <w:rsid w:val="00E70F0A"/>
    <w:rsid w:val="00E73A9D"/>
    <w:rsid w:val="00E76B05"/>
    <w:rsid w:val="00E81569"/>
    <w:rsid w:val="00E858C1"/>
    <w:rsid w:val="00E865A4"/>
    <w:rsid w:val="00E960E1"/>
    <w:rsid w:val="00EA27DD"/>
    <w:rsid w:val="00EA3A41"/>
    <w:rsid w:val="00EA546E"/>
    <w:rsid w:val="00EA5750"/>
    <w:rsid w:val="00EA6934"/>
    <w:rsid w:val="00EA7331"/>
    <w:rsid w:val="00EB158D"/>
    <w:rsid w:val="00EB5ED8"/>
    <w:rsid w:val="00EB6956"/>
    <w:rsid w:val="00EC36A7"/>
    <w:rsid w:val="00EC7470"/>
    <w:rsid w:val="00ED336B"/>
    <w:rsid w:val="00ED6A2C"/>
    <w:rsid w:val="00ED6DAC"/>
    <w:rsid w:val="00EE3769"/>
    <w:rsid w:val="00EE5CF3"/>
    <w:rsid w:val="00EE7143"/>
    <w:rsid w:val="00EE72A1"/>
    <w:rsid w:val="00EF3180"/>
    <w:rsid w:val="00EF332C"/>
    <w:rsid w:val="00EF5583"/>
    <w:rsid w:val="00F02A6B"/>
    <w:rsid w:val="00F03592"/>
    <w:rsid w:val="00F1276C"/>
    <w:rsid w:val="00F15525"/>
    <w:rsid w:val="00F16943"/>
    <w:rsid w:val="00F21F53"/>
    <w:rsid w:val="00F350E1"/>
    <w:rsid w:val="00F3514C"/>
    <w:rsid w:val="00F35300"/>
    <w:rsid w:val="00F4641B"/>
    <w:rsid w:val="00F47F28"/>
    <w:rsid w:val="00F5062C"/>
    <w:rsid w:val="00F5099A"/>
    <w:rsid w:val="00F55520"/>
    <w:rsid w:val="00F55BAD"/>
    <w:rsid w:val="00F55DD9"/>
    <w:rsid w:val="00F57B60"/>
    <w:rsid w:val="00F618EE"/>
    <w:rsid w:val="00F63314"/>
    <w:rsid w:val="00F63487"/>
    <w:rsid w:val="00F652B4"/>
    <w:rsid w:val="00F65603"/>
    <w:rsid w:val="00F7393B"/>
    <w:rsid w:val="00F75420"/>
    <w:rsid w:val="00F772EA"/>
    <w:rsid w:val="00F800DF"/>
    <w:rsid w:val="00F8106B"/>
    <w:rsid w:val="00F842A9"/>
    <w:rsid w:val="00F84884"/>
    <w:rsid w:val="00F859DC"/>
    <w:rsid w:val="00F87CAC"/>
    <w:rsid w:val="00F913FE"/>
    <w:rsid w:val="00F93CF5"/>
    <w:rsid w:val="00F948AB"/>
    <w:rsid w:val="00F94FEA"/>
    <w:rsid w:val="00F9632C"/>
    <w:rsid w:val="00FA1745"/>
    <w:rsid w:val="00FA44B8"/>
    <w:rsid w:val="00FA7873"/>
    <w:rsid w:val="00FB3A3C"/>
    <w:rsid w:val="00FB6761"/>
    <w:rsid w:val="00FB6F60"/>
    <w:rsid w:val="00FB7DFA"/>
    <w:rsid w:val="00FC2F16"/>
    <w:rsid w:val="00FC4790"/>
    <w:rsid w:val="00FC6294"/>
    <w:rsid w:val="00FD3823"/>
    <w:rsid w:val="00FD5756"/>
    <w:rsid w:val="00FE1796"/>
    <w:rsid w:val="00FE2568"/>
    <w:rsid w:val="00FE2C67"/>
    <w:rsid w:val="00FE45E9"/>
    <w:rsid w:val="00FE57B6"/>
    <w:rsid w:val="00FE58CB"/>
    <w:rsid w:val="00FE7F3B"/>
    <w:rsid w:val="00FF0049"/>
    <w:rsid w:val="00FF1605"/>
    <w:rsid w:val="00FF356F"/>
    <w:rsid w:val="00FF7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956B28"/>
  <w15:chartTrackingRefBased/>
  <w15:docId w15:val="{BE6FC94E-F63A-4AD5-A1D0-D1A092F28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0F0A"/>
  </w:style>
  <w:style w:type="paragraph" w:styleId="Heading1">
    <w:name w:val="heading 1"/>
    <w:basedOn w:val="Normal"/>
    <w:next w:val="Normal"/>
    <w:link w:val="Heading1Char"/>
    <w:uiPriority w:val="9"/>
    <w:qFormat/>
    <w:rsid w:val="00885D0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7C2529"/>
    <w:pPr>
      <w:keepNext/>
      <w:keepLines/>
      <w:spacing w:before="280" w:after="240"/>
      <w:outlineLvl w:val="1"/>
    </w:pPr>
    <w:rPr>
      <w:rFonts w:asciiTheme="minorBidi" w:eastAsiaTheme="majorEastAsia" w:hAnsiTheme="minorBidi" w:cstheme="majorBidi"/>
      <w:b/>
      <w:color w:val="538135" w:themeColor="accent6" w:themeShade="BF"/>
      <w:sz w:val="28"/>
      <w:szCs w:val="26"/>
    </w:rPr>
  </w:style>
  <w:style w:type="paragraph" w:styleId="Heading3">
    <w:name w:val="heading 3"/>
    <w:basedOn w:val="Normal"/>
    <w:link w:val="Heading3Char"/>
    <w:uiPriority w:val="9"/>
    <w:qFormat/>
    <w:rsid w:val="00951B4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5A1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67DC2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51B49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UnresolvedMention">
    <w:name w:val="Unresolved Mention"/>
    <w:basedOn w:val="DefaultParagraphFont"/>
    <w:uiPriority w:val="99"/>
    <w:semiHidden/>
    <w:unhideWhenUsed/>
    <w:rsid w:val="00131E1C"/>
    <w:rPr>
      <w:color w:val="605E5C"/>
      <w:shd w:val="clear" w:color="auto" w:fill="E1DFDD"/>
    </w:rPr>
  </w:style>
  <w:style w:type="paragraph" w:customStyle="1" w:styleId="Style1">
    <w:name w:val="Style1"/>
    <w:basedOn w:val="Heading1"/>
    <w:next w:val="Normal"/>
    <w:link w:val="Style1Char"/>
    <w:qFormat/>
    <w:rsid w:val="00C1549D"/>
    <w:pPr>
      <w:spacing w:after="120" w:line="324" w:lineRule="auto"/>
      <w:jc w:val="both"/>
    </w:pPr>
    <w:rPr>
      <w:rFonts w:asciiTheme="minorBidi" w:hAnsiTheme="minorBidi"/>
      <w:b/>
      <w:bCs/>
      <w:color w:val="C45911" w:themeColor="accent2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885D0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Style1Char">
    <w:name w:val="Style1 Char"/>
    <w:basedOn w:val="Heading1Char"/>
    <w:link w:val="Style1"/>
    <w:rsid w:val="00C1549D"/>
    <w:rPr>
      <w:rFonts w:asciiTheme="minorBidi" w:eastAsiaTheme="majorEastAsia" w:hAnsiTheme="minorBidi" w:cstheme="majorBidi"/>
      <w:b/>
      <w:bCs/>
      <w:color w:val="C45911" w:themeColor="accent2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C2529"/>
    <w:rPr>
      <w:rFonts w:asciiTheme="minorBidi" w:eastAsiaTheme="majorEastAsia" w:hAnsiTheme="minorBidi" w:cstheme="majorBidi"/>
      <w:b/>
      <w:color w:val="538135" w:themeColor="accent6" w:themeShade="BF"/>
      <w:sz w:val="28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9E6339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652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65213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565213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5652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0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84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66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34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7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3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99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76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780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8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50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19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1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12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94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2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93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6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462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9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08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464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39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5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0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3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78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5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3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64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5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6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8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4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66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84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4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27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83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06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52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6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00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7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35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0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8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56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2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83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73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34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6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8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7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5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79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2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64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49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85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8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1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6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87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31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9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522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15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42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30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19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22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947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0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5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73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4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3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9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6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0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7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53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0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38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85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2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54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3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7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7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haijs.com/api/assert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nodejs.org/api/assert.html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unexpected.js.org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automattic/expect.j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houldjs/should.j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noFill/>
        <a:ln w="9525">
          <a:noFill/>
          <a:miter lim="800000"/>
          <a:headEnd/>
          <a:tailEnd/>
        </a:ln>
      </a:spPr>
      <a:bodyPr rot="0" spcFirstLastPara="0" vertOverflow="overflow" horzOverflow="overflow" vert="horz" wrap="square" lIns="0" tIns="0" rIns="0" bIns="0" numCol="1" spcCol="0" rtlCol="0" fromWordArt="0" anchor="ctr" anchorCtr="0" forceAA="0" compatLnSpc="1">
        <a:prstTxWarp prst="textNoShape">
          <a:avLst/>
        </a:prstTxWarp>
        <a:sp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1E8DA5-6857-4595-B775-1B6FDA2998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81</TotalTime>
  <Pages>10</Pages>
  <Words>732</Words>
  <Characters>417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C</dc:creator>
  <cp:keywords/>
  <dc:description/>
  <cp:lastModifiedBy>IHC</cp:lastModifiedBy>
  <cp:revision>305</cp:revision>
  <dcterms:created xsi:type="dcterms:W3CDTF">2021-11-28T17:19:00Z</dcterms:created>
  <dcterms:modified xsi:type="dcterms:W3CDTF">2023-01-17T01:15:00Z</dcterms:modified>
</cp:coreProperties>
</file>